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05ABF" w14:textId="1674096C" w:rsidR="00444AE4" w:rsidRPr="00594A45" w:rsidRDefault="00444AE4">
      <w:pPr>
        <w:pStyle w:val="Heading1"/>
        <w:rPr>
          <w:rFonts w:asciiTheme="minorHAnsi" w:hAnsiTheme="minorHAnsi" w:cstheme="minorHAnsi"/>
        </w:rPr>
      </w:pPr>
      <w:r w:rsidRPr="00594A45">
        <w:rPr>
          <w:rFonts w:asciiTheme="minorHAnsi" w:hAnsiTheme="minorHAnsi" w:cstheme="minorHAnsi"/>
        </w:rPr>
        <w:t xml:space="preserve">STEP ONE: Audit </w:t>
      </w:r>
      <w:r w:rsidR="00EE6027" w:rsidRPr="00594A45">
        <w:rPr>
          <w:rFonts w:asciiTheme="minorHAnsi" w:hAnsiTheme="minorHAnsi" w:cstheme="minorHAnsi"/>
        </w:rPr>
        <w:t>Plan</w:t>
      </w:r>
      <w:r w:rsidR="00594A45">
        <w:rPr>
          <w:rFonts w:asciiTheme="minorHAnsi" w:hAnsiTheme="minorHAnsi" w:cstheme="minorHAnsi"/>
        </w:rPr>
        <w:t>ning</w:t>
      </w:r>
    </w:p>
    <w:p w14:paraId="76C64838" w14:textId="77777777" w:rsidR="00444AE4" w:rsidRPr="00594A45" w:rsidRDefault="00444AE4">
      <w:pPr>
        <w:rPr>
          <w:rFonts w:asciiTheme="minorHAnsi" w:hAnsiTheme="minorHAnsi" w:cstheme="minorHAns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36"/>
        <w:gridCol w:w="946"/>
        <w:gridCol w:w="4387"/>
        <w:gridCol w:w="1341"/>
      </w:tblGrid>
      <w:tr w:rsidR="00444AE4" w:rsidRPr="00594A45" w14:paraId="7C0E632C" w14:textId="77777777" w:rsidTr="007F7B41">
        <w:trPr>
          <w:trHeight w:val="432"/>
        </w:trPr>
        <w:tc>
          <w:tcPr>
            <w:tcW w:w="10728" w:type="dxa"/>
            <w:gridSpan w:val="4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FCD8FB2" w14:textId="77777777" w:rsidR="00444AE4" w:rsidRPr="00594A45" w:rsidRDefault="00444AE4" w:rsidP="00A00872">
            <w:pPr>
              <w:rPr>
                <w:rFonts w:asciiTheme="minorHAnsi" w:hAnsiTheme="minorHAnsi" w:cstheme="minorHAnsi"/>
              </w:rPr>
            </w:pPr>
            <w:r w:rsidRPr="00594A45">
              <w:rPr>
                <w:rFonts w:asciiTheme="minorHAnsi" w:hAnsiTheme="minorHAnsi" w:cstheme="minorHAnsi"/>
                <w:b/>
              </w:rPr>
              <w:t xml:space="preserve">Process to Audit (Audit Scope): </w:t>
            </w:r>
          </w:p>
        </w:tc>
      </w:tr>
      <w:tr w:rsidR="00444AE4" w:rsidRPr="00594A45" w14:paraId="6BE006B1" w14:textId="77777777" w:rsidTr="00996A8A">
        <w:trPr>
          <w:trHeight w:val="432"/>
        </w:trPr>
        <w:tc>
          <w:tcPr>
            <w:tcW w:w="3978" w:type="dxa"/>
            <w:vAlign w:val="center"/>
          </w:tcPr>
          <w:p w14:paraId="4EFF8213" w14:textId="77777777" w:rsidR="00444AE4" w:rsidRPr="00594A45" w:rsidRDefault="00444AE4" w:rsidP="00C17E81">
            <w:pPr>
              <w:rPr>
                <w:rFonts w:asciiTheme="minorHAnsi" w:hAnsiTheme="minorHAnsi" w:cstheme="minorHAnsi"/>
              </w:rPr>
            </w:pPr>
            <w:r w:rsidRPr="00594A45">
              <w:rPr>
                <w:rFonts w:asciiTheme="minorHAnsi" w:hAnsiTheme="minorHAnsi" w:cstheme="minorHAnsi"/>
                <w:b/>
              </w:rPr>
              <w:t>Audit Date(s):</w:t>
            </w:r>
            <w:r w:rsidRPr="00594A45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6750" w:type="dxa"/>
            <w:gridSpan w:val="3"/>
            <w:vAlign w:val="center"/>
          </w:tcPr>
          <w:p w14:paraId="3B2DECBE" w14:textId="77777777" w:rsidR="00444AE4" w:rsidRPr="00594A45" w:rsidRDefault="00444AE4" w:rsidP="00C17E81">
            <w:pPr>
              <w:rPr>
                <w:rFonts w:asciiTheme="minorHAnsi" w:hAnsiTheme="minorHAnsi" w:cstheme="minorHAnsi"/>
              </w:rPr>
            </w:pPr>
            <w:r w:rsidRPr="00594A45">
              <w:rPr>
                <w:rFonts w:asciiTheme="minorHAnsi" w:hAnsiTheme="minorHAnsi" w:cstheme="minorHAnsi"/>
                <w:b/>
              </w:rPr>
              <w:t>Lead Auditor:</w:t>
            </w:r>
            <w:r w:rsidRPr="00594A45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44AE4" w:rsidRPr="00594A45" w14:paraId="31D5E7B0" w14:textId="77777777" w:rsidTr="00996A8A">
        <w:trPr>
          <w:trHeight w:val="432"/>
        </w:trPr>
        <w:tc>
          <w:tcPr>
            <w:tcW w:w="3978" w:type="dxa"/>
            <w:tcBorders>
              <w:bottom w:val="single" w:sz="4" w:space="0" w:color="auto"/>
            </w:tcBorders>
            <w:vAlign w:val="center"/>
          </w:tcPr>
          <w:p w14:paraId="0C6DB40F" w14:textId="77777777" w:rsidR="00444AE4" w:rsidRPr="00594A45" w:rsidRDefault="00444AE4" w:rsidP="00C17E81">
            <w:pPr>
              <w:rPr>
                <w:rFonts w:asciiTheme="minorHAnsi" w:hAnsiTheme="minorHAnsi" w:cstheme="minorHAnsi"/>
              </w:rPr>
            </w:pPr>
            <w:r w:rsidRPr="00594A45">
              <w:rPr>
                <w:rFonts w:asciiTheme="minorHAnsi" w:hAnsiTheme="minorHAnsi" w:cstheme="minorHAnsi"/>
                <w:b/>
              </w:rPr>
              <w:t>Audit #:</w:t>
            </w:r>
            <w:r w:rsidRPr="00594A45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6750" w:type="dxa"/>
            <w:gridSpan w:val="3"/>
            <w:tcBorders>
              <w:bottom w:val="single" w:sz="4" w:space="0" w:color="auto"/>
            </w:tcBorders>
            <w:vAlign w:val="center"/>
          </w:tcPr>
          <w:p w14:paraId="67A14B62" w14:textId="77777777" w:rsidR="00444AE4" w:rsidRPr="00594A45" w:rsidRDefault="00444AE4" w:rsidP="00C17E81">
            <w:pPr>
              <w:rPr>
                <w:rFonts w:asciiTheme="minorHAnsi" w:hAnsiTheme="minorHAnsi" w:cstheme="minorHAnsi"/>
              </w:rPr>
            </w:pPr>
            <w:r w:rsidRPr="00594A45">
              <w:rPr>
                <w:rFonts w:asciiTheme="minorHAnsi" w:hAnsiTheme="minorHAnsi" w:cstheme="minorHAnsi"/>
                <w:b/>
              </w:rPr>
              <w:t>Auditor(s):</w:t>
            </w:r>
            <w:r w:rsidRPr="00594A45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44AE4" w:rsidRPr="00594A45" w14:paraId="2DABD701" w14:textId="77777777" w:rsidTr="00996A8A">
        <w:trPr>
          <w:trHeight w:val="530"/>
        </w:trPr>
        <w:tc>
          <w:tcPr>
            <w:tcW w:w="10728" w:type="dxa"/>
            <w:gridSpan w:val="4"/>
            <w:tcBorders>
              <w:bottom w:val="nil"/>
            </w:tcBorders>
            <w:vAlign w:val="center"/>
          </w:tcPr>
          <w:p w14:paraId="762612CA" w14:textId="77777777" w:rsidR="00444AE4" w:rsidRPr="00594A45" w:rsidRDefault="00444AE4" w:rsidP="00C17E81">
            <w:pPr>
              <w:rPr>
                <w:rFonts w:asciiTheme="minorHAnsi" w:hAnsiTheme="minorHAnsi" w:cstheme="minorHAnsi"/>
              </w:rPr>
            </w:pPr>
            <w:r w:rsidRPr="00594A45">
              <w:rPr>
                <w:rFonts w:asciiTheme="minorHAnsi" w:hAnsiTheme="minorHAnsi" w:cstheme="minorHAnsi"/>
                <w:b/>
              </w:rPr>
              <w:t xml:space="preserve">Site(s) to Audit: </w:t>
            </w:r>
          </w:p>
        </w:tc>
      </w:tr>
      <w:tr w:rsidR="00444AE4" w:rsidRPr="00594A45" w14:paraId="7E26FA90" w14:textId="77777777" w:rsidTr="00996A8A">
        <w:trPr>
          <w:trHeight w:val="530"/>
        </w:trPr>
        <w:tc>
          <w:tcPr>
            <w:tcW w:w="10728" w:type="dxa"/>
            <w:gridSpan w:val="4"/>
            <w:tcBorders>
              <w:bottom w:val="nil"/>
            </w:tcBorders>
            <w:vAlign w:val="center"/>
          </w:tcPr>
          <w:p w14:paraId="34641283" w14:textId="3A6CD108" w:rsidR="00444AE4" w:rsidRPr="00594A45" w:rsidRDefault="00444AE4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594A45">
              <w:rPr>
                <w:rFonts w:asciiTheme="minorHAnsi" w:hAnsiTheme="minorHAnsi" w:cstheme="minorHAnsi"/>
                <w:b/>
              </w:rPr>
              <w:t xml:space="preserve">Applicable Clauses of </w:t>
            </w:r>
            <w:r w:rsidR="00594A45">
              <w:rPr>
                <w:rFonts w:asciiTheme="minorHAnsi" w:hAnsiTheme="minorHAnsi" w:cstheme="minorHAnsi"/>
                <w:b/>
              </w:rPr>
              <w:t>[Standard]</w:t>
            </w:r>
            <w:r w:rsidR="0088659C" w:rsidRPr="00594A45">
              <w:rPr>
                <w:rFonts w:asciiTheme="minorHAnsi" w:hAnsiTheme="minorHAnsi" w:cstheme="minorHAnsi"/>
                <w:b/>
              </w:rPr>
              <w:t xml:space="preserve"> </w:t>
            </w:r>
            <w:r w:rsidRPr="00594A45">
              <w:rPr>
                <w:rFonts w:asciiTheme="minorHAnsi" w:hAnsiTheme="minorHAnsi" w:cstheme="minorHAnsi"/>
                <w:b/>
              </w:rPr>
              <w:t>Standard</w:t>
            </w:r>
            <w:r w:rsidR="00594A45">
              <w:rPr>
                <w:rFonts w:asciiTheme="minorHAnsi" w:hAnsiTheme="minorHAnsi" w:cstheme="minorHAnsi"/>
                <w:b/>
              </w:rPr>
              <w:t>(s)</w:t>
            </w:r>
            <w:r w:rsidRPr="00594A45">
              <w:rPr>
                <w:rFonts w:asciiTheme="minorHAnsi" w:hAnsiTheme="minorHAnsi" w:cstheme="minorHAnsi"/>
                <w:b/>
              </w:rPr>
              <w:t>:</w:t>
            </w:r>
          </w:p>
        </w:tc>
      </w:tr>
      <w:tr w:rsidR="00613A5B" w:rsidRPr="00594A45" w14:paraId="0CA1B939" w14:textId="77777777" w:rsidTr="002F7F80">
        <w:trPr>
          <w:trHeight w:val="1080"/>
        </w:trPr>
        <w:tc>
          <w:tcPr>
            <w:tcW w:w="4935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8675163" w14:textId="77777777" w:rsidR="00613A5B" w:rsidRPr="00594A45" w:rsidRDefault="00613A5B" w:rsidP="004359AC">
            <w:pPr>
              <w:rPr>
                <w:rFonts w:asciiTheme="minorHAnsi" w:hAnsiTheme="minorHAnsi" w:cstheme="minorHAnsi"/>
                <w:bCs/>
                <w:sz w:val="20"/>
              </w:rPr>
            </w:pPr>
          </w:p>
        </w:tc>
        <w:tc>
          <w:tcPr>
            <w:tcW w:w="5793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6EAA0C2B" w14:textId="77777777" w:rsidR="00613A5B" w:rsidRPr="00594A45" w:rsidRDefault="00613A5B" w:rsidP="004359AC">
            <w:pPr>
              <w:pStyle w:val="Header"/>
              <w:rPr>
                <w:rFonts w:asciiTheme="minorHAnsi" w:hAnsiTheme="minorHAnsi" w:cstheme="minorHAnsi"/>
              </w:rPr>
            </w:pPr>
          </w:p>
        </w:tc>
      </w:tr>
      <w:tr w:rsidR="00613A5B" w:rsidRPr="00594A45" w14:paraId="7C11F0F5" w14:textId="77777777" w:rsidTr="007F7B41">
        <w:tblPrEx>
          <w:tblLook w:val="01E0" w:firstRow="1" w:lastRow="1" w:firstColumn="1" w:lastColumn="1" w:noHBand="0" w:noVBand="0"/>
        </w:tblPrEx>
        <w:tc>
          <w:tcPr>
            <w:tcW w:w="9378" w:type="dxa"/>
            <w:gridSpan w:val="3"/>
            <w:shd w:val="clear" w:color="auto" w:fill="BFBFBF" w:themeFill="background1" w:themeFillShade="BF"/>
          </w:tcPr>
          <w:p w14:paraId="334B6CE4" w14:textId="77777777" w:rsidR="00613A5B" w:rsidRPr="00594A45" w:rsidRDefault="00613A5B">
            <w:pPr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Applicable Documents to Audit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6F9D2E9B" w14:textId="77777777" w:rsidR="00613A5B" w:rsidRPr="00594A45" w:rsidRDefault="00613A5B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Rev.</w:t>
            </w:r>
          </w:p>
        </w:tc>
      </w:tr>
      <w:tr w:rsidR="00613A5B" w:rsidRPr="00594A45" w14:paraId="28797123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5755E28F" w14:textId="77777777" w:rsidR="00613A5B" w:rsidRPr="00594A45" w:rsidRDefault="00DF7ACE" w:rsidP="00DF7ACE">
            <w:pPr>
              <w:rPr>
                <w:rFonts w:asciiTheme="minorHAnsi" w:hAnsiTheme="minorHAnsi" w:cstheme="minorHAnsi"/>
              </w:rPr>
            </w:pPr>
            <w:r w:rsidRPr="00594A45">
              <w:rPr>
                <w:rFonts w:asciiTheme="minorHAnsi" w:hAnsiTheme="minorHAnsi" w:cstheme="minorHAnsi"/>
              </w:rPr>
              <w:t>[Quality Manual Doc Title]</w:t>
            </w:r>
          </w:p>
        </w:tc>
        <w:tc>
          <w:tcPr>
            <w:tcW w:w="1350" w:type="dxa"/>
            <w:vAlign w:val="center"/>
          </w:tcPr>
          <w:p w14:paraId="14E17606" w14:textId="77777777" w:rsidR="00613A5B" w:rsidRPr="00594A45" w:rsidRDefault="00613A5B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13A5B" w:rsidRPr="00594A45" w14:paraId="6690903D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55F624F4" w14:textId="77777777" w:rsidR="00613A5B" w:rsidRPr="00594A45" w:rsidRDefault="00613A5B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5EF48B4A" w14:textId="77777777" w:rsidR="00613A5B" w:rsidRPr="00594A45" w:rsidRDefault="00613A5B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39A98181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0030D6B4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6CA9658B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3909EB2D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67DDF9A3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49BED54E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39D5B9AA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2530FB7B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632C696F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79A8774A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615AA3B9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6D47E1A5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30B11BA5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37ED617E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28C1DFBD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676BAC72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7340235D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7E99A569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3CAF60C3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4DC2CDCC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455DDB35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51BC1FC4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0B4CA01E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15A76436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75459840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459B68E5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7613EBAF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71BF0517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28D65DF1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42DEA078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06A3603C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6E741904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76F0957A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384F7D08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38908BF7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1C565D8C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4B607483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637F8FB0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2FB845F4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5BD04B93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072F9A26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48395DCD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594A45" w:rsidRPr="00594A45" w14:paraId="5CD21B74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36EBB995" w14:textId="77777777" w:rsidR="00594A45" w:rsidRPr="00594A45" w:rsidRDefault="00594A45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0C3B5FAD" w14:textId="77777777" w:rsidR="00594A45" w:rsidRPr="00594A45" w:rsidRDefault="00594A45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13A5B" w:rsidRPr="00594A45" w14:paraId="0722EA38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52FA65C0" w14:textId="77777777" w:rsidR="00613A5B" w:rsidRPr="00594A45" w:rsidRDefault="00613A5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6B1E5EAC" w14:textId="77777777" w:rsidR="00613A5B" w:rsidRPr="00594A45" w:rsidRDefault="00613A5B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13A5B" w:rsidRPr="00594A45" w14:paraId="078BD822" w14:textId="77777777" w:rsidTr="00147D6F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9378" w:type="dxa"/>
            <w:gridSpan w:val="3"/>
            <w:vAlign w:val="center"/>
          </w:tcPr>
          <w:p w14:paraId="61801206" w14:textId="77777777" w:rsidR="00613A5B" w:rsidRPr="00594A45" w:rsidRDefault="00613A5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vAlign w:val="center"/>
          </w:tcPr>
          <w:p w14:paraId="09406C6A" w14:textId="77777777" w:rsidR="00613A5B" w:rsidRPr="00594A45" w:rsidRDefault="00613A5B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</w:tbl>
    <w:p w14:paraId="1AEF379E" w14:textId="77777777" w:rsidR="00444AE4" w:rsidRPr="00594A45" w:rsidRDefault="00444AE4">
      <w:pPr>
        <w:pStyle w:val="Heading1"/>
        <w:rPr>
          <w:rFonts w:asciiTheme="minorHAnsi" w:hAnsiTheme="minorHAnsi" w:cstheme="minorHAnsi"/>
        </w:rPr>
      </w:pPr>
      <w:r w:rsidRPr="00594A45">
        <w:rPr>
          <w:rFonts w:asciiTheme="minorHAnsi" w:hAnsiTheme="minorHAnsi" w:cstheme="minorHAnsi"/>
        </w:rPr>
        <w:lastRenderedPageBreak/>
        <w:t>STEP TWO: Compare Documentation vs. Requirements</w:t>
      </w:r>
    </w:p>
    <w:p w14:paraId="663562C4" w14:textId="77777777" w:rsidR="00444AE4" w:rsidRPr="00594A45" w:rsidRDefault="00444AE4">
      <w:pPr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810"/>
        <w:gridCol w:w="2250"/>
      </w:tblGrid>
      <w:tr w:rsidR="00444AE4" w:rsidRPr="00594A45" w14:paraId="07FC1DB2" w14:textId="77777777" w:rsidTr="007F7B41">
        <w:trPr>
          <w:trHeight w:val="548"/>
        </w:trPr>
        <w:tc>
          <w:tcPr>
            <w:tcW w:w="10458" w:type="dxa"/>
            <w:gridSpan w:val="3"/>
            <w:shd w:val="clear" w:color="auto" w:fill="BFBFBF" w:themeFill="background1" w:themeFillShade="BF"/>
            <w:vAlign w:val="center"/>
          </w:tcPr>
          <w:p w14:paraId="291AE627" w14:textId="2D9D04D1" w:rsidR="00444AE4" w:rsidRPr="00594A45" w:rsidRDefault="00444AE4">
            <w:pPr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  <w:sz w:val="20"/>
              </w:rPr>
              <w:t xml:space="preserve">Compare the </w:t>
            </w:r>
            <w:r w:rsidR="00DF7ACE" w:rsidRPr="00594A45">
              <w:rPr>
                <w:rFonts w:asciiTheme="minorHAnsi" w:hAnsiTheme="minorHAnsi" w:cstheme="minorHAnsi"/>
                <w:b/>
                <w:sz w:val="20"/>
              </w:rPr>
              <w:t>[Short Client Name]</w:t>
            </w:r>
            <w:r w:rsidRPr="00594A45">
              <w:rPr>
                <w:rFonts w:asciiTheme="minorHAnsi" w:hAnsiTheme="minorHAnsi" w:cstheme="minorHAnsi"/>
                <w:b/>
                <w:sz w:val="20"/>
              </w:rPr>
              <w:t xml:space="preserve"> documentation with the applicable clauses of </w:t>
            </w:r>
            <w:r w:rsidR="00594A45">
              <w:rPr>
                <w:rFonts w:asciiTheme="minorHAnsi" w:hAnsiTheme="minorHAnsi" w:cstheme="minorHAnsi"/>
                <w:b/>
                <w:sz w:val="20"/>
              </w:rPr>
              <w:t>[Standard]</w:t>
            </w:r>
            <w:r w:rsidRPr="00594A45">
              <w:rPr>
                <w:rFonts w:asciiTheme="minorHAnsi" w:hAnsiTheme="minorHAnsi" w:cstheme="minorHAnsi"/>
                <w:b/>
                <w:sz w:val="20"/>
              </w:rPr>
              <w:t xml:space="preserve">.  </w:t>
            </w:r>
          </w:p>
        </w:tc>
      </w:tr>
      <w:tr w:rsidR="00444AE4" w:rsidRPr="00594A45" w14:paraId="6B936599" w14:textId="77777777" w:rsidTr="0052658F">
        <w:trPr>
          <w:trHeight w:val="548"/>
        </w:trPr>
        <w:tc>
          <w:tcPr>
            <w:tcW w:w="7398" w:type="dxa"/>
            <w:shd w:val="clear" w:color="auto" w:fill="BFBFBF"/>
            <w:vAlign w:val="center"/>
          </w:tcPr>
          <w:p w14:paraId="6E0BD9A1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Question</w:t>
            </w:r>
          </w:p>
        </w:tc>
        <w:tc>
          <w:tcPr>
            <w:tcW w:w="810" w:type="dxa"/>
            <w:shd w:val="clear" w:color="auto" w:fill="BFBFBF"/>
            <w:vAlign w:val="center"/>
          </w:tcPr>
          <w:p w14:paraId="57A8D685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Y/N</w:t>
            </w:r>
          </w:p>
          <w:p w14:paraId="033A8EDA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594A45">
              <w:rPr>
                <w:rFonts w:asciiTheme="minorHAnsi" w:hAnsiTheme="minorHAnsi" w:cstheme="minorHAnsi"/>
                <w:b/>
                <w:sz w:val="16"/>
                <w:szCs w:val="16"/>
              </w:rPr>
              <w:t>(or N/A)</w:t>
            </w:r>
          </w:p>
        </w:tc>
        <w:tc>
          <w:tcPr>
            <w:tcW w:w="2250" w:type="dxa"/>
            <w:shd w:val="clear" w:color="auto" w:fill="BFBFBF"/>
            <w:vAlign w:val="center"/>
          </w:tcPr>
          <w:p w14:paraId="7886EF33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Evidence or Notes Sheet Ref. #</w:t>
            </w:r>
          </w:p>
        </w:tc>
      </w:tr>
      <w:tr w:rsidR="0088659C" w:rsidRPr="00594A45" w14:paraId="44844C5C" w14:textId="77777777" w:rsidTr="00996A8A">
        <w:trPr>
          <w:trHeight w:val="683"/>
        </w:trPr>
        <w:tc>
          <w:tcPr>
            <w:tcW w:w="7398" w:type="dxa"/>
            <w:vAlign w:val="center"/>
          </w:tcPr>
          <w:p w14:paraId="10AD88E9" w14:textId="404FB9D3" w:rsidR="0088659C" w:rsidRPr="00594A45" w:rsidRDefault="0088659C" w:rsidP="0088659C">
            <w:pPr>
              <w:rPr>
                <w:rFonts w:asciiTheme="minorHAnsi" w:hAnsiTheme="minorHAnsi" w:cstheme="minorHAnsi"/>
              </w:rPr>
            </w:pPr>
            <w:r w:rsidRPr="00594A45">
              <w:rPr>
                <w:rFonts w:asciiTheme="minorHAnsi" w:hAnsiTheme="minorHAnsi" w:cstheme="minorHAnsi"/>
              </w:rPr>
              <w:t xml:space="preserve">In general, does the [Short Client Name] documentation address (and not contradict) the applicable requirements of </w:t>
            </w:r>
            <w:r w:rsidR="00594A45">
              <w:rPr>
                <w:rFonts w:asciiTheme="minorHAnsi" w:hAnsiTheme="minorHAnsi" w:cstheme="minorHAnsi"/>
              </w:rPr>
              <w:t>[Standard]</w:t>
            </w:r>
            <w:r w:rsidRPr="00594A45"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810" w:type="dxa"/>
            <w:vAlign w:val="center"/>
          </w:tcPr>
          <w:p w14:paraId="6C69FC87" w14:textId="77777777" w:rsidR="0088659C" w:rsidRPr="00594A45" w:rsidRDefault="0088659C" w:rsidP="0088659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3909B57D" w14:textId="77777777" w:rsidR="0088659C" w:rsidRPr="00594A45" w:rsidRDefault="0088659C" w:rsidP="0088659C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8659C" w:rsidRPr="00594A45" w14:paraId="4C236C3D" w14:textId="77777777" w:rsidTr="00996A8A">
        <w:trPr>
          <w:trHeight w:val="872"/>
        </w:trPr>
        <w:tc>
          <w:tcPr>
            <w:tcW w:w="7398" w:type="dxa"/>
            <w:vAlign w:val="center"/>
          </w:tcPr>
          <w:p w14:paraId="227237FF" w14:textId="7B0D074C" w:rsidR="0088659C" w:rsidRPr="00594A45" w:rsidRDefault="0088659C" w:rsidP="0088659C">
            <w:pPr>
              <w:rPr>
                <w:rFonts w:asciiTheme="minorHAnsi" w:hAnsiTheme="minorHAnsi" w:cstheme="minorHAnsi"/>
              </w:rPr>
            </w:pPr>
            <w:r w:rsidRPr="00594A45">
              <w:rPr>
                <w:rFonts w:asciiTheme="minorHAnsi" w:hAnsiTheme="minorHAnsi" w:cstheme="minorHAnsi"/>
              </w:rPr>
              <w:t>Are the documents properly controlled, and are only the latest versions available for use?</w:t>
            </w:r>
          </w:p>
        </w:tc>
        <w:tc>
          <w:tcPr>
            <w:tcW w:w="810" w:type="dxa"/>
            <w:vAlign w:val="center"/>
          </w:tcPr>
          <w:p w14:paraId="12DAEB8F" w14:textId="77777777" w:rsidR="0088659C" w:rsidRPr="00594A45" w:rsidRDefault="0088659C" w:rsidP="0088659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738B9015" w14:textId="77777777" w:rsidR="0088659C" w:rsidRPr="00594A45" w:rsidRDefault="0088659C" w:rsidP="0088659C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8659C" w:rsidRPr="00594A45" w14:paraId="5DB0D590" w14:textId="77777777" w:rsidTr="00996A8A">
        <w:trPr>
          <w:trHeight w:val="890"/>
        </w:trPr>
        <w:tc>
          <w:tcPr>
            <w:tcW w:w="7398" w:type="dxa"/>
            <w:vAlign w:val="center"/>
          </w:tcPr>
          <w:p w14:paraId="05FC4EAF" w14:textId="050E5F86" w:rsidR="0088659C" w:rsidRPr="00594A45" w:rsidRDefault="0088659C" w:rsidP="0088659C">
            <w:pPr>
              <w:rPr>
                <w:rFonts w:asciiTheme="minorHAnsi" w:hAnsiTheme="minorHAnsi" w:cstheme="minorHAnsi"/>
              </w:rPr>
            </w:pPr>
            <w:r w:rsidRPr="00594A45">
              <w:rPr>
                <w:rFonts w:asciiTheme="minorHAnsi" w:hAnsiTheme="minorHAnsi" w:cstheme="minorHAnsi"/>
              </w:rPr>
              <w:t>Do the documents address any applicable statutory, regulatory and/or customer requirements? If there are no such additional requirements, indicate “N/A.”</w:t>
            </w:r>
          </w:p>
        </w:tc>
        <w:tc>
          <w:tcPr>
            <w:tcW w:w="810" w:type="dxa"/>
            <w:vAlign w:val="center"/>
          </w:tcPr>
          <w:p w14:paraId="3B633FFA" w14:textId="77777777" w:rsidR="0088659C" w:rsidRPr="00594A45" w:rsidRDefault="0088659C" w:rsidP="0088659C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699A40B2" w14:textId="77777777" w:rsidR="0088659C" w:rsidRPr="00594A45" w:rsidRDefault="0088659C" w:rsidP="0088659C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44AE4" w:rsidRPr="00594A45" w14:paraId="1CB5C92F" w14:textId="77777777" w:rsidTr="0052658F">
        <w:trPr>
          <w:trHeight w:val="530"/>
        </w:trPr>
        <w:tc>
          <w:tcPr>
            <w:tcW w:w="10458" w:type="dxa"/>
            <w:gridSpan w:val="3"/>
            <w:shd w:val="clear" w:color="auto" w:fill="BFBFBF"/>
            <w:vAlign w:val="center"/>
          </w:tcPr>
          <w:p w14:paraId="63FDDA8A" w14:textId="77777777" w:rsidR="00444AE4" w:rsidRPr="00594A45" w:rsidRDefault="00444AE4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b/>
                <w:sz w:val="20"/>
              </w:rPr>
              <w:t>Indicate any suggestions for improvement related to the documentation:</w:t>
            </w:r>
          </w:p>
        </w:tc>
      </w:tr>
      <w:tr w:rsidR="00444AE4" w:rsidRPr="00594A45" w14:paraId="70C2FE9F" w14:textId="77777777" w:rsidTr="00996A8A">
        <w:trPr>
          <w:trHeight w:val="1547"/>
        </w:trPr>
        <w:tc>
          <w:tcPr>
            <w:tcW w:w="10458" w:type="dxa"/>
            <w:gridSpan w:val="3"/>
          </w:tcPr>
          <w:p w14:paraId="04F3DCE1" w14:textId="77777777" w:rsidR="00444AE4" w:rsidRPr="00594A45" w:rsidRDefault="00444AE4">
            <w:pPr>
              <w:rPr>
                <w:rFonts w:asciiTheme="minorHAnsi" w:hAnsiTheme="minorHAnsi" w:cstheme="minorHAnsi"/>
              </w:rPr>
            </w:pPr>
          </w:p>
          <w:p w14:paraId="1A6D5E2F" w14:textId="77777777" w:rsidR="00444AE4" w:rsidRPr="00594A45" w:rsidRDefault="00444AE4">
            <w:pPr>
              <w:rPr>
                <w:rFonts w:asciiTheme="minorHAnsi" w:hAnsiTheme="minorHAnsi" w:cstheme="minorHAnsi"/>
              </w:rPr>
            </w:pPr>
          </w:p>
        </w:tc>
      </w:tr>
    </w:tbl>
    <w:p w14:paraId="03AF19E5" w14:textId="77777777" w:rsidR="00444AE4" w:rsidRPr="00594A45" w:rsidRDefault="00444AE4">
      <w:pPr>
        <w:rPr>
          <w:rFonts w:asciiTheme="minorHAnsi" w:hAnsiTheme="minorHAnsi" w:cstheme="minorHAnsi"/>
        </w:rPr>
      </w:pPr>
    </w:p>
    <w:p w14:paraId="6F810AAE" w14:textId="77777777" w:rsidR="00444AE4" w:rsidRPr="00594A45" w:rsidRDefault="00444AE4">
      <w:pPr>
        <w:pStyle w:val="Heading1"/>
        <w:rPr>
          <w:rFonts w:asciiTheme="minorHAnsi" w:hAnsiTheme="minorHAnsi" w:cstheme="minorHAnsi"/>
        </w:rPr>
      </w:pPr>
      <w:r w:rsidRPr="00594A45">
        <w:rPr>
          <w:rFonts w:asciiTheme="minorHAnsi" w:hAnsiTheme="minorHAnsi" w:cstheme="minorHAnsi"/>
        </w:rPr>
        <w:t>STEP THREE: Compare Actual Practice vs. Requirements</w:t>
      </w:r>
    </w:p>
    <w:p w14:paraId="4483A0A8" w14:textId="77777777" w:rsidR="00444AE4" w:rsidRPr="00594A45" w:rsidRDefault="00444AE4">
      <w:pPr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1"/>
        <w:gridCol w:w="5837"/>
        <w:gridCol w:w="810"/>
        <w:gridCol w:w="2281"/>
      </w:tblGrid>
      <w:tr w:rsidR="00444AE4" w:rsidRPr="00594A45" w14:paraId="78186B20" w14:textId="77777777" w:rsidTr="007F7B41">
        <w:trPr>
          <w:trHeight w:val="683"/>
          <w:tblHeader/>
        </w:trPr>
        <w:tc>
          <w:tcPr>
            <w:tcW w:w="10489" w:type="dxa"/>
            <w:gridSpan w:val="4"/>
            <w:shd w:val="clear" w:color="auto" w:fill="BFBFBF" w:themeFill="background1" w:themeFillShade="BF"/>
            <w:vAlign w:val="center"/>
          </w:tcPr>
          <w:p w14:paraId="08B73928" w14:textId="74DD1119" w:rsidR="00444AE4" w:rsidRPr="00594A45" w:rsidRDefault="00444AE4" w:rsidP="009A5D68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594A45">
              <w:rPr>
                <w:rFonts w:asciiTheme="minorHAnsi" w:hAnsiTheme="minorHAnsi" w:cstheme="minorHAnsi"/>
                <w:b/>
                <w:sz w:val="20"/>
              </w:rPr>
              <w:t xml:space="preserve">Compare the requirements of </w:t>
            </w:r>
            <w:r w:rsidR="00594A45">
              <w:rPr>
                <w:rFonts w:asciiTheme="minorHAnsi" w:hAnsiTheme="minorHAnsi" w:cstheme="minorHAnsi"/>
                <w:b/>
                <w:sz w:val="20"/>
              </w:rPr>
              <w:t>[Standard]</w:t>
            </w:r>
            <w:r w:rsidRPr="00594A45">
              <w:rPr>
                <w:rFonts w:asciiTheme="minorHAnsi" w:hAnsiTheme="minorHAnsi" w:cstheme="minorHAnsi"/>
                <w:b/>
                <w:sz w:val="20"/>
              </w:rPr>
              <w:t xml:space="preserve">, the </w:t>
            </w:r>
            <w:r w:rsidR="00DF7ACE" w:rsidRPr="00594A45">
              <w:rPr>
                <w:rFonts w:asciiTheme="minorHAnsi" w:hAnsiTheme="minorHAnsi" w:cstheme="minorHAnsi"/>
                <w:b/>
                <w:sz w:val="20"/>
              </w:rPr>
              <w:t>[Quality Manual Doc Title]</w:t>
            </w:r>
            <w:r w:rsidRPr="00594A45">
              <w:rPr>
                <w:rFonts w:asciiTheme="minorHAnsi" w:hAnsiTheme="minorHAnsi" w:cstheme="minorHAnsi"/>
                <w:b/>
                <w:sz w:val="20"/>
              </w:rPr>
              <w:t xml:space="preserve"> and other documentation against what </w:t>
            </w:r>
            <w:r w:rsidR="009A5D68" w:rsidRPr="00594A45">
              <w:rPr>
                <w:rFonts w:asciiTheme="minorHAnsi" w:hAnsiTheme="minorHAnsi" w:cstheme="minorHAnsi"/>
                <w:b/>
                <w:sz w:val="20"/>
              </w:rPr>
              <w:t>e</w:t>
            </w:r>
            <w:r w:rsidRPr="00594A45">
              <w:rPr>
                <w:rFonts w:asciiTheme="minorHAnsi" w:hAnsiTheme="minorHAnsi" w:cstheme="minorHAnsi"/>
                <w:b/>
                <w:sz w:val="20"/>
              </w:rPr>
              <w:t xml:space="preserve">mployees are actually doing in everyday practice. </w:t>
            </w:r>
          </w:p>
        </w:tc>
      </w:tr>
      <w:tr w:rsidR="00444AE4" w:rsidRPr="00594A45" w14:paraId="65C51223" w14:textId="77777777" w:rsidTr="0052658F">
        <w:trPr>
          <w:trHeight w:val="548"/>
          <w:tblHeader/>
        </w:trPr>
        <w:tc>
          <w:tcPr>
            <w:tcW w:w="1561" w:type="dxa"/>
            <w:shd w:val="clear" w:color="auto" w:fill="BFBFBF"/>
            <w:vAlign w:val="center"/>
          </w:tcPr>
          <w:p w14:paraId="5BD2A249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Requirement</w:t>
            </w:r>
          </w:p>
          <w:p w14:paraId="3AA8A782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Reference</w:t>
            </w:r>
          </w:p>
        </w:tc>
        <w:tc>
          <w:tcPr>
            <w:tcW w:w="5837" w:type="dxa"/>
            <w:shd w:val="clear" w:color="auto" w:fill="BFBFBF"/>
            <w:vAlign w:val="center"/>
          </w:tcPr>
          <w:p w14:paraId="732EE9A9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Question</w:t>
            </w:r>
          </w:p>
        </w:tc>
        <w:tc>
          <w:tcPr>
            <w:tcW w:w="810" w:type="dxa"/>
            <w:shd w:val="clear" w:color="auto" w:fill="BFBFBF"/>
            <w:vAlign w:val="center"/>
          </w:tcPr>
          <w:p w14:paraId="69C6E484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Y/N</w:t>
            </w:r>
          </w:p>
          <w:p w14:paraId="0E3979FE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  <w:sz w:val="16"/>
                <w:szCs w:val="16"/>
              </w:rPr>
              <w:t>(or N/A)</w:t>
            </w:r>
          </w:p>
        </w:tc>
        <w:tc>
          <w:tcPr>
            <w:tcW w:w="2281" w:type="dxa"/>
            <w:shd w:val="clear" w:color="auto" w:fill="BFBFBF"/>
            <w:vAlign w:val="center"/>
          </w:tcPr>
          <w:p w14:paraId="4E09B72D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Evidence or Notes Sheet Ref. #</w:t>
            </w:r>
          </w:p>
        </w:tc>
      </w:tr>
      <w:tr w:rsidR="004359AC" w:rsidRPr="00594A45" w14:paraId="13F40F7F" w14:textId="77777777" w:rsidTr="004359AC">
        <w:trPr>
          <w:trHeight w:val="590"/>
        </w:trPr>
        <w:tc>
          <w:tcPr>
            <w:tcW w:w="1561" w:type="dxa"/>
            <w:shd w:val="clear" w:color="auto" w:fill="auto"/>
            <w:vAlign w:val="center"/>
          </w:tcPr>
          <w:p w14:paraId="5455ABEB" w14:textId="77777777" w:rsidR="004359AC" w:rsidRPr="00594A45" w:rsidRDefault="004359AC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37" w:type="dxa"/>
            <w:vAlign w:val="center"/>
          </w:tcPr>
          <w:p w14:paraId="75B14317" w14:textId="77777777" w:rsidR="004359AC" w:rsidRPr="00594A45" w:rsidRDefault="004359AC" w:rsidP="00EC4AB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2C67B8B3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81" w:type="dxa"/>
            <w:shd w:val="clear" w:color="auto" w:fill="auto"/>
            <w:vAlign w:val="center"/>
          </w:tcPr>
          <w:p w14:paraId="222581DF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359AC" w:rsidRPr="00594A45" w14:paraId="31895BE6" w14:textId="77777777" w:rsidTr="004359AC">
        <w:trPr>
          <w:trHeight w:val="590"/>
        </w:trPr>
        <w:tc>
          <w:tcPr>
            <w:tcW w:w="1561" w:type="dxa"/>
            <w:shd w:val="clear" w:color="auto" w:fill="auto"/>
            <w:vAlign w:val="center"/>
          </w:tcPr>
          <w:p w14:paraId="1503398E" w14:textId="77777777" w:rsidR="004359AC" w:rsidRPr="00594A45" w:rsidRDefault="004359AC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37" w:type="dxa"/>
            <w:vAlign w:val="center"/>
          </w:tcPr>
          <w:p w14:paraId="37C3BBD4" w14:textId="77777777" w:rsidR="004359AC" w:rsidRPr="00594A45" w:rsidRDefault="004359AC" w:rsidP="00EC4AB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6B09732E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81" w:type="dxa"/>
            <w:shd w:val="clear" w:color="auto" w:fill="auto"/>
            <w:vAlign w:val="center"/>
          </w:tcPr>
          <w:p w14:paraId="64948A45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359AC" w:rsidRPr="00594A45" w14:paraId="3245DC73" w14:textId="77777777" w:rsidTr="004359AC">
        <w:trPr>
          <w:trHeight w:val="590"/>
        </w:trPr>
        <w:tc>
          <w:tcPr>
            <w:tcW w:w="1561" w:type="dxa"/>
            <w:shd w:val="clear" w:color="auto" w:fill="auto"/>
            <w:vAlign w:val="center"/>
          </w:tcPr>
          <w:p w14:paraId="7D97506E" w14:textId="77777777" w:rsidR="004359AC" w:rsidRPr="00594A45" w:rsidRDefault="004359AC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37" w:type="dxa"/>
            <w:vAlign w:val="center"/>
          </w:tcPr>
          <w:p w14:paraId="30F58FE9" w14:textId="77777777" w:rsidR="004359AC" w:rsidRPr="00594A45" w:rsidRDefault="004359AC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579EB28A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81" w:type="dxa"/>
            <w:shd w:val="clear" w:color="auto" w:fill="auto"/>
            <w:vAlign w:val="center"/>
          </w:tcPr>
          <w:p w14:paraId="7E342A40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359AC" w:rsidRPr="00594A45" w14:paraId="4B2AC106" w14:textId="77777777" w:rsidTr="004359AC">
        <w:trPr>
          <w:trHeight w:val="590"/>
        </w:trPr>
        <w:tc>
          <w:tcPr>
            <w:tcW w:w="1561" w:type="dxa"/>
            <w:shd w:val="clear" w:color="auto" w:fill="auto"/>
            <w:vAlign w:val="center"/>
          </w:tcPr>
          <w:p w14:paraId="3D2703B7" w14:textId="77777777" w:rsidR="004359AC" w:rsidRPr="00594A45" w:rsidRDefault="004359AC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37" w:type="dxa"/>
            <w:vAlign w:val="center"/>
          </w:tcPr>
          <w:p w14:paraId="1CC65874" w14:textId="77777777" w:rsidR="004359AC" w:rsidRPr="00594A45" w:rsidRDefault="004359AC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03C0CDF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81" w:type="dxa"/>
            <w:shd w:val="clear" w:color="auto" w:fill="auto"/>
            <w:vAlign w:val="center"/>
          </w:tcPr>
          <w:p w14:paraId="1AC6795E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359AC" w:rsidRPr="00594A45" w14:paraId="0E15D310" w14:textId="77777777" w:rsidTr="004359AC">
        <w:trPr>
          <w:trHeight w:val="590"/>
        </w:trPr>
        <w:tc>
          <w:tcPr>
            <w:tcW w:w="1561" w:type="dxa"/>
            <w:shd w:val="clear" w:color="auto" w:fill="auto"/>
            <w:vAlign w:val="center"/>
          </w:tcPr>
          <w:p w14:paraId="423BDC0B" w14:textId="77777777" w:rsidR="004359AC" w:rsidRPr="00594A45" w:rsidRDefault="004359AC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37" w:type="dxa"/>
            <w:vAlign w:val="center"/>
          </w:tcPr>
          <w:p w14:paraId="0D757C2C" w14:textId="77777777" w:rsidR="004359AC" w:rsidRPr="00594A45" w:rsidRDefault="004359AC" w:rsidP="00EC4AB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6F296638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81" w:type="dxa"/>
            <w:shd w:val="clear" w:color="auto" w:fill="auto"/>
            <w:vAlign w:val="center"/>
          </w:tcPr>
          <w:p w14:paraId="22436210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359AC" w:rsidRPr="00594A45" w14:paraId="550E82BC" w14:textId="77777777" w:rsidTr="004359AC">
        <w:trPr>
          <w:trHeight w:val="590"/>
        </w:trPr>
        <w:tc>
          <w:tcPr>
            <w:tcW w:w="1561" w:type="dxa"/>
            <w:shd w:val="clear" w:color="auto" w:fill="auto"/>
            <w:vAlign w:val="center"/>
          </w:tcPr>
          <w:p w14:paraId="764EB8B8" w14:textId="77777777" w:rsidR="004359AC" w:rsidRPr="00594A45" w:rsidRDefault="004359AC" w:rsidP="004359A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837" w:type="dxa"/>
          </w:tcPr>
          <w:p w14:paraId="4511559E" w14:textId="77777777" w:rsidR="004359AC" w:rsidRPr="00594A45" w:rsidRDefault="004359AC" w:rsidP="00EC4AB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450E6218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81" w:type="dxa"/>
            <w:shd w:val="clear" w:color="auto" w:fill="auto"/>
            <w:vAlign w:val="center"/>
          </w:tcPr>
          <w:p w14:paraId="53D60870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359AC" w:rsidRPr="00594A45" w14:paraId="4EC429B7" w14:textId="77777777" w:rsidTr="00BF349A">
        <w:trPr>
          <w:trHeight w:val="590"/>
        </w:trPr>
        <w:tc>
          <w:tcPr>
            <w:tcW w:w="1561" w:type="dxa"/>
            <w:shd w:val="clear" w:color="auto" w:fill="auto"/>
            <w:vAlign w:val="center"/>
          </w:tcPr>
          <w:p w14:paraId="28BA3C2B" w14:textId="77777777" w:rsidR="004359AC" w:rsidRPr="00594A45" w:rsidRDefault="004359AC" w:rsidP="00EC4ABF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5837" w:type="dxa"/>
            <w:vAlign w:val="center"/>
          </w:tcPr>
          <w:p w14:paraId="0BA2F73F" w14:textId="77777777" w:rsidR="004359AC" w:rsidRPr="00594A45" w:rsidRDefault="004359AC" w:rsidP="00FC681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5F3D327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81" w:type="dxa"/>
            <w:shd w:val="clear" w:color="auto" w:fill="auto"/>
            <w:vAlign w:val="center"/>
          </w:tcPr>
          <w:p w14:paraId="75F83989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359AC" w:rsidRPr="00594A45" w14:paraId="6EA5C74E" w14:textId="77777777" w:rsidTr="00BF349A">
        <w:trPr>
          <w:trHeight w:val="590"/>
        </w:trPr>
        <w:tc>
          <w:tcPr>
            <w:tcW w:w="1561" w:type="dxa"/>
            <w:shd w:val="clear" w:color="auto" w:fill="auto"/>
            <w:vAlign w:val="center"/>
          </w:tcPr>
          <w:p w14:paraId="56812F84" w14:textId="77777777" w:rsidR="004359AC" w:rsidRPr="00594A45" w:rsidRDefault="004359AC" w:rsidP="00EC4ABF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5837" w:type="dxa"/>
            <w:vAlign w:val="center"/>
          </w:tcPr>
          <w:p w14:paraId="3508B338" w14:textId="77777777" w:rsidR="004359AC" w:rsidRPr="00594A45" w:rsidRDefault="004359AC" w:rsidP="00FC681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29D04423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81" w:type="dxa"/>
            <w:shd w:val="clear" w:color="auto" w:fill="auto"/>
            <w:vAlign w:val="center"/>
          </w:tcPr>
          <w:p w14:paraId="35D2AF8F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359AC" w:rsidRPr="00594A45" w14:paraId="179C86BF" w14:textId="77777777" w:rsidTr="00BF349A">
        <w:trPr>
          <w:trHeight w:val="590"/>
        </w:trPr>
        <w:tc>
          <w:tcPr>
            <w:tcW w:w="1561" w:type="dxa"/>
            <w:shd w:val="clear" w:color="auto" w:fill="auto"/>
            <w:vAlign w:val="center"/>
          </w:tcPr>
          <w:p w14:paraId="68DBEAAD" w14:textId="77777777" w:rsidR="004359AC" w:rsidRPr="00594A45" w:rsidRDefault="004359AC" w:rsidP="00EC4ABF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5837" w:type="dxa"/>
            <w:vAlign w:val="center"/>
          </w:tcPr>
          <w:p w14:paraId="57C6EC0D" w14:textId="77777777" w:rsidR="004359AC" w:rsidRPr="00594A45" w:rsidRDefault="004359AC" w:rsidP="00FC681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55A9C92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81" w:type="dxa"/>
            <w:shd w:val="clear" w:color="auto" w:fill="auto"/>
            <w:vAlign w:val="center"/>
          </w:tcPr>
          <w:p w14:paraId="00354B75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359AC" w:rsidRPr="00594A45" w14:paraId="3E1C42EE" w14:textId="77777777" w:rsidTr="00BF349A">
        <w:trPr>
          <w:trHeight w:val="590"/>
        </w:trPr>
        <w:tc>
          <w:tcPr>
            <w:tcW w:w="1561" w:type="dxa"/>
            <w:shd w:val="clear" w:color="auto" w:fill="auto"/>
            <w:vAlign w:val="center"/>
          </w:tcPr>
          <w:p w14:paraId="6AEA0C8D" w14:textId="77777777" w:rsidR="004359AC" w:rsidRPr="00594A45" w:rsidRDefault="004359AC" w:rsidP="00EC4ABF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5837" w:type="dxa"/>
            <w:vAlign w:val="center"/>
          </w:tcPr>
          <w:p w14:paraId="2FF06A27" w14:textId="77777777" w:rsidR="004359AC" w:rsidRPr="00594A45" w:rsidRDefault="004359AC" w:rsidP="00FC681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352519A2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81" w:type="dxa"/>
            <w:shd w:val="clear" w:color="auto" w:fill="auto"/>
            <w:vAlign w:val="center"/>
          </w:tcPr>
          <w:p w14:paraId="6B552FEB" w14:textId="77777777" w:rsidR="004359AC" w:rsidRPr="00594A45" w:rsidRDefault="004359AC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5D408857" w14:textId="2DF8B805" w:rsidR="00444AE4" w:rsidRPr="00594A45" w:rsidRDefault="00444AE4">
      <w:pPr>
        <w:rPr>
          <w:rFonts w:asciiTheme="minorHAnsi" w:hAnsiTheme="minorHAnsi" w:cstheme="minorHAnsi"/>
          <w:b/>
        </w:rPr>
      </w:pPr>
    </w:p>
    <w:p w14:paraId="6E3E1922" w14:textId="1516AD27" w:rsidR="00705528" w:rsidRPr="00594A45" w:rsidRDefault="00705528" w:rsidP="00705528">
      <w:pPr>
        <w:pStyle w:val="Heading1"/>
        <w:rPr>
          <w:rFonts w:asciiTheme="minorHAnsi" w:hAnsiTheme="minorHAnsi" w:cstheme="minorHAnsi"/>
        </w:rPr>
      </w:pPr>
      <w:r w:rsidRPr="00594A45">
        <w:rPr>
          <w:rFonts w:asciiTheme="minorHAnsi" w:hAnsiTheme="minorHAnsi" w:cstheme="minorHAnsi"/>
        </w:rPr>
        <w:t>STEP FOUR:  Issues from Prior Audits and/or [CAR Form Abbreviation]s</w:t>
      </w:r>
    </w:p>
    <w:p w14:paraId="1352E594" w14:textId="77777777" w:rsidR="00705528" w:rsidRPr="00594A45" w:rsidRDefault="00705528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1"/>
        <w:gridCol w:w="7164"/>
        <w:gridCol w:w="1764"/>
      </w:tblGrid>
      <w:tr w:rsidR="00444AE4" w:rsidRPr="00594A45" w14:paraId="2004FDAF" w14:textId="77777777" w:rsidTr="007F7B41">
        <w:trPr>
          <w:trHeight w:val="1025"/>
          <w:tblHeader/>
        </w:trPr>
        <w:tc>
          <w:tcPr>
            <w:tcW w:w="10489" w:type="dxa"/>
            <w:gridSpan w:val="3"/>
            <w:shd w:val="clear" w:color="auto" w:fill="BFBFBF" w:themeFill="background1" w:themeFillShade="BF"/>
            <w:vAlign w:val="center"/>
          </w:tcPr>
          <w:p w14:paraId="0FBB5051" w14:textId="77777777" w:rsidR="00444AE4" w:rsidRPr="00594A45" w:rsidRDefault="00444AE4" w:rsidP="00990F1A">
            <w:pPr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  <w:sz w:val="20"/>
              </w:rPr>
              <w:t xml:space="preserve">Review previous audits for this process.  Review previous </w:t>
            </w:r>
            <w:r w:rsidR="00DF7ACE" w:rsidRPr="00594A45">
              <w:rPr>
                <w:rFonts w:asciiTheme="minorHAnsi" w:hAnsiTheme="minorHAnsi" w:cstheme="minorHAnsi"/>
                <w:b/>
                <w:sz w:val="20"/>
              </w:rPr>
              <w:t>[CAR Form Abbreviation]</w:t>
            </w:r>
            <w:r w:rsidRPr="00594A45">
              <w:rPr>
                <w:rFonts w:asciiTheme="minorHAnsi" w:hAnsiTheme="minorHAnsi" w:cstheme="minorHAnsi"/>
                <w:b/>
                <w:sz w:val="20"/>
              </w:rPr>
              <w:t xml:space="preserve">s issued against this process, or as a result of previous audits for this process.  Add additional checklist questions here, based on the previous audits, </w:t>
            </w:r>
            <w:r w:rsidR="00DF7ACE" w:rsidRPr="00594A45">
              <w:rPr>
                <w:rFonts w:asciiTheme="minorHAnsi" w:hAnsiTheme="minorHAnsi" w:cstheme="minorHAnsi"/>
                <w:b/>
                <w:sz w:val="20"/>
              </w:rPr>
              <w:t>[CAR Form Abbreviation]</w:t>
            </w:r>
            <w:r w:rsidRPr="00594A45">
              <w:rPr>
                <w:rFonts w:asciiTheme="minorHAnsi" w:hAnsiTheme="minorHAnsi" w:cstheme="minorHAnsi"/>
                <w:b/>
                <w:sz w:val="20"/>
              </w:rPr>
              <w:t>s or other documents or requirements, as you see fit.</w:t>
            </w:r>
            <w:r w:rsidRPr="00594A45">
              <w:rPr>
                <w:rFonts w:asciiTheme="minorHAnsi" w:hAnsiTheme="minorHAnsi" w:cstheme="minorHAnsi"/>
                <w:b/>
              </w:rPr>
              <w:t xml:space="preserve">  </w:t>
            </w:r>
          </w:p>
        </w:tc>
      </w:tr>
      <w:tr w:rsidR="00705528" w:rsidRPr="00594A45" w14:paraId="1956975A" w14:textId="77777777" w:rsidTr="00705528">
        <w:trPr>
          <w:trHeight w:val="548"/>
          <w:tblHeader/>
        </w:trPr>
        <w:tc>
          <w:tcPr>
            <w:tcW w:w="1561" w:type="dxa"/>
            <w:shd w:val="clear" w:color="auto" w:fill="BFBFBF"/>
            <w:vAlign w:val="center"/>
          </w:tcPr>
          <w:p w14:paraId="551D2201" w14:textId="7A9D34AB" w:rsidR="00705528" w:rsidRPr="00594A45" w:rsidRDefault="00705528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Reference</w:t>
            </w:r>
          </w:p>
        </w:tc>
        <w:tc>
          <w:tcPr>
            <w:tcW w:w="7164" w:type="dxa"/>
            <w:shd w:val="clear" w:color="auto" w:fill="BFBFBF"/>
            <w:vAlign w:val="center"/>
          </w:tcPr>
          <w:p w14:paraId="59AE73D4" w14:textId="59B4934A" w:rsidR="00705528" w:rsidRPr="00594A45" w:rsidRDefault="00705528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Issue to Follow Up</w:t>
            </w:r>
          </w:p>
        </w:tc>
        <w:tc>
          <w:tcPr>
            <w:tcW w:w="1764" w:type="dxa"/>
            <w:shd w:val="clear" w:color="auto" w:fill="BFBFBF"/>
            <w:vAlign w:val="center"/>
          </w:tcPr>
          <w:p w14:paraId="7DDCC3F5" w14:textId="7663BF5F" w:rsidR="00705528" w:rsidRPr="00594A45" w:rsidRDefault="00705528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Closed / OK?</w:t>
            </w:r>
          </w:p>
        </w:tc>
      </w:tr>
      <w:tr w:rsidR="00705528" w:rsidRPr="00594A45" w14:paraId="074F4208" w14:textId="77777777" w:rsidTr="00705528">
        <w:trPr>
          <w:trHeight w:val="720"/>
        </w:trPr>
        <w:tc>
          <w:tcPr>
            <w:tcW w:w="1561" w:type="dxa"/>
            <w:vAlign w:val="center"/>
          </w:tcPr>
          <w:p w14:paraId="29F90939" w14:textId="77777777" w:rsidR="00705528" w:rsidRPr="00594A45" w:rsidRDefault="00705528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164" w:type="dxa"/>
            <w:vAlign w:val="center"/>
          </w:tcPr>
          <w:p w14:paraId="51E3AC05" w14:textId="77777777" w:rsidR="00705528" w:rsidRPr="00594A45" w:rsidRDefault="00705528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764" w:type="dxa"/>
            <w:vAlign w:val="center"/>
          </w:tcPr>
          <w:p w14:paraId="2848AE30" w14:textId="77777777" w:rsidR="00705528" w:rsidRPr="00594A45" w:rsidRDefault="00705528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705528" w:rsidRPr="00594A45" w14:paraId="057DFB80" w14:textId="77777777" w:rsidTr="00705528">
        <w:trPr>
          <w:trHeight w:val="720"/>
        </w:trPr>
        <w:tc>
          <w:tcPr>
            <w:tcW w:w="1561" w:type="dxa"/>
            <w:vAlign w:val="center"/>
          </w:tcPr>
          <w:p w14:paraId="61FAC850" w14:textId="77777777" w:rsidR="00705528" w:rsidRPr="00594A45" w:rsidRDefault="00705528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164" w:type="dxa"/>
            <w:vAlign w:val="center"/>
          </w:tcPr>
          <w:p w14:paraId="6CE3959A" w14:textId="77777777" w:rsidR="00705528" w:rsidRPr="00594A45" w:rsidRDefault="00705528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764" w:type="dxa"/>
            <w:vAlign w:val="center"/>
          </w:tcPr>
          <w:p w14:paraId="7FD41030" w14:textId="77777777" w:rsidR="00705528" w:rsidRPr="00594A45" w:rsidRDefault="00705528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705528" w:rsidRPr="00594A45" w14:paraId="29159A80" w14:textId="77777777" w:rsidTr="00705528">
        <w:trPr>
          <w:trHeight w:val="720"/>
        </w:trPr>
        <w:tc>
          <w:tcPr>
            <w:tcW w:w="1561" w:type="dxa"/>
            <w:vAlign w:val="center"/>
          </w:tcPr>
          <w:p w14:paraId="41FBDA55" w14:textId="77777777" w:rsidR="00705528" w:rsidRPr="00594A45" w:rsidRDefault="00705528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164" w:type="dxa"/>
            <w:vAlign w:val="center"/>
          </w:tcPr>
          <w:p w14:paraId="75F3CC16" w14:textId="77777777" w:rsidR="00705528" w:rsidRPr="00594A45" w:rsidRDefault="00705528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764" w:type="dxa"/>
            <w:vAlign w:val="center"/>
          </w:tcPr>
          <w:p w14:paraId="24E966B3" w14:textId="77777777" w:rsidR="00705528" w:rsidRPr="00594A45" w:rsidRDefault="00705528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674C6CC8" w14:textId="753D19BE" w:rsidR="00444AE4" w:rsidRPr="00594A45" w:rsidRDefault="00444AE4">
      <w:pPr>
        <w:pStyle w:val="Heading1"/>
        <w:rPr>
          <w:rFonts w:asciiTheme="minorHAnsi" w:hAnsiTheme="minorHAnsi" w:cstheme="minorHAnsi"/>
        </w:rPr>
      </w:pPr>
      <w:r w:rsidRPr="00594A45">
        <w:rPr>
          <w:rFonts w:asciiTheme="minorHAnsi" w:hAnsiTheme="minorHAnsi" w:cstheme="minorHAnsi"/>
        </w:rPr>
        <w:t xml:space="preserve">STEP </w:t>
      </w:r>
      <w:r w:rsidR="00705528" w:rsidRPr="00594A45">
        <w:rPr>
          <w:rFonts w:asciiTheme="minorHAnsi" w:hAnsiTheme="minorHAnsi" w:cstheme="minorHAnsi"/>
        </w:rPr>
        <w:t>FIVE</w:t>
      </w:r>
      <w:r w:rsidRPr="00594A45">
        <w:rPr>
          <w:rFonts w:asciiTheme="minorHAnsi" w:hAnsiTheme="minorHAnsi" w:cstheme="minorHAnsi"/>
        </w:rPr>
        <w:t xml:space="preserve">: Verify the </w:t>
      </w:r>
      <w:r w:rsidR="00594A45">
        <w:rPr>
          <w:rFonts w:asciiTheme="minorHAnsi" w:hAnsiTheme="minorHAnsi" w:cstheme="minorHAnsi"/>
        </w:rPr>
        <w:t xml:space="preserve">Overall </w:t>
      </w:r>
      <w:r w:rsidRPr="00594A45">
        <w:rPr>
          <w:rFonts w:asciiTheme="minorHAnsi" w:hAnsiTheme="minorHAnsi" w:cstheme="minorHAnsi"/>
        </w:rPr>
        <w:t>Effectiveness of the Process</w:t>
      </w:r>
    </w:p>
    <w:p w14:paraId="79F61742" w14:textId="77777777" w:rsidR="00444AE4" w:rsidRPr="00594A45" w:rsidRDefault="00444AE4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810"/>
        <w:gridCol w:w="2250"/>
      </w:tblGrid>
      <w:tr w:rsidR="00444AE4" w:rsidRPr="00594A45" w14:paraId="72A916DE" w14:textId="77777777" w:rsidTr="007F7B41">
        <w:trPr>
          <w:trHeight w:val="548"/>
        </w:trPr>
        <w:tc>
          <w:tcPr>
            <w:tcW w:w="10458" w:type="dxa"/>
            <w:gridSpan w:val="3"/>
            <w:shd w:val="clear" w:color="auto" w:fill="BFBFBF" w:themeFill="background1" w:themeFillShade="BF"/>
            <w:vAlign w:val="center"/>
          </w:tcPr>
          <w:p w14:paraId="70E740AD" w14:textId="77777777" w:rsidR="00444AE4" w:rsidRPr="00594A45" w:rsidRDefault="00444AE4" w:rsidP="009A5D68">
            <w:pPr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  <w:sz w:val="20"/>
              </w:rPr>
              <w:t xml:space="preserve">Review the applicable </w:t>
            </w:r>
            <w:r w:rsidR="009A5D68" w:rsidRPr="00594A45">
              <w:rPr>
                <w:rFonts w:asciiTheme="minorHAnsi" w:hAnsiTheme="minorHAnsi" w:cstheme="minorHAnsi"/>
                <w:b/>
                <w:sz w:val="20"/>
              </w:rPr>
              <w:t>procedure(s)</w:t>
            </w:r>
            <w:r w:rsidRPr="00594A45">
              <w:rPr>
                <w:rFonts w:asciiTheme="minorHAnsi" w:hAnsiTheme="minorHAnsi" w:cstheme="minorHAnsi"/>
                <w:b/>
                <w:sz w:val="20"/>
              </w:rPr>
              <w:t xml:space="preserve"> for this process</w:t>
            </w:r>
            <w:r w:rsidR="0052658F" w:rsidRPr="00594A45">
              <w:rPr>
                <w:rFonts w:asciiTheme="minorHAnsi" w:hAnsiTheme="minorHAnsi" w:cstheme="minorHAnsi"/>
                <w:b/>
                <w:sz w:val="20"/>
              </w:rPr>
              <w:t xml:space="preserve"> and answer the questions below.</w:t>
            </w:r>
          </w:p>
        </w:tc>
      </w:tr>
      <w:tr w:rsidR="00444AE4" w:rsidRPr="00594A45" w14:paraId="0096014F" w14:textId="77777777" w:rsidTr="0052658F">
        <w:trPr>
          <w:trHeight w:val="548"/>
        </w:trPr>
        <w:tc>
          <w:tcPr>
            <w:tcW w:w="7398" w:type="dxa"/>
            <w:shd w:val="clear" w:color="auto" w:fill="BFBFBF"/>
            <w:vAlign w:val="center"/>
          </w:tcPr>
          <w:p w14:paraId="5BDF43C0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Question</w:t>
            </w:r>
          </w:p>
        </w:tc>
        <w:tc>
          <w:tcPr>
            <w:tcW w:w="810" w:type="dxa"/>
            <w:shd w:val="clear" w:color="auto" w:fill="BFBFBF"/>
            <w:vAlign w:val="center"/>
          </w:tcPr>
          <w:p w14:paraId="1F36F564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Y/N</w:t>
            </w:r>
          </w:p>
          <w:p w14:paraId="1A70D299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  <w:sz w:val="16"/>
                <w:szCs w:val="16"/>
              </w:rPr>
              <w:t>(or N/A)</w:t>
            </w:r>
          </w:p>
        </w:tc>
        <w:tc>
          <w:tcPr>
            <w:tcW w:w="2250" w:type="dxa"/>
            <w:shd w:val="clear" w:color="auto" w:fill="BFBFBF"/>
            <w:vAlign w:val="center"/>
          </w:tcPr>
          <w:p w14:paraId="754C062E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Evidence or Notes Sheet Ref. #</w:t>
            </w:r>
          </w:p>
        </w:tc>
      </w:tr>
      <w:tr w:rsidR="00444AE4" w:rsidRPr="00594A45" w14:paraId="2AC96E2C" w14:textId="77777777" w:rsidTr="00996A8A">
        <w:trPr>
          <w:trHeight w:val="576"/>
        </w:trPr>
        <w:tc>
          <w:tcPr>
            <w:tcW w:w="7398" w:type="dxa"/>
            <w:vAlign w:val="center"/>
          </w:tcPr>
          <w:p w14:paraId="15BCEB13" w14:textId="77777777" w:rsidR="00444AE4" w:rsidRPr="00594A45" w:rsidRDefault="00444AE4" w:rsidP="009A5D68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 xml:space="preserve">Are the </w:t>
            </w:r>
            <w:r w:rsidR="009A5D68" w:rsidRPr="00594A45">
              <w:rPr>
                <w:rFonts w:asciiTheme="minorHAnsi" w:hAnsiTheme="minorHAnsi" w:cstheme="minorHAnsi"/>
                <w:sz w:val="20"/>
              </w:rPr>
              <w:t>procedure steps</w:t>
            </w:r>
            <w:r w:rsidRPr="00594A45">
              <w:rPr>
                <w:rFonts w:asciiTheme="minorHAnsi" w:hAnsiTheme="minorHAnsi" w:cstheme="minorHAnsi"/>
                <w:sz w:val="20"/>
              </w:rPr>
              <w:t xml:space="preserve"> accurate and complete as compared to true practice?</w:t>
            </w:r>
          </w:p>
        </w:tc>
        <w:tc>
          <w:tcPr>
            <w:tcW w:w="810" w:type="dxa"/>
            <w:vAlign w:val="center"/>
          </w:tcPr>
          <w:p w14:paraId="0B92F44D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1FB2D606" w14:textId="77777777" w:rsidR="00444AE4" w:rsidRPr="00594A45" w:rsidRDefault="00444AE4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44AE4" w:rsidRPr="00594A45" w14:paraId="61C6453C" w14:textId="77777777" w:rsidTr="00996A8A">
        <w:trPr>
          <w:trHeight w:val="576"/>
        </w:trPr>
        <w:tc>
          <w:tcPr>
            <w:tcW w:w="7398" w:type="dxa"/>
            <w:vAlign w:val="center"/>
          </w:tcPr>
          <w:p w14:paraId="0C9462D8" w14:textId="77777777" w:rsidR="00444AE4" w:rsidRPr="00594A45" w:rsidRDefault="00444AE4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 xml:space="preserve">Are there sufficient check steps (inspections, tests, reviews, approvals, sign-offs, etc.) that ensure the </w:t>
            </w:r>
            <w:r w:rsidR="003667BC" w:rsidRPr="00594A45">
              <w:rPr>
                <w:rFonts w:asciiTheme="minorHAnsi" w:hAnsiTheme="minorHAnsi" w:cstheme="minorHAnsi"/>
                <w:sz w:val="20"/>
              </w:rPr>
              <w:t xml:space="preserve">process </w:t>
            </w:r>
            <w:r w:rsidRPr="00594A45">
              <w:rPr>
                <w:rFonts w:asciiTheme="minorHAnsi" w:hAnsiTheme="minorHAnsi" w:cstheme="minorHAnsi"/>
                <w:sz w:val="20"/>
              </w:rPr>
              <w:t>outputs meet requirements before passing onto the next process?</w:t>
            </w:r>
          </w:p>
        </w:tc>
        <w:tc>
          <w:tcPr>
            <w:tcW w:w="810" w:type="dxa"/>
            <w:vAlign w:val="center"/>
          </w:tcPr>
          <w:p w14:paraId="33A0B3ED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372356D0" w14:textId="77777777" w:rsidR="00444AE4" w:rsidRPr="00594A45" w:rsidRDefault="00444AE4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44AE4" w:rsidRPr="00594A45" w14:paraId="616E3B3A" w14:textId="77777777" w:rsidTr="00996A8A">
        <w:trPr>
          <w:trHeight w:val="576"/>
        </w:trPr>
        <w:tc>
          <w:tcPr>
            <w:tcW w:w="7398" w:type="dxa"/>
            <w:vAlign w:val="center"/>
          </w:tcPr>
          <w:p w14:paraId="0E5B04E3" w14:textId="11D1C7D7" w:rsidR="00444AE4" w:rsidRPr="00594A45" w:rsidRDefault="00444AE4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 xml:space="preserve">Does the process appear to adequately meet the requirements of </w:t>
            </w:r>
            <w:r w:rsidR="00594A45">
              <w:rPr>
                <w:rFonts w:asciiTheme="minorHAnsi" w:hAnsiTheme="minorHAnsi" w:cstheme="minorHAnsi"/>
                <w:sz w:val="20"/>
              </w:rPr>
              <w:t>[Standard]</w:t>
            </w:r>
            <w:r w:rsidRPr="00594A45">
              <w:rPr>
                <w:rFonts w:asciiTheme="minorHAnsi" w:hAnsiTheme="minorHAnsi" w:cstheme="minorHAnsi"/>
                <w:sz w:val="20"/>
              </w:rPr>
              <w:t xml:space="preserve"> and the </w:t>
            </w:r>
            <w:r w:rsidR="00DF7ACE" w:rsidRPr="00594A45">
              <w:rPr>
                <w:rFonts w:asciiTheme="minorHAnsi" w:hAnsiTheme="minorHAnsi" w:cstheme="minorHAnsi"/>
                <w:sz w:val="20"/>
              </w:rPr>
              <w:t>[Short Client Name]</w:t>
            </w:r>
            <w:r w:rsidRPr="00594A45">
              <w:rPr>
                <w:rFonts w:asciiTheme="minorHAnsi" w:hAnsiTheme="minorHAnsi" w:cstheme="minorHAnsi"/>
                <w:sz w:val="20"/>
              </w:rPr>
              <w:t xml:space="preserve"> documentation?</w:t>
            </w:r>
          </w:p>
        </w:tc>
        <w:tc>
          <w:tcPr>
            <w:tcW w:w="810" w:type="dxa"/>
            <w:vAlign w:val="center"/>
          </w:tcPr>
          <w:p w14:paraId="54D73621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5F447CA2" w14:textId="77777777" w:rsidR="00444AE4" w:rsidRPr="00594A45" w:rsidRDefault="00444AE4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44AE4" w:rsidRPr="00594A45" w14:paraId="0BC537CA" w14:textId="77777777" w:rsidTr="00996A8A">
        <w:trPr>
          <w:trHeight w:val="576"/>
        </w:trPr>
        <w:tc>
          <w:tcPr>
            <w:tcW w:w="7398" w:type="dxa"/>
            <w:vAlign w:val="center"/>
          </w:tcPr>
          <w:p w14:paraId="5CE2FAE2" w14:textId="3E0C9DAC" w:rsidR="00444AE4" w:rsidRPr="00594A45" w:rsidRDefault="00444AE4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 xml:space="preserve">Does the process appear to adequately meet </w:t>
            </w:r>
            <w:r w:rsidR="00594A45">
              <w:rPr>
                <w:rFonts w:asciiTheme="minorHAnsi" w:hAnsiTheme="minorHAnsi" w:cstheme="minorHAnsi"/>
                <w:sz w:val="20"/>
              </w:rPr>
              <w:t>any applicable</w:t>
            </w:r>
            <w:r w:rsidRPr="00594A45">
              <w:rPr>
                <w:rFonts w:asciiTheme="minorHAnsi" w:hAnsiTheme="minorHAnsi" w:cstheme="minorHAnsi"/>
                <w:sz w:val="20"/>
              </w:rPr>
              <w:t xml:space="preserve"> customer or regulatory requirements?</w:t>
            </w:r>
            <w:r w:rsidR="00594A45">
              <w:rPr>
                <w:rFonts w:asciiTheme="minorHAnsi" w:hAnsiTheme="minorHAnsi" w:cstheme="minorHAnsi"/>
                <w:sz w:val="20"/>
              </w:rPr>
              <w:t xml:space="preserve"> (Indicate “N/A” if there are not such requirements applicable to this process.)</w:t>
            </w:r>
          </w:p>
        </w:tc>
        <w:tc>
          <w:tcPr>
            <w:tcW w:w="810" w:type="dxa"/>
            <w:vAlign w:val="center"/>
          </w:tcPr>
          <w:p w14:paraId="0ABF8FA4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71F62A64" w14:textId="77777777" w:rsidR="00444AE4" w:rsidRPr="00594A45" w:rsidRDefault="00444AE4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444AE4" w:rsidRPr="00594A45" w14:paraId="596BEBE6" w14:textId="77777777" w:rsidTr="00A00872">
        <w:trPr>
          <w:trHeight w:val="2987"/>
        </w:trPr>
        <w:tc>
          <w:tcPr>
            <w:tcW w:w="10458" w:type="dxa"/>
            <w:gridSpan w:val="3"/>
            <w:tcBorders>
              <w:bottom w:val="single" w:sz="4" w:space="0" w:color="auto"/>
            </w:tcBorders>
          </w:tcPr>
          <w:p w14:paraId="27FA04CB" w14:textId="441E9C01" w:rsidR="00444AE4" w:rsidRPr="00594A45" w:rsidRDefault="00444AE4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594A45">
              <w:rPr>
                <w:rFonts w:asciiTheme="minorHAnsi" w:hAnsiTheme="minorHAnsi" w:cstheme="minorHAnsi"/>
                <w:b/>
                <w:sz w:val="20"/>
              </w:rPr>
              <w:lastRenderedPageBreak/>
              <w:t>Indicate any problems you uncovered with the process</w:t>
            </w:r>
            <w:r w:rsidR="00594A45">
              <w:rPr>
                <w:rFonts w:asciiTheme="minorHAnsi" w:hAnsiTheme="minorHAnsi" w:cstheme="minorHAnsi"/>
                <w:b/>
                <w:sz w:val="20"/>
              </w:rPr>
              <w:t>, or findings related to other [Standard] clauses not specifically called out in the checklist portion</w:t>
            </w:r>
            <w:r w:rsidRPr="00594A45">
              <w:rPr>
                <w:rFonts w:asciiTheme="minorHAnsi" w:hAnsiTheme="minorHAnsi" w:cstheme="minorHAnsi"/>
                <w:b/>
                <w:sz w:val="20"/>
              </w:rPr>
              <w:t>:</w:t>
            </w:r>
          </w:p>
          <w:p w14:paraId="3D96B35E" w14:textId="77777777" w:rsidR="00444AE4" w:rsidRPr="00594A45" w:rsidRDefault="00444AE4">
            <w:pPr>
              <w:rPr>
                <w:rFonts w:asciiTheme="minorHAnsi" w:hAnsiTheme="minorHAnsi" w:cstheme="minorHAnsi"/>
              </w:rPr>
            </w:pPr>
          </w:p>
        </w:tc>
      </w:tr>
      <w:tr w:rsidR="00444AE4" w:rsidRPr="00594A45" w14:paraId="74A75887" w14:textId="77777777" w:rsidTr="00996A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045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000AB3" w14:textId="77777777" w:rsidR="00444AE4" w:rsidRPr="00594A45" w:rsidRDefault="00444AE4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594A45">
              <w:rPr>
                <w:rFonts w:asciiTheme="minorHAnsi" w:hAnsiTheme="minorHAnsi" w:cstheme="minorHAnsi"/>
                <w:b/>
                <w:sz w:val="20"/>
              </w:rPr>
              <w:t xml:space="preserve">Provide brief details on any areas that you found were well-implemented, particularly effective or worth noting as positive traits of the process. </w:t>
            </w:r>
          </w:p>
        </w:tc>
      </w:tr>
      <w:tr w:rsidR="00444AE4" w:rsidRPr="00594A45" w14:paraId="3188BB26" w14:textId="77777777" w:rsidTr="00A008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28"/>
        </w:trPr>
        <w:tc>
          <w:tcPr>
            <w:tcW w:w="1045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C3BA3" w14:textId="77777777" w:rsidR="00444AE4" w:rsidRPr="00594A45" w:rsidRDefault="00444AE4">
            <w:pPr>
              <w:rPr>
                <w:rFonts w:asciiTheme="minorHAnsi" w:hAnsiTheme="minorHAnsi" w:cstheme="minorHAnsi"/>
              </w:rPr>
            </w:pPr>
          </w:p>
        </w:tc>
      </w:tr>
    </w:tbl>
    <w:p w14:paraId="65807FF6" w14:textId="203BA403" w:rsidR="00BB44CA" w:rsidRPr="00594A45" w:rsidRDefault="00BB44CA" w:rsidP="00BB44CA">
      <w:pPr>
        <w:rPr>
          <w:rFonts w:asciiTheme="minorHAnsi" w:hAnsiTheme="minorHAnsi" w:cstheme="minorHAnsi"/>
        </w:rPr>
      </w:pPr>
      <w:r w:rsidRPr="00594A45">
        <w:rPr>
          <w:rFonts w:asciiTheme="minorHAnsi" w:hAnsiTheme="minorHAnsi" w:cstheme="minorHAnsi"/>
        </w:rPr>
        <w:br w:type="page"/>
      </w:r>
    </w:p>
    <w:p w14:paraId="1A65E572" w14:textId="77777777" w:rsidR="0088659C" w:rsidRPr="00594A45" w:rsidRDefault="0088659C" w:rsidP="0088659C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594A45">
        <w:rPr>
          <w:rFonts w:asciiTheme="minorHAnsi" w:hAnsiTheme="minorHAnsi" w:cstheme="minorHAnsi"/>
        </w:rPr>
        <w:lastRenderedPageBreak/>
        <w:t>STEP SIX: Process Effectiveness Assessment Report (PEAR):</w:t>
      </w:r>
    </w:p>
    <w:p w14:paraId="5220159D" w14:textId="77777777" w:rsidR="0088659C" w:rsidRPr="00594A45" w:rsidRDefault="0088659C" w:rsidP="0088659C">
      <w:pPr>
        <w:pStyle w:val="BodyText2"/>
        <w:rPr>
          <w:rFonts w:asciiTheme="minorHAnsi" w:hAnsiTheme="minorHAnsi" w:cstheme="minorHAnsi"/>
        </w:rPr>
      </w:pPr>
      <w:r w:rsidRPr="00594A45">
        <w:rPr>
          <w:rFonts w:asciiTheme="minorHAnsi" w:hAnsiTheme="minorHAnsi" w:cstheme="minorHAnsi"/>
        </w:rPr>
        <w:t>If the audit is for a top-level QMS process, complete this section; otherwise it may be skipped.</w:t>
      </w:r>
    </w:p>
    <w:p w14:paraId="33EA01A7" w14:textId="77777777" w:rsidR="0088659C" w:rsidRPr="00594A45" w:rsidRDefault="0088659C" w:rsidP="0088659C">
      <w:pPr>
        <w:pStyle w:val="BodyText2"/>
        <w:rPr>
          <w:rFonts w:asciiTheme="minorHAnsi" w:hAnsiTheme="minorHAnsi" w:cstheme="minorHAnsi"/>
        </w:rPr>
      </w:pPr>
    </w:p>
    <w:tbl>
      <w:tblPr>
        <w:tblStyle w:val="TableGrid"/>
        <w:tblW w:w="9324" w:type="dxa"/>
        <w:tblInd w:w="355" w:type="dxa"/>
        <w:tblLook w:val="04A0" w:firstRow="1" w:lastRow="0" w:firstColumn="1" w:lastColumn="0" w:noHBand="0" w:noVBand="1"/>
      </w:tblPr>
      <w:tblGrid>
        <w:gridCol w:w="474"/>
        <w:gridCol w:w="2508"/>
        <w:gridCol w:w="681"/>
        <w:gridCol w:w="956"/>
        <w:gridCol w:w="564"/>
        <w:gridCol w:w="578"/>
        <w:gridCol w:w="960"/>
        <w:gridCol w:w="555"/>
        <w:gridCol w:w="590"/>
        <w:gridCol w:w="874"/>
        <w:gridCol w:w="584"/>
      </w:tblGrid>
      <w:tr w:rsidR="00B67D21" w14:paraId="5E7D6047" w14:textId="77777777" w:rsidTr="00FD4514">
        <w:trPr>
          <w:trHeight w:val="353"/>
        </w:trPr>
        <w:tc>
          <w:tcPr>
            <w:tcW w:w="459" w:type="dxa"/>
            <w:vMerge w:val="restart"/>
            <w:shd w:val="clear" w:color="auto" w:fill="1F497D" w:themeFill="text2"/>
            <w:textDirection w:val="btLr"/>
            <w:vAlign w:val="center"/>
          </w:tcPr>
          <w:p w14:paraId="65D8B2B8" w14:textId="77777777" w:rsidR="00B67D21" w:rsidRPr="00013A96" w:rsidRDefault="00B67D21" w:rsidP="00FD4514">
            <w:pPr>
              <w:pStyle w:val="BodyText2"/>
              <w:ind w:left="113" w:right="113"/>
              <w:jc w:val="center"/>
              <w:rPr>
                <w:rFonts w:asciiTheme="minorHAnsi" w:hAnsiTheme="minorHAnsi" w:cstheme="minorHAnsi"/>
                <w:b/>
                <w:i w:val="0"/>
              </w:rPr>
            </w:pPr>
            <w:r w:rsidRPr="00013A96">
              <w:rPr>
                <w:rFonts w:asciiTheme="minorHAnsi" w:hAnsiTheme="minorHAnsi" w:cstheme="minorHAnsi"/>
                <w:b/>
                <w:i w:val="0"/>
                <w:color w:val="FFFFFF" w:themeColor="background1"/>
              </w:rPr>
              <w:t>Process Implementation Status</w:t>
            </w:r>
          </w:p>
        </w:tc>
        <w:tc>
          <w:tcPr>
            <w:tcW w:w="2511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4D1B07" w14:textId="77777777" w:rsidR="00B67D21" w:rsidRPr="00013A96" w:rsidRDefault="00B67D21" w:rsidP="00FD4514">
            <w:pPr>
              <w:pStyle w:val="BodyText2"/>
              <w:rPr>
                <w:rFonts w:asciiTheme="minorHAnsi" w:hAnsiTheme="minorHAnsi" w:cstheme="minorHAnsi"/>
                <w:i w:val="0"/>
              </w:rPr>
            </w:pPr>
            <w:r w:rsidRPr="00013A96">
              <w:rPr>
                <w:rFonts w:asciiTheme="minorHAnsi" w:hAnsiTheme="minorHAnsi" w:cstheme="minorHAnsi"/>
                <w:i w:val="0"/>
              </w:rPr>
              <w:t xml:space="preserve">Practice </w:t>
            </w:r>
            <w:r w:rsidRPr="00013A96">
              <w:rPr>
                <w:rFonts w:asciiTheme="minorHAnsi" w:hAnsiTheme="minorHAnsi" w:cstheme="minorHAnsi"/>
                <w:b/>
              </w:rPr>
              <w:t>fully</w:t>
            </w:r>
            <w:r w:rsidRPr="00013A96">
              <w:rPr>
                <w:rFonts w:asciiTheme="minorHAnsi" w:hAnsiTheme="minorHAnsi" w:cstheme="minorHAnsi"/>
                <w:i w:val="0"/>
              </w:rPr>
              <w:t xml:space="preserve"> matches requirements &amp;/or procedures 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00"/>
            <w:vAlign w:val="bottom"/>
          </w:tcPr>
          <w:p w14:paraId="3A12C1BF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00"/>
            <w:vAlign w:val="bottom"/>
          </w:tcPr>
          <w:p w14:paraId="7C9F8CEE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00"/>
            <w:vAlign w:val="bottom"/>
          </w:tcPr>
          <w:p w14:paraId="0FEE90C8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9BBB59" w:themeFill="accent3"/>
            <w:vAlign w:val="bottom"/>
          </w:tcPr>
          <w:p w14:paraId="4E35081F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BBB59" w:themeFill="accent3"/>
            <w:vAlign w:val="bottom"/>
          </w:tcPr>
          <w:p w14:paraId="63856154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9BBB59" w:themeFill="accent3"/>
            <w:vAlign w:val="bottom"/>
          </w:tcPr>
          <w:p w14:paraId="0EF3CC14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9BBB59" w:themeFill="accent3"/>
            <w:vAlign w:val="bottom"/>
          </w:tcPr>
          <w:p w14:paraId="39E8D8B5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BBB59" w:themeFill="accent3"/>
            <w:vAlign w:val="bottom"/>
          </w:tcPr>
          <w:p w14:paraId="34CE6F7F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9BBB59" w:themeFill="accent3"/>
            <w:vAlign w:val="bottom"/>
          </w:tcPr>
          <w:p w14:paraId="6E982982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</w:tr>
      <w:tr w:rsidR="00B67D21" w:rsidRPr="00930CA9" w14:paraId="77C200ED" w14:textId="77777777" w:rsidTr="00FD4514">
        <w:trPr>
          <w:trHeight w:val="864"/>
        </w:trPr>
        <w:tc>
          <w:tcPr>
            <w:tcW w:w="459" w:type="dxa"/>
            <w:vMerge/>
            <w:shd w:val="clear" w:color="auto" w:fill="1F497D" w:themeFill="text2"/>
          </w:tcPr>
          <w:p w14:paraId="0AE36DF8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2511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FE8554" w14:textId="77777777" w:rsidR="00B67D21" w:rsidRPr="00013A96" w:rsidRDefault="00B67D21" w:rsidP="00FD4514">
            <w:pPr>
              <w:pStyle w:val="BodyText2"/>
              <w:jc w:val="center"/>
              <w:rPr>
                <w:rFonts w:asciiTheme="minorHAnsi" w:hAnsiTheme="minorHAnsi" w:cstheme="minorHAnsi"/>
                <w:b/>
                <w:i w:val="0"/>
                <w:sz w:val="36"/>
                <w:szCs w:val="36"/>
              </w:rPr>
            </w:pP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bottom"/>
          </w:tcPr>
          <w:p w14:paraId="2C4DD73C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46EBF8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bottom"/>
          </w:tcPr>
          <w:p w14:paraId="58D75465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BBB59" w:themeFill="accent3"/>
            <w:vAlign w:val="bottom"/>
          </w:tcPr>
          <w:p w14:paraId="57CD9596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F06EBE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BBB59" w:themeFill="accent3"/>
            <w:vAlign w:val="bottom"/>
          </w:tcPr>
          <w:p w14:paraId="16D51AEF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BBB59" w:themeFill="accent3"/>
            <w:vAlign w:val="bottom"/>
          </w:tcPr>
          <w:p w14:paraId="0877073D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5D5C6A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BBB59" w:themeFill="accent3"/>
            <w:vAlign w:val="bottom"/>
          </w:tcPr>
          <w:p w14:paraId="6DAF439E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</w:tr>
      <w:tr w:rsidR="00B67D21" w14:paraId="0D54CFA5" w14:textId="77777777" w:rsidTr="00FD4514">
        <w:trPr>
          <w:trHeight w:val="352"/>
        </w:trPr>
        <w:tc>
          <w:tcPr>
            <w:tcW w:w="459" w:type="dxa"/>
            <w:vMerge/>
            <w:shd w:val="clear" w:color="auto" w:fill="1F497D" w:themeFill="text2"/>
          </w:tcPr>
          <w:p w14:paraId="68AA801A" w14:textId="77777777" w:rsidR="00B67D21" w:rsidRDefault="00B67D21" w:rsidP="00FD4514">
            <w:pPr>
              <w:pStyle w:val="BodyText2"/>
              <w:rPr>
                <w:rFonts w:cs="Arial"/>
                <w:i w:val="0"/>
              </w:rPr>
            </w:pPr>
          </w:p>
        </w:tc>
        <w:tc>
          <w:tcPr>
            <w:tcW w:w="2511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0156F6" w14:textId="77777777" w:rsidR="00B67D21" w:rsidRPr="00013A96" w:rsidRDefault="00B67D21" w:rsidP="00FD4514">
            <w:pPr>
              <w:pStyle w:val="BodyText2"/>
              <w:rPr>
                <w:rFonts w:asciiTheme="minorHAnsi" w:hAnsiTheme="minorHAnsi" w:cstheme="minorHAnsi"/>
                <w:i w:val="0"/>
              </w:rPr>
            </w:pP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bottom"/>
          </w:tcPr>
          <w:p w14:paraId="7E71FC52" w14:textId="77777777" w:rsidR="00B67D21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00"/>
            <w:vAlign w:val="bottom"/>
          </w:tcPr>
          <w:p w14:paraId="75E9D7C9" w14:textId="77777777" w:rsidR="00B67D21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27083FEB" w14:textId="77777777" w:rsidR="00B67D21" w:rsidRPr="00BE660D" w:rsidRDefault="00B67D21" w:rsidP="00FD4514">
            <w:pPr>
              <w:pStyle w:val="BodyText2"/>
              <w:jc w:val="right"/>
              <w:rPr>
                <w:rFonts w:cs="Arial"/>
                <w:b/>
                <w:bCs/>
                <w:i w:val="0"/>
              </w:rPr>
            </w:pPr>
            <w:r w:rsidRPr="00BE660D">
              <w:rPr>
                <w:rFonts w:cs="Arial"/>
                <w:b/>
                <w:bCs/>
                <w:i w:val="0"/>
              </w:rPr>
              <w:t>2</w:t>
            </w:r>
          </w:p>
        </w:tc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9BBB59" w:themeFill="accent3"/>
            <w:vAlign w:val="bottom"/>
          </w:tcPr>
          <w:p w14:paraId="0288E4A1" w14:textId="77777777" w:rsidR="00B67D21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BBB59" w:themeFill="accent3"/>
            <w:vAlign w:val="bottom"/>
          </w:tcPr>
          <w:p w14:paraId="58B7A830" w14:textId="77777777" w:rsidR="00B67D21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BBB59" w:themeFill="accent3"/>
            <w:vAlign w:val="bottom"/>
          </w:tcPr>
          <w:p w14:paraId="18BC2005" w14:textId="77777777" w:rsidR="00B67D21" w:rsidRPr="00BE660D" w:rsidRDefault="00B67D21" w:rsidP="00FD4514">
            <w:pPr>
              <w:pStyle w:val="BodyText2"/>
              <w:jc w:val="right"/>
              <w:rPr>
                <w:rFonts w:cs="Arial"/>
                <w:b/>
                <w:bCs/>
                <w:i w:val="0"/>
              </w:rPr>
            </w:pPr>
            <w:r>
              <w:rPr>
                <w:rFonts w:cs="Arial"/>
                <w:b/>
                <w:bCs/>
                <w:i w:val="0"/>
              </w:rPr>
              <w:t>4</w:t>
            </w:r>
          </w:p>
        </w:tc>
        <w:tc>
          <w:tcPr>
            <w:tcW w:w="5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9BBB59" w:themeFill="accent3"/>
            <w:vAlign w:val="bottom"/>
          </w:tcPr>
          <w:p w14:paraId="04251D7D" w14:textId="77777777" w:rsidR="00B67D21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BBB59" w:themeFill="accent3"/>
            <w:vAlign w:val="bottom"/>
          </w:tcPr>
          <w:p w14:paraId="1EE8E455" w14:textId="77777777" w:rsidR="00B67D21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BBB59" w:themeFill="accent3"/>
            <w:vAlign w:val="bottom"/>
          </w:tcPr>
          <w:p w14:paraId="678C52E3" w14:textId="77777777" w:rsidR="00B67D21" w:rsidRPr="00BE660D" w:rsidRDefault="00B67D21" w:rsidP="00FD4514">
            <w:pPr>
              <w:pStyle w:val="BodyText2"/>
              <w:jc w:val="right"/>
              <w:rPr>
                <w:rFonts w:cs="Arial"/>
                <w:b/>
                <w:bCs/>
                <w:i w:val="0"/>
              </w:rPr>
            </w:pPr>
            <w:r w:rsidRPr="00BE660D">
              <w:rPr>
                <w:rFonts w:cs="Arial"/>
                <w:b/>
                <w:bCs/>
                <w:i w:val="0"/>
              </w:rPr>
              <w:t>5</w:t>
            </w:r>
          </w:p>
        </w:tc>
      </w:tr>
      <w:tr w:rsidR="00B67D21" w14:paraId="2FC667EE" w14:textId="77777777" w:rsidTr="00FD4514">
        <w:trPr>
          <w:trHeight w:val="353"/>
        </w:trPr>
        <w:tc>
          <w:tcPr>
            <w:tcW w:w="459" w:type="dxa"/>
            <w:vMerge/>
            <w:shd w:val="clear" w:color="auto" w:fill="1F497D" w:themeFill="text2"/>
          </w:tcPr>
          <w:p w14:paraId="09AEA61E" w14:textId="77777777" w:rsidR="00B67D21" w:rsidRDefault="00B67D21" w:rsidP="00FD4514">
            <w:pPr>
              <w:pStyle w:val="BodyText2"/>
              <w:rPr>
                <w:rFonts w:cs="Arial"/>
                <w:i w:val="0"/>
              </w:rPr>
            </w:pPr>
          </w:p>
        </w:tc>
        <w:tc>
          <w:tcPr>
            <w:tcW w:w="2511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2770B8" w14:textId="77777777" w:rsidR="00B67D21" w:rsidRPr="00013A96" w:rsidRDefault="00B67D21" w:rsidP="00FD4514">
            <w:pPr>
              <w:pStyle w:val="BodyText2"/>
              <w:rPr>
                <w:rFonts w:asciiTheme="minorHAnsi" w:hAnsiTheme="minorHAnsi" w:cstheme="minorHAnsi"/>
                <w:i w:val="0"/>
              </w:rPr>
            </w:pPr>
            <w:r w:rsidRPr="00013A96">
              <w:rPr>
                <w:rFonts w:asciiTheme="minorHAnsi" w:hAnsiTheme="minorHAnsi" w:cstheme="minorHAnsi"/>
                <w:i w:val="0"/>
              </w:rPr>
              <w:t xml:space="preserve">Practice </w:t>
            </w:r>
            <w:r w:rsidRPr="00013A96">
              <w:rPr>
                <w:rFonts w:asciiTheme="minorHAnsi" w:hAnsiTheme="minorHAnsi" w:cstheme="minorHAnsi"/>
                <w:b/>
              </w:rPr>
              <w:t>partially</w:t>
            </w:r>
            <w:r w:rsidRPr="00013A96">
              <w:rPr>
                <w:rFonts w:asciiTheme="minorHAnsi" w:hAnsiTheme="minorHAnsi" w:cstheme="minorHAnsi"/>
                <w:i w:val="0"/>
              </w:rPr>
              <w:t xml:space="preserve"> matches requirements &amp;/or procedures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00"/>
            <w:vAlign w:val="bottom"/>
          </w:tcPr>
          <w:p w14:paraId="601BEF93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00"/>
            <w:vAlign w:val="bottom"/>
          </w:tcPr>
          <w:p w14:paraId="2AC2C51A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00"/>
            <w:vAlign w:val="bottom"/>
          </w:tcPr>
          <w:p w14:paraId="0D10431A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C000"/>
            <w:vAlign w:val="bottom"/>
          </w:tcPr>
          <w:p w14:paraId="43EAE8F4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C000"/>
            <w:vAlign w:val="bottom"/>
          </w:tcPr>
          <w:p w14:paraId="25F7AE6F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C000"/>
            <w:vAlign w:val="bottom"/>
          </w:tcPr>
          <w:p w14:paraId="29EBB157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9BBB59" w:themeFill="accent3"/>
            <w:vAlign w:val="bottom"/>
          </w:tcPr>
          <w:p w14:paraId="51FF285A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BBB59" w:themeFill="accent3"/>
            <w:vAlign w:val="bottom"/>
          </w:tcPr>
          <w:p w14:paraId="44BBE50E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9BBB59" w:themeFill="accent3"/>
            <w:vAlign w:val="bottom"/>
          </w:tcPr>
          <w:p w14:paraId="774F1430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</w:tr>
      <w:tr w:rsidR="00B67D21" w:rsidRPr="00BE660D" w14:paraId="5759DE23" w14:textId="77777777" w:rsidTr="00FD4514">
        <w:trPr>
          <w:trHeight w:val="864"/>
        </w:trPr>
        <w:tc>
          <w:tcPr>
            <w:tcW w:w="459" w:type="dxa"/>
            <w:vMerge/>
            <w:shd w:val="clear" w:color="auto" w:fill="1F497D" w:themeFill="text2"/>
          </w:tcPr>
          <w:p w14:paraId="698DDDEA" w14:textId="77777777" w:rsidR="00B67D21" w:rsidRPr="00BE660D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2511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874CA7" w14:textId="77777777" w:rsidR="00B67D21" w:rsidRPr="00013A96" w:rsidRDefault="00B67D21" w:rsidP="00FD4514">
            <w:pPr>
              <w:pStyle w:val="BodyText2"/>
              <w:jc w:val="center"/>
              <w:rPr>
                <w:rFonts w:asciiTheme="minorHAnsi" w:hAnsiTheme="minorHAnsi" w:cstheme="minorHAnsi"/>
                <w:b/>
                <w:i w:val="0"/>
                <w:sz w:val="36"/>
                <w:szCs w:val="36"/>
              </w:rPr>
            </w:pP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bottom"/>
          </w:tcPr>
          <w:p w14:paraId="1B9452B3" w14:textId="77777777" w:rsidR="00B67D21" w:rsidRPr="00BE660D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356111" w14:textId="77777777" w:rsidR="00B67D21" w:rsidRPr="00A65096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bottom"/>
          </w:tcPr>
          <w:p w14:paraId="2ED990F5" w14:textId="77777777" w:rsidR="00B67D21" w:rsidRPr="00BE660D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C000"/>
            <w:vAlign w:val="bottom"/>
          </w:tcPr>
          <w:p w14:paraId="6B9AE14A" w14:textId="77777777" w:rsidR="00B67D21" w:rsidRPr="00BE660D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C1CF5E" w14:textId="77777777" w:rsidR="00B67D21" w:rsidRPr="00BE660D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C000"/>
            <w:vAlign w:val="bottom"/>
          </w:tcPr>
          <w:p w14:paraId="393D09D0" w14:textId="77777777" w:rsidR="00B67D21" w:rsidRPr="00BE660D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BBB59" w:themeFill="accent3"/>
            <w:vAlign w:val="bottom"/>
          </w:tcPr>
          <w:p w14:paraId="75AE4108" w14:textId="77777777" w:rsidR="00B67D21" w:rsidRPr="00BE660D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01D342" w14:textId="77777777" w:rsidR="00B67D21" w:rsidRPr="00BE660D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BBB59" w:themeFill="accent3"/>
            <w:vAlign w:val="bottom"/>
          </w:tcPr>
          <w:p w14:paraId="16124E7D" w14:textId="77777777" w:rsidR="00B67D21" w:rsidRPr="00BE660D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</w:tr>
      <w:tr w:rsidR="00B67D21" w14:paraId="40118DB0" w14:textId="77777777" w:rsidTr="00FD4514">
        <w:trPr>
          <w:trHeight w:val="352"/>
        </w:trPr>
        <w:tc>
          <w:tcPr>
            <w:tcW w:w="459" w:type="dxa"/>
            <w:vMerge/>
            <w:shd w:val="clear" w:color="auto" w:fill="1F497D" w:themeFill="text2"/>
          </w:tcPr>
          <w:p w14:paraId="2DABBE8E" w14:textId="77777777" w:rsidR="00B67D21" w:rsidRDefault="00B67D21" w:rsidP="00FD4514">
            <w:pPr>
              <w:pStyle w:val="BodyText2"/>
              <w:rPr>
                <w:rFonts w:cs="Arial"/>
                <w:i w:val="0"/>
              </w:rPr>
            </w:pPr>
          </w:p>
        </w:tc>
        <w:tc>
          <w:tcPr>
            <w:tcW w:w="2511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BA1F42" w14:textId="77777777" w:rsidR="00B67D21" w:rsidRPr="00013A96" w:rsidRDefault="00B67D21" w:rsidP="00FD4514">
            <w:pPr>
              <w:pStyle w:val="BodyText2"/>
              <w:rPr>
                <w:rFonts w:asciiTheme="minorHAnsi" w:hAnsiTheme="minorHAnsi" w:cstheme="minorHAnsi"/>
                <w:i w:val="0"/>
              </w:rPr>
            </w:pP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bottom"/>
          </w:tcPr>
          <w:p w14:paraId="6F4E005D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00"/>
            <w:vAlign w:val="bottom"/>
          </w:tcPr>
          <w:p w14:paraId="1E70E460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6BF602A0" w14:textId="77777777" w:rsidR="00B67D21" w:rsidRPr="00BE660D" w:rsidRDefault="00B67D21" w:rsidP="00FD4514">
            <w:pPr>
              <w:pStyle w:val="BodyText2"/>
              <w:jc w:val="right"/>
              <w:rPr>
                <w:rFonts w:cs="Arial"/>
                <w:b/>
                <w:bCs/>
                <w:i w:val="0"/>
              </w:rPr>
            </w:pPr>
            <w:r w:rsidRPr="00BE660D">
              <w:rPr>
                <w:rFonts w:cs="Arial"/>
                <w:b/>
                <w:bCs/>
                <w:i w:val="0"/>
              </w:rPr>
              <w:t>2</w:t>
            </w:r>
          </w:p>
        </w:tc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C000"/>
            <w:vAlign w:val="bottom"/>
          </w:tcPr>
          <w:p w14:paraId="57CFA677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C000"/>
            <w:vAlign w:val="bottom"/>
          </w:tcPr>
          <w:p w14:paraId="54320443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  <w:vAlign w:val="bottom"/>
          </w:tcPr>
          <w:p w14:paraId="1DDA60CC" w14:textId="77777777" w:rsidR="00B67D21" w:rsidRPr="00BE660D" w:rsidRDefault="00B67D21" w:rsidP="00FD4514">
            <w:pPr>
              <w:pStyle w:val="BodyText2"/>
              <w:jc w:val="right"/>
              <w:rPr>
                <w:rFonts w:cs="Arial"/>
                <w:b/>
                <w:bCs/>
                <w:i w:val="0"/>
              </w:rPr>
            </w:pPr>
            <w:r w:rsidRPr="00BE660D">
              <w:rPr>
                <w:rFonts w:cs="Arial"/>
                <w:b/>
                <w:bCs/>
                <w:i w:val="0"/>
              </w:rPr>
              <w:t>3</w:t>
            </w:r>
          </w:p>
        </w:tc>
        <w:tc>
          <w:tcPr>
            <w:tcW w:w="5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9BBB59" w:themeFill="accent3"/>
            <w:vAlign w:val="bottom"/>
          </w:tcPr>
          <w:p w14:paraId="5DC03F82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BBB59" w:themeFill="accent3"/>
            <w:vAlign w:val="bottom"/>
          </w:tcPr>
          <w:p w14:paraId="3351506B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BBB59" w:themeFill="accent3"/>
            <w:vAlign w:val="bottom"/>
          </w:tcPr>
          <w:p w14:paraId="5186EBD1" w14:textId="77777777" w:rsidR="00B67D21" w:rsidRPr="00BE660D" w:rsidRDefault="00B67D21" w:rsidP="00FD4514">
            <w:pPr>
              <w:pStyle w:val="BodyText2"/>
              <w:jc w:val="right"/>
              <w:rPr>
                <w:rFonts w:cs="Arial"/>
                <w:b/>
                <w:bCs/>
                <w:i w:val="0"/>
              </w:rPr>
            </w:pPr>
            <w:r>
              <w:rPr>
                <w:rFonts w:cs="Arial"/>
                <w:b/>
                <w:bCs/>
                <w:i w:val="0"/>
              </w:rPr>
              <w:t>4</w:t>
            </w:r>
          </w:p>
        </w:tc>
      </w:tr>
      <w:tr w:rsidR="00B67D21" w14:paraId="040B482D" w14:textId="77777777" w:rsidTr="00FD4514">
        <w:trPr>
          <w:trHeight w:val="353"/>
        </w:trPr>
        <w:tc>
          <w:tcPr>
            <w:tcW w:w="459" w:type="dxa"/>
            <w:vMerge/>
            <w:shd w:val="clear" w:color="auto" w:fill="1F497D" w:themeFill="text2"/>
          </w:tcPr>
          <w:p w14:paraId="7C756DD4" w14:textId="77777777" w:rsidR="00B67D21" w:rsidRDefault="00B67D21" w:rsidP="00FD4514">
            <w:pPr>
              <w:pStyle w:val="BodyText2"/>
              <w:rPr>
                <w:rFonts w:cs="Arial"/>
                <w:i w:val="0"/>
              </w:rPr>
            </w:pPr>
          </w:p>
        </w:tc>
        <w:tc>
          <w:tcPr>
            <w:tcW w:w="2511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035680" w14:textId="77777777" w:rsidR="00B67D21" w:rsidRPr="00013A96" w:rsidRDefault="00B67D21" w:rsidP="00FD4514">
            <w:pPr>
              <w:pStyle w:val="BodyText2"/>
              <w:rPr>
                <w:rFonts w:asciiTheme="minorHAnsi" w:hAnsiTheme="minorHAnsi" w:cstheme="minorHAnsi"/>
                <w:i w:val="0"/>
              </w:rPr>
            </w:pPr>
            <w:r w:rsidRPr="00013A96">
              <w:rPr>
                <w:rFonts w:asciiTheme="minorHAnsi" w:hAnsiTheme="minorHAnsi" w:cstheme="minorHAnsi"/>
                <w:i w:val="0"/>
              </w:rPr>
              <w:t xml:space="preserve">Practice does </w:t>
            </w:r>
            <w:r w:rsidRPr="00013A96">
              <w:rPr>
                <w:rFonts w:asciiTheme="minorHAnsi" w:hAnsiTheme="minorHAnsi" w:cstheme="minorHAnsi"/>
                <w:b/>
              </w:rPr>
              <w:t>not</w:t>
            </w:r>
            <w:r w:rsidRPr="00013A96">
              <w:rPr>
                <w:rFonts w:asciiTheme="minorHAnsi" w:hAnsiTheme="minorHAnsi" w:cstheme="minorHAnsi"/>
                <w:i w:val="0"/>
              </w:rPr>
              <w:t xml:space="preserve"> match requirements &amp;/or procedures</w:t>
            </w:r>
          </w:p>
        </w:tc>
        <w:tc>
          <w:tcPr>
            <w:tcW w:w="6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0000"/>
            <w:vAlign w:val="bottom"/>
          </w:tcPr>
          <w:p w14:paraId="5B1A4956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0000"/>
            <w:vAlign w:val="bottom"/>
          </w:tcPr>
          <w:p w14:paraId="1A7C441B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0000"/>
            <w:vAlign w:val="bottom"/>
          </w:tcPr>
          <w:p w14:paraId="2C4D8DCF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00"/>
            <w:vAlign w:val="bottom"/>
          </w:tcPr>
          <w:p w14:paraId="36461B69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00"/>
            <w:vAlign w:val="bottom"/>
          </w:tcPr>
          <w:p w14:paraId="3A96637C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00"/>
            <w:vAlign w:val="bottom"/>
          </w:tcPr>
          <w:p w14:paraId="36736BCE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00"/>
            <w:vAlign w:val="bottom"/>
          </w:tcPr>
          <w:p w14:paraId="04FB9CED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00"/>
            <w:vAlign w:val="bottom"/>
          </w:tcPr>
          <w:p w14:paraId="43BFD077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00"/>
            <w:vAlign w:val="bottom"/>
          </w:tcPr>
          <w:p w14:paraId="30AD510E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</w:tr>
      <w:tr w:rsidR="00B67D21" w:rsidRPr="00930CA9" w14:paraId="45B373A2" w14:textId="77777777" w:rsidTr="00FD4514">
        <w:trPr>
          <w:trHeight w:val="864"/>
        </w:trPr>
        <w:tc>
          <w:tcPr>
            <w:tcW w:w="459" w:type="dxa"/>
            <w:vMerge/>
            <w:shd w:val="clear" w:color="auto" w:fill="1F497D" w:themeFill="text2"/>
          </w:tcPr>
          <w:p w14:paraId="3FDCA1C4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2511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36B79E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0000"/>
            <w:vAlign w:val="bottom"/>
          </w:tcPr>
          <w:p w14:paraId="642EF2F3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2B4A36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0000"/>
            <w:vAlign w:val="bottom"/>
          </w:tcPr>
          <w:p w14:paraId="2FCAF613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bottom"/>
          </w:tcPr>
          <w:p w14:paraId="184F0581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92EE19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bottom"/>
          </w:tcPr>
          <w:p w14:paraId="61C4EC74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bottom"/>
          </w:tcPr>
          <w:p w14:paraId="5AB000E5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1F3A78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bottom"/>
          </w:tcPr>
          <w:p w14:paraId="2212C8F0" w14:textId="77777777" w:rsidR="00B67D21" w:rsidRPr="00930CA9" w:rsidRDefault="00B67D21" w:rsidP="00FD4514">
            <w:pPr>
              <w:pStyle w:val="BodyText2"/>
              <w:jc w:val="center"/>
              <w:rPr>
                <w:rFonts w:cs="Arial"/>
                <w:b/>
                <w:i w:val="0"/>
                <w:sz w:val="36"/>
                <w:szCs w:val="36"/>
              </w:rPr>
            </w:pPr>
          </w:p>
        </w:tc>
      </w:tr>
      <w:tr w:rsidR="00B67D21" w14:paraId="2B9F1EDD" w14:textId="77777777" w:rsidTr="00FD4514">
        <w:trPr>
          <w:trHeight w:val="352"/>
        </w:trPr>
        <w:tc>
          <w:tcPr>
            <w:tcW w:w="459" w:type="dxa"/>
            <w:vMerge/>
            <w:tcBorders>
              <w:bottom w:val="single" w:sz="4" w:space="0" w:color="auto"/>
            </w:tcBorders>
            <w:shd w:val="clear" w:color="auto" w:fill="1F497D" w:themeFill="text2"/>
          </w:tcPr>
          <w:p w14:paraId="1067DC88" w14:textId="77777777" w:rsidR="00B67D21" w:rsidRDefault="00B67D21" w:rsidP="00FD4514">
            <w:pPr>
              <w:pStyle w:val="BodyText2"/>
              <w:rPr>
                <w:rFonts w:cs="Arial"/>
                <w:i w:val="0"/>
              </w:rPr>
            </w:pPr>
          </w:p>
        </w:tc>
        <w:tc>
          <w:tcPr>
            <w:tcW w:w="2511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83F63D" w14:textId="77777777" w:rsidR="00B67D21" w:rsidRDefault="00B67D21" w:rsidP="00FD4514">
            <w:pPr>
              <w:pStyle w:val="BodyText2"/>
              <w:rPr>
                <w:rFonts w:cs="Arial"/>
                <w:i w:val="0"/>
              </w:rPr>
            </w:pP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0000"/>
            <w:vAlign w:val="bottom"/>
          </w:tcPr>
          <w:p w14:paraId="108A8224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0000"/>
            <w:vAlign w:val="bottom"/>
          </w:tcPr>
          <w:p w14:paraId="2CAF5BD9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5E635338" w14:textId="77777777" w:rsidR="00B67D21" w:rsidRPr="00BE660D" w:rsidRDefault="00B67D21" w:rsidP="00FD4514">
            <w:pPr>
              <w:pStyle w:val="BodyText2"/>
              <w:jc w:val="right"/>
              <w:rPr>
                <w:rFonts w:cs="Arial"/>
                <w:b/>
                <w:bCs/>
                <w:i w:val="0"/>
              </w:rPr>
            </w:pPr>
            <w:r w:rsidRPr="00BE660D">
              <w:rPr>
                <w:rFonts w:cs="Arial"/>
                <w:b/>
                <w:bCs/>
                <w:i w:val="0"/>
              </w:rPr>
              <w:t>1</w:t>
            </w:r>
          </w:p>
        </w:tc>
        <w:tc>
          <w:tcPr>
            <w:tcW w:w="57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bottom"/>
          </w:tcPr>
          <w:p w14:paraId="237C7ECF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00"/>
            <w:vAlign w:val="bottom"/>
          </w:tcPr>
          <w:p w14:paraId="7A19A183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44562862" w14:textId="77777777" w:rsidR="00B67D21" w:rsidRPr="00BE660D" w:rsidRDefault="00B67D21" w:rsidP="00FD4514">
            <w:pPr>
              <w:pStyle w:val="BodyText2"/>
              <w:jc w:val="right"/>
              <w:rPr>
                <w:rFonts w:cs="Arial"/>
                <w:b/>
                <w:bCs/>
                <w:i w:val="0"/>
              </w:rPr>
            </w:pPr>
            <w:r w:rsidRPr="00BE660D">
              <w:rPr>
                <w:rFonts w:cs="Arial"/>
                <w:b/>
                <w:bCs/>
                <w:i w:val="0"/>
              </w:rPr>
              <w:t>2</w:t>
            </w:r>
          </w:p>
        </w:tc>
        <w:tc>
          <w:tcPr>
            <w:tcW w:w="59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bottom"/>
          </w:tcPr>
          <w:p w14:paraId="385812F1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00"/>
            <w:vAlign w:val="bottom"/>
          </w:tcPr>
          <w:p w14:paraId="25DB6B23" w14:textId="77777777" w:rsidR="00B67D21" w:rsidRPr="00DC26A6" w:rsidRDefault="00B67D21" w:rsidP="00FD4514">
            <w:pPr>
              <w:pStyle w:val="BodyText2"/>
              <w:jc w:val="right"/>
              <w:rPr>
                <w:rFonts w:cs="Arial"/>
                <w:i w:val="0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6DA9F168" w14:textId="77777777" w:rsidR="00B67D21" w:rsidRPr="00BE660D" w:rsidRDefault="00B67D21" w:rsidP="00FD4514">
            <w:pPr>
              <w:pStyle w:val="BodyText2"/>
              <w:jc w:val="right"/>
              <w:rPr>
                <w:rFonts w:cs="Arial"/>
                <w:b/>
                <w:bCs/>
                <w:i w:val="0"/>
              </w:rPr>
            </w:pPr>
            <w:r w:rsidRPr="00BE660D">
              <w:rPr>
                <w:rFonts w:cs="Arial"/>
                <w:b/>
                <w:bCs/>
                <w:i w:val="0"/>
              </w:rPr>
              <w:t>2</w:t>
            </w:r>
          </w:p>
        </w:tc>
      </w:tr>
      <w:tr w:rsidR="00B67D21" w14:paraId="4640EA5C" w14:textId="77777777" w:rsidTr="00FD4514">
        <w:trPr>
          <w:trHeight w:val="895"/>
        </w:trPr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6FD656" w14:textId="77777777" w:rsidR="00B67D21" w:rsidRPr="00DC26A6" w:rsidRDefault="00B67D21" w:rsidP="00FD4514">
            <w:pPr>
              <w:pStyle w:val="BodyText2"/>
              <w:rPr>
                <w:rFonts w:cs="Arial"/>
                <w:i w:val="0"/>
              </w:rPr>
            </w:pPr>
          </w:p>
        </w:tc>
        <w:tc>
          <w:tcPr>
            <w:tcW w:w="251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77E50BF" w14:textId="77777777" w:rsidR="00B67D21" w:rsidRPr="00DC26A6" w:rsidRDefault="00B67D21" w:rsidP="00FD4514">
            <w:pPr>
              <w:pStyle w:val="BodyText2"/>
              <w:rPr>
                <w:rFonts w:cs="Arial"/>
                <w:i w:val="0"/>
              </w:rPr>
            </w:pPr>
          </w:p>
        </w:tc>
        <w:tc>
          <w:tcPr>
            <w:tcW w:w="22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EC8F5E" w14:textId="77777777" w:rsidR="00B67D21" w:rsidRPr="00013A96" w:rsidRDefault="00B67D21" w:rsidP="00FD4514">
            <w:pPr>
              <w:pStyle w:val="BodyText2"/>
              <w:jc w:val="center"/>
              <w:rPr>
                <w:rFonts w:asciiTheme="minorHAnsi" w:hAnsiTheme="minorHAnsi" w:cstheme="minorHAnsi"/>
                <w:i w:val="0"/>
              </w:rPr>
            </w:pPr>
            <w:r w:rsidRPr="00013A96">
              <w:rPr>
                <w:rFonts w:asciiTheme="minorHAnsi" w:hAnsiTheme="minorHAnsi" w:cstheme="minorHAnsi"/>
                <w:i w:val="0"/>
              </w:rPr>
              <w:t>Objectives not met, no actions taken</w:t>
            </w:r>
          </w:p>
        </w:tc>
        <w:tc>
          <w:tcPr>
            <w:tcW w:w="209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44FD23" w14:textId="77777777" w:rsidR="00B67D21" w:rsidRPr="00013A96" w:rsidRDefault="00B67D21" w:rsidP="00FD4514">
            <w:pPr>
              <w:pStyle w:val="BodyText2"/>
              <w:jc w:val="center"/>
              <w:rPr>
                <w:rFonts w:asciiTheme="minorHAnsi" w:hAnsiTheme="minorHAnsi" w:cstheme="minorHAnsi"/>
                <w:i w:val="0"/>
              </w:rPr>
            </w:pPr>
            <w:r w:rsidRPr="00013A96">
              <w:rPr>
                <w:rFonts w:asciiTheme="minorHAnsi" w:hAnsiTheme="minorHAnsi" w:cstheme="minorHAnsi"/>
                <w:i w:val="0"/>
              </w:rPr>
              <w:t>Objective not met, but corrective actions are underway</w:t>
            </w:r>
          </w:p>
        </w:tc>
        <w:tc>
          <w:tcPr>
            <w:tcW w:w="205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B00872" w14:textId="77777777" w:rsidR="00B67D21" w:rsidRPr="00013A96" w:rsidRDefault="00B67D21" w:rsidP="00FD4514">
            <w:pPr>
              <w:pStyle w:val="BodyText2"/>
              <w:jc w:val="center"/>
              <w:rPr>
                <w:rFonts w:asciiTheme="minorHAnsi" w:hAnsiTheme="minorHAnsi" w:cstheme="minorHAnsi"/>
                <w:i w:val="0"/>
              </w:rPr>
            </w:pPr>
            <w:r w:rsidRPr="00013A96">
              <w:rPr>
                <w:rFonts w:asciiTheme="minorHAnsi" w:hAnsiTheme="minorHAnsi" w:cstheme="minorHAnsi"/>
                <w:i w:val="0"/>
              </w:rPr>
              <w:t>Objectives are fully met</w:t>
            </w:r>
          </w:p>
        </w:tc>
      </w:tr>
      <w:tr w:rsidR="00B67D21" w14:paraId="4CB5B8DC" w14:textId="77777777" w:rsidTr="00FD4514">
        <w:trPr>
          <w:trHeight w:val="355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14:paraId="436BA94F" w14:textId="77777777" w:rsidR="00B67D21" w:rsidRPr="00DC26A6" w:rsidRDefault="00B67D21" w:rsidP="00FD4514">
            <w:pPr>
              <w:pStyle w:val="BodyText2"/>
              <w:rPr>
                <w:rFonts w:cs="Arial"/>
                <w:i w:val="0"/>
              </w:rPr>
            </w:pPr>
          </w:p>
        </w:tc>
        <w:tc>
          <w:tcPr>
            <w:tcW w:w="251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4B0608" w14:textId="77777777" w:rsidR="00B67D21" w:rsidRPr="00DC26A6" w:rsidRDefault="00B67D21" w:rsidP="00FD4514">
            <w:pPr>
              <w:pStyle w:val="BodyText2"/>
              <w:rPr>
                <w:rFonts w:cs="Arial"/>
                <w:i w:val="0"/>
              </w:rPr>
            </w:pPr>
          </w:p>
        </w:tc>
        <w:tc>
          <w:tcPr>
            <w:tcW w:w="6354" w:type="dxa"/>
            <w:gridSpan w:val="9"/>
            <w:tcBorders>
              <w:top w:val="single" w:sz="4" w:space="0" w:color="auto"/>
              <w:left w:val="single" w:sz="4" w:space="0" w:color="auto"/>
            </w:tcBorders>
            <w:shd w:val="clear" w:color="auto" w:fill="1F497D" w:themeFill="text2"/>
            <w:vAlign w:val="center"/>
          </w:tcPr>
          <w:p w14:paraId="1D331B94" w14:textId="77777777" w:rsidR="00B67D21" w:rsidRPr="00013A96" w:rsidRDefault="00B67D21" w:rsidP="00FD4514">
            <w:pPr>
              <w:pStyle w:val="BodyText2"/>
              <w:jc w:val="center"/>
              <w:rPr>
                <w:rFonts w:asciiTheme="minorHAnsi" w:hAnsiTheme="minorHAnsi" w:cstheme="minorHAnsi"/>
                <w:b/>
                <w:i w:val="0"/>
              </w:rPr>
            </w:pPr>
            <w:r w:rsidRPr="00013A96">
              <w:rPr>
                <w:rFonts w:asciiTheme="minorHAnsi" w:hAnsiTheme="minorHAnsi" w:cstheme="minorHAnsi"/>
                <w:b/>
                <w:i w:val="0"/>
                <w:color w:val="FFFFFF" w:themeColor="background1"/>
              </w:rPr>
              <w:t>Process Performance</w:t>
            </w:r>
          </w:p>
        </w:tc>
      </w:tr>
    </w:tbl>
    <w:p w14:paraId="20C5F0C7" w14:textId="573A2902" w:rsidR="0088659C" w:rsidRDefault="0088659C" w:rsidP="0088659C">
      <w:pPr>
        <w:pStyle w:val="BodyText2"/>
        <w:rPr>
          <w:rFonts w:asciiTheme="minorHAnsi" w:hAnsiTheme="minorHAnsi" w:cstheme="minorHAnsi"/>
        </w:rPr>
      </w:pPr>
    </w:p>
    <w:p w14:paraId="6D44074B" w14:textId="77777777" w:rsidR="00B67D21" w:rsidRPr="00594A45" w:rsidRDefault="00B67D21" w:rsidP="0088659C">
      <w:pPr>
        <w:pStyle w:val="BodyText2"/>
        <w:rPr>
          <w:rFonts w:asciiTheme="minorHAnsi" w:hAnsiTheme="minorHAnsi" w:cs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45"/>
        <w:gridCol w:w="1440"/>
      </w:tblGrid>
      <w:tr w:rsidR="0088659C" w:rsidRPr="00594A45" w14:paraId="0E270A7A" w14:textId="77777777" w:rsidTr="00B67D21">
        <w:trPr>
          <w:trHeight w:val="1024"/>
          <w:jc w:val="center"/>
        </w:trPr>
        <w:tc>
          <w:tcPr>
            <w:tcW w:w="3145" w:type="dxa"/>
            <w:shd w:val="clear" w:color="auto" w:fill="1F497D" w:themeFill="text2"/>
            <w:vAlign w:val="center"/>
          </w:tcPr>
          <w:p w14:paraId="64B2BBFC" w14:textId="77777777" w:rsidR="0088659C" w:rsidRPr="00594A45" w:rsidRDefault="0088659C" w:rsidP="00B67D21">
            <w:pPr>
              <w:ind w:left="162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594A45">
              <w:rPr>
                <w:rFonts w:asciiTheme="minorHAnsi" w:hAnsiTheme="minorHAnsi" w:cstheme="minorHAnsi"/>
                <w:b/>
                <w:color w:val="FFFFFF" w:themeColor="background1"/>
                <w:sz w:val="32"/>
                <w:szCs w:val="32"/>
              </w:rPr>
              <w:t>Final PEAR Score: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37E2AD81" w14:textId="77777777" w:rsidR="0088659C" w:rsidRPr="00594A45" w:rsidRDefault="0088659C" w:rsidP="00227AC8">
            <w:pPr>
              <w:jc w:val="center"/>
              <w:rPr>
                <w:rFonts w:asciiTheme="minorHAnsi" w:hAnsiTheme="minorHAnsi" w:cstheme="minorHAnsi"/>
                <w:b/>
                <w:sz w:val="48"/>
                <w:szCs w:val="48"/>
              </w:rPr>
            </w:pPr>
          </w:p>
        </w:tc>
      </w:tr>
    </w:tbl>
    <w:p w14:paraId="0AC9B148" w14:textId="77777777" w:rsidR="0088659C" w:rsidRPr="00594A45" w:rsidRDefault="0088659C" w:rsidP="0088659C">
      <w:pPr>
        <w:rPr>
          <w:rFonts w:asciiTheme="minorHAnsi" w:hAnsiTheme="minorHAnsi" w:cstheme="minorHAnsi"/>
        </w:rPr>
      </w:pPr>
    </w:p>
    <w:p w14:paraId="76A2CB27" w14:textId="77777777" w:rsidR="0088659C" w:rsidRPr="00594A45" w:rsidRDefault="0088659C" w:rsidP="0088659C">
      <w:pPr>
        <w:rPr>
          <w:rFonts w:asciiTheme="minorHAnsi" w:hAnsiTheme="minorHAnsi" w:cstheme="minorHAnsi"/>
        </w:rPr>
      </w:pPr>
    </w:p>
    <w:p w14:paraId="5E58999E" w14:textId="77777777" w:rsidR="0088659C" w:rsidRPr="00594A45" w:rsidRDefault="0088659C" w:rsidP="0088659C">
      <w:pPr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 w:rsidRPr="00594A45">
        <w:rPr>
          <w:rFonts w:asciiTheme="minorHAnsi" w:hAnsiTheme="minorHAnsi" w:cstheme="minorHAnsi"/>
        </w:rPr>
        <w:br w:type="page"/>
      </w:r>
    </w:p>
    <w:p w14:paraId="2B0FDB89" w14:textId="77777777" w:rsidR="0088659C" w:rsidRPr="00594A45" w:rsidRDefault="0088659C" w:rsidP="00BB44CA">
      <w:pPr>
        <w:rPr>
          <w:rFonts w:asciiTheme="minorHAnsi" w:hAnsiTheme="minorHAnsi" w:cstheme="minorHAnsi"/>
        </w:rPr>
      </w:pPr>
    </w:p>
    <w:p w14:paraId="0DB9F46F" w14:textId="4DA97A69" w:rsidR="00444AE4" w:rsidRPr="00594A45" w:rsidRDefault="00444AE4">
      <w:pPr>
        <w:pStyle w:val="Heading1"/>
        <w:rPr>
          <w:rFonts w:asciiTheme="minorHAnsi" w:hAnsiTheme="minorHAnsi" w:cstheme="minorHAnsi"/>
        </w:rPr>
      </w:pPr>
      <w:r w:rsidRPr="00594A45">
        <w:rPr>
          <w:rFonts w:asciiTheme="minorHAnsi" w:hAnsiTheme="minorHAnsi" w:cstheme="minorHAnsi"/>
        </w:rPr>
        <w:t xml:space="preserve">STEP </w:t>
      </w:r>
      <w:r w:rsidR="00705528" w:rsidRPr="00594A45">
        <w:rPr>
          <w:rFonts w:asciiTheme="minorHAnsi" w:hAnsiTheme="minorHAnsi" w:cstheme="minorHAnsi"/>
        </w:rPr>
        <w:t>SEVEN</w:t>
      </w:r>
      <w:r w:rsidRPr="00594A45">
        <w:rPr>
          <w:rFonts w:asciiTheme="minorHAnsi" w:hAnsiTheme="minorHAnsi" w:cstheme="minorHAnsi"/>
        </w:rPr>
        <w:t xml:space="preserve">: Summarize Findings for </w:t>
      </w:r>
      <w:r w:rsidR="00DF7ACE" w:rsidRPr="00594A45">
        <w:rPr>
          <w:rFonts w:asciiTheme="minorHAnsi" w:hAnsiTheme="minorHAnsi" w:cstheme="minorHAnsi"/>
        </w:rPr>
        <w:t>[CAR Form Abbreviation]</w:t>
      </w:r>
      <w:r w:rsidRPr="00594A45">
        <w:rPr>
          <w:rFonts w:asciiTheme="minorHAnsi" w:hAnsiTheme="minorHAnsi" w:cstheme="minorHAnsi"/>
        </w:rPr>
        <w:t xml:space="preserve"> </w:t>
      </w:r>
      <w:r w:rsidR="00705528" w:rsidRPr="00594A45">
        <w:rPr>
          <w:rFonts w:asciiTheme="minorHAnsi" w:hAnsiTheme="minorHAnsi" w:cstheme="minorHAnsi"/>
        </w:rPr>
        <w:t>S</w:t>
      </w:r>
      <w:r w:rsidRPr="00594A45">
        <w:rPr>
          <w:rFonts w:asciiTheme="minorHAnsi" w:hAnsiTheme="minorHAnsi" w:cstheme="minorHAnsi"/>
        </w:rPr>
        <w:t>ystem</w:t>
      </w:r>
    </w:p>
    <w:p w14:paraId="31E307AA" w14:textId="77777777" w:rsidR="00444AE4" w:rsidRPr="00594A45" w:rsidRDefault="00444AE4">
      <w:pPr>
        <w:pStyle w:val="BodyText2"/>
        <w:rPr>
          <w:rFonts w:asciiTheme="minorHAnsi" w:hAnsiTheme="minorHAnsi" w:cstheme="minorHAnsi"/>
        </w:rPr>
      </w:pPr>
      <w:r w:rsidRPr="00594A45">
        <w:rPr>
          <w:rFonts w:asciiTheme="minorHAnsi" w:hAnsiTheme="minorHAnsi" w:cstheme="minorHAnsi"/>
        </w:rPr>
        <w:t xml:space="preserve">Based on the findings and </w:t>
      </w:r>
      <w:r w:rsidR="007F7B41" w:rsidRPr="00594A45">
        <w:rPr>
          <w:rFonts w:asciiTheme="minorHAnsi" w:hAnsiTheme="minorHAnsi" w:cstheme="minorHAnsi"/>
        </w:rPr>
        <w:t>nonconformities</w:t>
      </w:r>
      <w:r w:rsidRPr="00594A45">
        <w:rPr>
          <w:rFonts w:asciiTheme="minorHAnsi" w:hAnsiTheme="minorHAnsi" w:cstheme="minorHAnsi"/>
        </w:rPr>
        <w:t xml:space="preserve"> you have recorded in the previous sections, summarize the necessary actions needed.  For type, choose one of the following:</w:t>
      </w:r>
    </w:p>
    <w:p w14:paraId="6DA9C737" w14:textId="77777777" w:rsidR="00444AE4" w:rsidRPr="00594A45" w:rsidRDefault="00444AE4">
      <w:pPr>
        <w:rPr>
          <w:rFonts w:asciiTheme="minorHAnsi" w:hAnsiTheme="minorHAnsi" w:cstheme="minorHAnsi"/>
          <w:sz w:val="24"/>
          <w:szCs w:val="24"/>
        </w:rPr>
      </w:pPr>
    </w:p>
    <w:p w14:paraId="254C8D9B" w14:textId="77777777" w:rsidR="00444AE4" w:rsidRPr="00594A45" w:rsidRDefault="00444AE4" w:rsidP="00C17E81">
      <w:pPr>
        <w:ind w:leftChars="655" w:left="1441"/>
        <w:rPr>
          <w:rFonts w:asciiTheme="minorHAnsi" w:hAnsiTheme="minorHAnsi" w:cstheme="minorHAnsi"/>
          <w:sz w:val="20"/>
        </w:rPr>
      </w:pPr>
      <w:r w:rsidRPr="00594A45">
        <w:rPr>
          <w:rFonts w:asciiTheme="minorHAnsi" w:hAnsiTheme="minorHAnsi" w:cstheme="minorHAnsi"/>
          <w:b/>
          <w:sz w:val="20"/>
        </w:rPr>
        <w:t>C</w:t>
      </w:r>
      <w:r w:rsidRPr="00594A45">
        <w:rPr>
          <w:rFonts w:asciiTheme="minorHAnsi" w:hAnsiTheme="minorHAnsi" w:cstheme="minorHAnsi"/>
          <w:sz w:val="20"/>
        </w:rPr>
        <w:t xml:space="preserve"> =Corrective action needed (existing noncompliance)</w:t>
      </w:r>
    </w:p>
    <w:p w14:paraId="04E13A45" w14:textId="77777777" w:rsidR="00444AE4" w:rsidRPr="00594A45" w:rsidRDefault="00444AE4" w:rsidP="00C17E81">
      <w:pPr>
        <w:ind w:leftChars="655" w:left="1441"/>
        <w:rPr>
          <w:rFonts w:asciiTheme="minorHAnsi" w:hAnsiTheme="minorHAnsi" w:cstheme="minorHAnsi"/>
          <w:sz w:val="20"/>
        </w:rPr>
      </w:pPr>
      <w:r w:rsidRPr="00594A45">
        <w:rPr>
          <w:rFonts w:asciiTheme="minorHAnsi" w:hAnsiTheme="minorHAnsi" w:cstheme="minorHAnsi"/>
          <w:b/>
          <w:sz w:val="20"/>
        </w:rPr>
        <w:t>P</w:t>
      </w:r>
      <w:r w:rsidRPr="00594A45">
        <w:rPr>
          <w:rFonts w:asciiTheme="minorHAnsi" w:hAnsiTheme="minorHAnsi" w:cstheme="minorHAnsi"/>
          <w:sz w:val="20"/>
        </w:rPr>
        <w:t xml:space="preserve"> = Preventive action needed (potential noncompliance)</w:t>
      </w:r>
    </w:p>
    <w:p w14:paraId="4F851D11" w14:textId="77777777" w:rsidR="009A5D68" w:rsidRPr="00594A45" w:rsidRDefault="009A5D68" w:rsidP="00C17E81">
      <w:pPr>
        <w:ind w:leftChars="655" w:left="1441"/>
        <w:rPr>
          <w:rFonts w:asciiTheme="minorHAnsi" w:hAnsiTheme="minorHAnsi" w:cstheme="minorHAnsi"/>
          <w:sz w:val="20"/>
        </w:rPr>
      </w:pPr>
      <w:r w:rsidRPr="00594A45">
        <w:rPr>
          <w:rFonts w:asciiTheme="minorHAnsi" w:hAnsiTheme="minorHAnsi" w:cstheme="minorHAnsi"/>
          <w:b/>
          <w:sz w:val="20"/>
        </w:rPr>
        <w:t xml:space="preserve">OFI </w:t>
      </w:r>
      <w:r w:rsidRPr="00594A45">
        <w:rPr>
          <w:rFonts w:asciiTheme="minorHAnsi" w:hAnsiTheme="minorHAnsi" w:cstheme="minorHAnsi"/>
          <w:sz w:val="20"/>
        </w:rPr>
        <w:t>= Opportunity for Improvement</w:t>
      </w:r>
    </w:p>
    <w:p w14:paraId="40B8F143" w14:textId="77777777" w:rsidR="00444AE4" w:rsidRPr="00594A45" w:rsidRDefault="00444AE4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05"/>
        <w:gridCol w:w="1230"/>
        <w:gridCol w:w="6386"/>
        <w:gridCol w:w="816"/>
        <w:gridCol w:w="803"/>
      </w:tblGrid>
      <w:tr w:rsidR="009A5D68" w:rsidRPr="00594A45" w14:paraId="2CB4486E" w14:textId="77777777" w:rsidTr="007F7B41">
        <w:tc>
          <w:tcPr>
            <w:tcW w:w="1505" w:type="dxa"/>
            <w:shd w:val="clear" w:color="auto" w:fill="BFBFBF" w:themeFill="background1" w:themeFillShade="BF"/>
            <w:vAlign w:val="center"/>
          </w:tcPr>
          <w:p w14:paraId="120C7A40" w14:textId="77777777" w:rsidR="009A5D68" w:rsidRPr="00594A45" w:rsidRDefault="00DF7ACE" w:rsidP="00DF7ACE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94A45">
              <w:rPr>
                <w:rFonts w:asciiTheme="minorHAnsi" w:hAnsiTheme="minorHAnsi" w:cstheme="minorHAnsi"/>
                <w:b/>
                <w:sz w:val="20"/>
              </w:rPr>
              <w:t>[CAR Form Abbreviation]</w:t>
            </w:r>
            <w:r w:rsidR="009A5D68" w:rsidRPr="00594A45">
              <w:rPr>
                <w:rFonts w:asciiTheme="minorHAnsi" w:hAnsiTheme="minorHAnsi" w:cstheme="minorHAnsi"/>
                <w:b/>
                <w:sz w:val="20"/>
              </w:rPr>
              <w:t xml:space="preserve"> #</w:t>
            </w:r>
          </w:p>
        </w:tc>
        <w:tc>
          <w:tcPr>
            <w:tcW w:w="1230" w:type="dxa"/>
            <w:shd w:val="clear" w:color="auto" w:fill="BFBFBF" w:themeFill="background1" w:themeFillShade="BF"/>
            <w:vAlign w:val="center"/>
          </w:tcPr>
          <w:p w14:paraId="03BA93BD" w14:textId="7CA61BE9" w:rsidR="009A5D68" w:rsidRPr="00594A45" w:rsidRDefault="00594A45" w:rsidP="00DF7ACE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[Standard]</w:t>
            </w:r>
            <w:r w:rsidR="009A5D68" w:rsidRPr="00594A45">
              <w:rPr>
                <w:rFonts w:asciiTheme="minorHAnsi" w:hAnsiTheme="minorHAnsi" w:cstheme="minorHAnsi"/>
                <w:b/>
                <w:sz w:val="20"/>
              </w:rPr>
              <w:t xml:space="preserve"> Clause</w:t>
            </w:r>
          </w:p>
        </w:tc>
        <w:tc>
          <w:tcPr>
            <w:tcW w:w="6386" w:type="dxa"/>
            <w:shd w:val="clear" w:color="auto" w:fill="BFBFBF" w:themeFill="background1" w:themeFillShade="BF"/>
            <w:vAlign w:val="center"/>
          </w:tcPr>
          <w:p w14:paraId="27C26CC3" w14:textId="77777777" w:rsidR="009A5D68" w:rsidRPr="00594A45" w:rsidRDefault="009A5D68" w:rsidP="00DF7ACE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594A45">
              <w:rPr>
                <w:rFonts w:asciiTheme="minorHAnsi" w:hAnsiTheme="minorHAnsi" w:cstheme="minorHAnsi"/>
                <w:b/>
                <w:szCs w:val="22"/>
              </w:rPr>
              <w:t xml:space="preserve">Describe finding as you want it to appear in the </w:t>
            </w:r>
            <w:r w:rsidR="00DF7ACE" w:rsidRPr="00594A45">
              <w:rPr>
                <w:rFonts w:asciiTheme="minorHAnsi" w:hAnsiTheme="minorHAnsi" w:cstheme="minorHAnsi"/>
                <w:b/>
                <w:szCs w:val="22"/>
              </w:rPr>
              <w:t>[CAR Form Abbreviation]</w:t>
            </w:r>
            <w:r w:rsidRPr="00594A45">
              <w:rPr>
                <w:rFonts w:asciiTheme="minorHAnsi" w:hAnsiTheme="minorHAnsi" w:cstheme="minorHAnsi"/>
                <w:b/>
                <w:szCs w:val="22"/>
              </w:rPr>
              <w:t xml:space="preserve"> system.</w:t>
            </w:r>
          </w:p>
        </w:tc>
        <w:tc>
          <w:tcPr>
            <w:tcW w:w="816" w:type="dxa"/>
            <w:shd w:val="clear" w:color="auto" w:fill="BFBFBF" w:themeFill="background1" w:themeFillShade="BF"/>
            <w:vAlign w:val="center"/>
          </w:tcPr>
          <w:p w14:paraId="68D34A08" w14:textId="77777777" w:rsidR="009A5D68" w:rsidRPr="00594A45" w:rsidRDefault="009A5D68" w:rsidP="00DF7ACE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t>Type</w:t>
            </w:r>
          </w:p>
        </w:tc>
        <w:tc>
          <w:tcPr>
            <w:tcW w:w="803" w:type="dxa"/>
            <w:shd w:val="clear" w:color="auto" w:fill="BFBFBF" w:themeFill="background1" w:themeFillShade="BF"/>
            <w:vAlign w:val="center"/>
          </w:tcPr>
          <w:p w14:paraId="0CCC02E8" w14:textId="77777777" w:rsidR="009A5D68" w:rsidRPr="00594A45" w:rsidRDefault="009A5D68" w:rsidP="00DF7AC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94A45">
              <w:rPr>
                <w:rFonts w:asciiTheme="minorHAnsi" w:hAnsiTheme="minorHAnsi" w:cstheme="minorHAnsi"/>
                <w:b/>
                <w:sz w:val="18"/>
                <w:szCs w:val="18"/>
              </w:rPr>
              <w:t>Major /</w:t>
            </w:r>
          </w:p>
          <w:p w14:paraId="09982446" w14:textId="77777777" w:rsidR="009A5D68" w:rsidRPr="00594A45" w:rsidRDefault="009A5D68" w:rsidP="00DF7ACE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94A45">
              <w:rPr>
                <w:rFonts w:asciiTheme="minorHAnsi" w:hAnsiTheme="minorHAnsi" w:cstheme="minorHAnsi"/>
                <w:b/>
                <w:sz w:val="18"/>
                <w:szCs w:val="18"/>
              </w:rPr>
              <w:t>Minor</w:t>
            </w:r>
          </w:p>
        </w:tc>
      </w:tr>
      <w:tr w:rsidR="009A5D68" w:rsidRPr="00594A45" w14:paraId="44291D48" w14:textId="77777777" w:rsidTr="007F7B41">
        <w:trPr>
          <w:trHeight w:val="720"/>
        </w:trPr>
        <w:tc>
          <w:tcPr>
            <w:tcW w:w="1505" w:type="dxa"/>
            <w:vAlign w:val="center"/>
          </w:tcPr>
          <w:p w14:paraId="1B4B63E1" w14:textId="77777777" w:rsidR="009A5D68" w:rsidRPr="00594A45" w:rsidRDefault="009A5D68" w:rsidP="00996A8A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30" w:type="dxa"/>
            <w:vAlign w:val="center"/>
          </w:tcPr>
          <w:p w14:paraId="36435FE4" w14:textId="77777777" w:rsidR="009A5D68" w:rsidRPr="00594A45" w:rsidRDefault="009A5D68" w:rsidP="00996A8A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386" w:type="dxa"/>
            <w:vAlign w:val="center"/>
          </w:tcPr>
          <w:p w14:paraId="51C28DA9" w14:textId="77777777" w:rsidR="009A5D68" w:rsidRPr="00594A45" w:rsidRDefault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Requirement:</w:t>
            </w:r>
          </w:p>
          <w:p w14:paraId="2FC17273" w14:textId="77777777" w:rsidR="007F7B41" w:rsidRPr="00594A45" w:rsidRDefault="007F7B41">
            <w:pPr>
              <w:rPr>
                <w:rFonts w:asciiTheme="minorHAnsi" w:hAnsiTheme="minorHAnsi" w:cstheme="minorHAnsi"/>
                <w:sz w:val="20"/>
              </w:rPr>
            </w:pPr>
          </w:p>
          <w:p w14:paraId="2B506864" w14:textId="77777777" w:rsidR="007F7B41" w:rsidRPr="00594A45" w:rsidRDefault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Evidence:</w:t>
            </w:r>
          </w:p>
          <w:p w14:paraId="46C18A29" w14:textId="77777777" w:rsidR="007F7B41" w:rsidRPr="00594A45" w:rsidRDefault="007F7B41">
            <w:pPr>
              <w:rPr>
                <w:rFonts w:asciiTheme="minorHAnsi" w:hAnsiTheme="minorHAnsi" w:cstheme="minorHAnsi"/>
                <w:sz w:val="20"/>
              </w:rPr>
            </w:pPr>
          </w:p>
          <w:p w14:paraId="09DE2BD4" w14:textId="77777777" w:rsidR="007F7B41" w:rsidRPr="00594A45" w:rsidRDefault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Rationale for Finding:</w:t>
            </w:r>
          </w:p>
        </w:tc>
        <w:tc>
          <w:tcPr>
            <w:tcW w:w="816" w:type="dxa"/>
            <w:vAlign w:val="center"/>
          </w:tcPr>
          <w:p w14:paraId="2B440AD4" w14:textId="77777777" w:rsidR="009A5D68" w:rsidRPr="00594A45" w:rsidRDefault="009A5D68" w:rsidP="00996A8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803" w:type="dxa"/>
            <w:vAlign w:val="center"/>
          </w:tcPr>
          <w:p w14:paraId="6C60444D" w14:textId="77777777" w:rsidR="009A5D68" w:rsidRPr="00594A45" w:rsidRDefault="009A5D68" w:rsidP="009A5D6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A5D68" w:rsidRPr="00594A45" w14:paraId="6570FABF" w14:textId="77777777" w:rsidTr="007F7B41">
        <w:trPr>
          <w:trHeight w:val="720"/>
        </w:trPr>
        <w:tc>
          <w:tcPr>
            <w:tcW w:w="1505" w:type="dxa"/>
            <w:vAlign w:val="center"/>
          </w:tcPr>
          <w:p w14:paraId="78552ECA" w14:textId="77777777" w:rsidR="009A5D68" w:rsidRPr="00594A45" w:rsidRDefault="004030C3" w:rsidP="00996A8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="009A5D68" w:rsidRPr="00594A4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sz w:val="20"/>
              </w:rPr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  <w:tc>
          <w:tcPr>
            <w:tcW w:w="1230" w:type="dxa"/>
            <w:vAlign w:val="center"/>
          </w:tcPr>
          <w:p w14:paraId="76F10134" w14:textId="77777777" w:rsidR="009A5D68" w:rsidRPr="00594A45" w:rsidRDefault="004030C3" w:rsidP="00996A8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0" w:name="Text72"/>
            <w:r w:rsidR="009A5D68" w:rsidRPr="00594A4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sz w:val="20"/>
              </w:rPr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end"/>
            </w:r>
            <w:bookmarkEnd w:id="0"/>
          </w:p>
        </w:tc>
        <w:tc>
          <w:tcPr>
            <w:tcW w:w="6386" w:type="dxa"/>
            <w:vAlign w:val="center"/>
          </w:tcPr>
          <w:p w14:paraId="16C8119E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Requirement:</w:t>
            </w:r>
          </w:p>
          <w:p w14:paraId="14589944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</w:p>
          <w:p w14:paraId="25FC8864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Evidence:</w:t>
            </w:r>
          </w:p>
          <w:p w14:paraId="64093121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</w:p>
          <w:p w14:paraId="4FAE9FCC" w14:textId="77777777" w:rsidR="009A5D68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Rationale for Finding:</w:t>
            </w:r>
          </w:p>
        </w:tc>
        <w:tc>
          <w:tcPr>
            <w:tcW w:w="816" w:type="dxa"/>
            <w:vAlign w:val="center"/>
          </w:tcPr>
          <w:p w14:paraId="793522A8" w14:textId="77777777" w:rsidR="009A5D68" w:rsidRPr="00594A45" w:rsidRDefault="004030C3" w:rsidP="00996A8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1" w:name="Text62"/>
            <w:r w:rsidR="009A5D68"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</w: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separate"/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803" w:type="dxa"/>
            <w:vAlign w:val="center"/>
          </w:tcPr>
          <w:p w14:paraId="067F872A" w14:textId="77777777" w:rsidR="009A5D68" w:rsidRPr="00594A45" w:rsidRDefault="009A5D68" w:rsidP="009A5D6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A5D68" w:rsidRPr="00594A45" w14:paraId="5D01E274" w14:textId="77777777" w:rsidTr="007F7B41">
        <w:trPr>
          <w:trHeight w:val="720"/>
        </w:trPr>
        <w:tc>
          <w:tcPr>
            <w:tcW w:w="1505" w:type="dxa"/>
            <w:vAlign w:val="center"/>
          </w:tcPr>
          <w:p w14:paraId="3A505CD6" w14:textId="77777777" w:rsidR="009A5D68" w:rsidRPr="00594A45" w:rsidRDefault="004030C3" w:rsidP="00996A8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 w:rsidR="009A5D68" w:rsidRPr="00594A4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sz w:val="20"/>
              </w:rPr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  <w:tc>
          <w:tcPr>
            <w:tcW w:w="1230" w:type="dxa"/>
            <w:vAlign w:val="center"/>
          </w:tcPr>
          <w:p w14:paraId="3806435A" w14:textId="77777777" w:rsidR="009A5D68" w:rsidRPr="00594A45" w:rsidRDefault="004030C3" w:rsidP="00996A8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2" w:name="Text73"/>
            <w:r w:rsidR="009A5D68" w:rsidRPr="00594A4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sz w:val="20"/>
              </w:rPr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end"/>
            </w:r>
            <w:bookmarkEnd w:id="2"/>
          </w:p>
        </w:tc>
        <w:tc>
          <w:tcPr>
            <w:tcW w:w="6386" w:type="dxa"/>
            <w:vAlign w:val="center"/>
          </w:tcPr>
          <w:p w14:paraId="6352A3B8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Requirement:</w:t>
            </w:r>
          </w:p>
          <w:p w14:paraId="745FA361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</w:p>
          <w:p w14:paraId="140BC2C4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Evidence:</w:t>
            </w:r>
          </w:p>
          <w:p w14:paraId="223B9CDE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</w:p>
          <w:p w14:paraId="63FDA4F2" w14:textId="77777777" w:rsidR="009A5D68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Rationale for Finding:</w:t>
            </w:r>
          </w:p>
        </w:tc>
        <w:tc>
          <w:tcPr>
            <w:tcW w:w="816" w:type="dxa"/>
            <w:vAlign w:val="center"/>
          </w:tcPr>
          <w:p w14:paraId="14ADCFE1" w14:textId="77777777" w:rsidR="009A5D68" w:rsidRPr="00594A45" w:rsidRDefault="004030C3" w:rsidP="00996A8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3" w:name="Text63"/>
            <w:r w:rsidR="009A5D68"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</w: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separate"/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803" w:type="dxa"/>
            <w:vAlign w:val="center"/>
          </w:tcPr>
          <w:p w14:paraId="6B0C96CB" w14:textId="77777777" w:rsidR="009A5D68" w:rsidRPr="00594A45" w:rsidRDefault="009A5D68" w:rsidP="009A5D6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A5D68" w:rsidRPr="00594A45" w14:paraId="3289F6CE" w14:textId="77777777" w:rsidTr="007F7B41">
        <w:trPr>
          <w:trHeight w:val="720"/>
        </w:trPr>
        <w:tc>
          <w:tcPr>
            <w:tcW w:w="1505" w:type="dxa"/>
            <w:vAlign w:val="center"/>
          </w:tcPr>
          <w:p w14:paraId="2C596DF5" w14:textId="77777777" w:rsidR="009A5D68" w:rsidRPr="00594A45" w:rsidRDefault="004030C3" w:rsidP="00996A8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="009A5D68" w:rsidRPr="00594A4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sz w:val="20"/>
              </w:rPr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  <w:tc>
          <w:tcPr>
            <w:tcW w:w="1230" w:type="dxa"/>
            <w:vAlign w:val="center"/>
          </w:tcPr>
          <w:p w14:paraId="7DDC2678" w14:textId="77777777" w:rsidR="009A5D68" w:rsidRPr="00594A45" w:rsidRDefault="004030C3" w:rsidP="00996A8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4" w:name="Text74"/>
            <w:r w:rsidR="009A5D68" w:rsidRPr="00594A4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sz w:val="20"/>
              </w:rPr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end"/>
            </w:r>
            <w:bookmarkEnd w:id="4"/>
          </w:p>
        </w:tc>
        <w:tc>
          <w:tcPr>
            <w:tcW w:w="6386" w:type="dxa"/>
            <w:vAlign w:val="center"/>
          </w:tcPr>
          <w:p w14:paraId="01BCBAF7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Requirement:</w:t>
            </w:r>
          </w:p>
          <w:p w14:paraId="405D4277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</w:p>
          <w:p w14:paraId="54CB9391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Evidence:</w:t>
            </w:r>
          </w:p>
          <w:p w14:paraId="20E90555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</w:p>
          <w:p w14:paraId="267E57AF" w14:textId="77777777" w:rsidR="009A5D68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Rationale for Finding:</w:t>
            </w:r>
          </w:p>
        </w:tc>
        <w:tc>
          <w:tcPr>
            <w:tcW w:w="816" w:type="dxa"/>
            <w:vAlign w:val="center"/>
          </w:tcPr>
          <w:p w14:paraId="57F6AB31" w14:textId="77777777" w:rsidR="009A5D68" w:rsidRPr="00594A45" w:rsidRDefault="004030C3" w:rsidP="00996A8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5" w:name="Text64"/>
            <w:r w:rsidR="009A5D68"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</w: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separate"/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end"/>
            </w:r>
            <w:bookmarkEnd w:id="5"/>
          </w:p>
        </w:tc>
        <w:tc>
          <w:tcPr>
            <w:tcW w:w="803" w:type="dxa"/>
            <w:vAlign w:val="center"/>
          </w:tcPr>
          <w:p w14:paraId="2D124FBE" w14:textId="77777777" w:rsidR="009A5D68" w:rsidRPr="00594A45" w:rsidRDefault="009A5D68" w:rsidP="009A5D6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A5D68" w:rsidRPr="00594A45" w14:paraId="49BD56FD" w14:textId="77777777" w:rsidTr="007F7B41">
        <w:trPr>
          <w:trHeight w:val="720"/>
        </w:trPr>
        <w:tc>
          <w:tcPr>
            <w:tcW w:w="1505" w:type="dxa"/>
            <w:vAlign w:val="center"/>
          </w:tcPr>
          <w:p w14:paraId="71CDFAF3" w14:textId="77777777" w:rsidR="009A5D68" w:rsidRPr="00594A45" w:rsidRDefault="004030C3" w:rsidP="00996A8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="009A5D68" w:rsidRPr="00594A4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sz w:val="20"/>
              </w:rPr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  <w:tc>
          <w:tcPr>
            <w:tcW w:w="1230" w:type="dxa"/>
            <w:vAlign w:val="center"/>
          </w:tcPr>
          <w:p w14:paraId="06212C60" w14:textId="77777777" w:rsidR="009A5D68" w:rsidRPr="00594A45" w:rsidRDefault="004030C3" w:rsidP="00996A8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6" w:name="Text75"/>
            <w:r w:rsidR="009A5D68" w:rsidRPr="00594A45">
              <w:rPr>
                <w:rFonts w:asciiTheme="minorHAnsi" w:hAnsiTheme="minorHAnsi" w:cstheme="minorHAnsi"/>
                <w:sz w:val="20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sz w:val="20"/>
              </w:rPr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="009A5D68" w:rsidRPr="00594A45">
              <w:rPr>
                <w:rFonts w:asciiTheme="minorHAnsi" w:hAnsiTheme="minorHAnsi" w:cstheme="minorHAnsi"/>
                <w:noProof/>
                <w:sz w:val="20"/>
              </w:rPr>
              <w:t> </w:t>
            </w:r>
            <w:r w:rsidRPr="00594A45">
              <w:rPr>
                <w:rFonts w:asciiTheme="minorHAnsi" w:hAnsiTheme="minorHAnsi" w:cstheme="minorHAnsi"/>
                <w:sz w:val="20"/>
              </w:rPr>
              <w:fldChar w:fldCharType="end"/>
            </w:r>
            <w:bookmarkEnd w:id="6"/>
          </w:p>
        </w:tc>
        <w:tc>
          <w:tcPr>
            <w:tcW w:w="6386" w:type="dxa"/>
            <w:vAlign w:val="center"/>
          </w:tcPr>
          <w:p w14:paraId="41B00829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Requirement:</w:t>
            </w:r>
          </w:p>
          <w:p w14:paraId="1935E9F5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</w:p>
          <w:p w14:paraId="445D2668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Evidence:</w:t>
            </w:r>
          </w:p>
          <w:p w14:paraId="44974BC8" w14:textId="77777777" w:rsidR="007F7B41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</w:p>
          <w:p w14:paraId="7B4315FD" w14:textId="77777777" w:rsidR="009A5D68" w:rsidRPr="00594A45" w:rsidRDefault="007F7B41" w:rsidP="007F7B41">
            <w:pPr>
              <w:rPr>
                <w:rFonts w:asciiTheme="minorHAnsi" w:hAnsiTheme="minorHAnsi" w:cstheme="minorHAnsi"/>
                <w:sz w:val="20"/>
              </w:rPr>
            </w:pPr>
            <w:r w:rsidRPr="00594A45">
              <w:rPr>
                <w:rFonts w:asciiTheme="minorHAnsi" w:hAnsiTheme="minorHAnsi" w:cstheme="minorHAnsi"/>
                <w:sz w:val="20"/>
              </w:rPr>
              <w:t>Rationale for Finding:</w:t>
            </w:r>
          </w:p>
        </w:tc>
        <w:tc>
          <w:tcPr>
            <w:tcW w:w="816" w:type="dxa"/>
            <w:vAlign w:val="center"/>
          </w:tcPr>
          <w:p w14:paraId="57AF7F0C" w14:textId="77777777" w:rsidR="009A5D68" w:rsidRPr="00594A45" w:rsidRDefault="004030C3" w:rsidP="00996A8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7" w:name="Text65"/>
            <w:r w:rsidR="009A5D68"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</w: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separate"/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="009A5D68" w:rsidRPr="00594A45">
              <w:rPr>
                <w:rFonts w:asciiTheme="minorHAnsi" w:hAnsiTheme="minorHAnsi" w:cstheme="minorHAnsi"/>
                <w:b/>
                <w:noProof/>
                <w:sz w:val="24"/>
                <w:szCs w:val="24"/>
              </w:rPr>
              <w:t> </w:t>
            </w:r>
            <w:r w:rsidRPr="00594A45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end"/>
            </w:r>
            <w:bookmarkEnd w:id="7"/>
          </w:p>
        </w:tc>
        <w:tc>
          <w:tcPr>
            <w:tcW w:w="803" w:type="dxa"/>
            <w:vAlign w:val="center"/>
          </w:tcPr>
          <w:p w14:paraId="02A9DE2F" w14:textId="77777777" w:rsidR="009A5D68" w:rsidRPr="00594A45" w:rsidRDefault="009A5D68" w:rsidP="009A5D6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7FBEFE4D" w14:textId="77777777" w:rsidR="00444AE4" w:rsidRPr="00594A45" w:rsidRDefault="00444AE4">
      <w:pPr>
        <w:rPr>
          <w:rFonts w:asciiTheme="minorHAnsi" w:hAnsiTheme="minorHAnsi" w:cstheme="minorHAnsi"/>
        </w:rPr>
      </w:pPr>
    </w:p>
    <w:p w14:paraId="5D2ED15F" w14:textId="349A797B" w:rsidR="00444AE4" w:rsidRPr="00594A45" w:rsidRDefault="00444AE4">
      <w:pPr>
        <w:pStyle w:val="Heading1"/>
        <w:rPr>
          <w:rFonts w:asciiTheme="minorHAnsi" w:hAnsiTheme="minorHAnsi" w:cstheme="minorHAnsi"/>
        </w:rPr>
      </w:pPr>
      <w:r w:rsidRPr="00594A45">
        <w:rPr>
          <w:rFonts w:asciiTheme="minorHAnsi" w:hAnsiTheme="minorHAnsi" w:cstheme="minorHAnsi"/>
        </w:rPr>
        <w:t xml:space="preserve">STEP </w:t>
      </w:r>
      <w:r w:rsidR="00705528" w:rsidRPr="00594A45">
        <w:rPr>
          <w:rFonts w:asciiTheme="minorHAnsi" w:hAnsiTheme="minorHAnsi" w:cstheme="minorHAnsi"/>
        </w:rPr>
        <w:t>EIGHT</w:t>
      </w:r>
      <w:r w:rsidRPr="00594A45">
        <w:rPr>
          <w:rFonts w:asciiTheme="minorHAnsi" w:hAnsiTheme="minorHAnsi" w:cstheme="minorHAnsi"/>
        </w:rPr>
        <w:t xml:space="preserve">: Review Audit Report and Submit </w:t>
      </w:r>
    </w:p>
    <w:p w14:paraId="68231E06" w14:textId="77777777" w:rsidR="00444AE4" w:rsidRPr="00594A45" w:rsidRDefault="00444AE4">
      <w:pPr>
        <w:pStyle w:val="BodyText2"/>
        <w:rPr>
          <w:rFonts w:asciiTheme="minorHAnsi" w:hAnsiTheme="minorHAnsi" w:cstheme="minorHAnsi"/>
        </w:rPr>
      </w:pPr>
    </w:p>
    <w:p w14:paraId="2643B754" w14:textId="77777777" w:rsidR="00444AE4" w:rsidRPr="00594A45" w:rsidRDefault="00444AE4">
      <w:pPr>
        <w:pStyle w:val="BodyText2"/>
        <w:rPr>
          <w:rFonts w:asciiTheme="minorHAnsi" w:hAnsiTheme="minorHAnsi" w:cstheme="minorHAnsi"/>
        </w:rPr>
      </w:pPr>
      <w:r w:rsidRPr="00594A45">
        <w:rPr>
          <w:rFonts w:asciiTheme="minorHAnsi" w:hAnsiTheme="minorHAnsi" w:cstheme="minorHAnsi"/>
        </w:rPr>
        <w:t xml:space="preserve">All auditors on the audit team must submit their audit reports for summary and review by the Lead Auditor.  Lead Auditor: review the completeness of this report prior to submitting it to the </w:t>
      </w:r>
      <w:r w:rsidR="00DF7ACE" w:rsidRPr="00594A45">
        <w:rPr>
          <w:rFonts w:asciiTheme="minorHAnsi" w:hAnsiTheme="minorHAnsi" w:cstheme="minorHAnsi"/>
        </w:rPr>
        <w:t>[Specific Title for ISO MR]</w:t>
      </w:r>
      <w:r w:rsidRPr="00594A45">
        <w:rPr>
          <w:rFonts w:asciiTheme="minorHAnsi" w:hAnsiTheme="minorHAnsi" w:cstheme="minorHAnsi"/>
        </w:rPr>
        <w:t>.  Be sure findings show objective evidence, that everything is written clearly, and that all checklist questions are answered.</w:t>
      </w:r>
    </w:p>
    <w:p w14:paraId="0EDCE19E" w14:textId="77777777" w:rsidR="00444AE4" w:rsidRPr="00594A45" w:rsidRDefault="00444AE4">
      <w:pPr>
        <w:pStyle w:val="BodyText2"/>
        <w:rPr>
          <w:rFonts w:asciiTheme="minorHAnsi" w:hAnsiTheme="minorHAnsi" w:cstheme="minorHAnsi"/>
        </w:rPr>
      </w:pPr>
    </w:p>
    <w:p w14:paraId="4AC8248B" w14:textId="77777777" w:rsidR="007F7B41" w:rsidRPr="00594A45" w:rsidRDefault="007F7B41">
      <w:pPr>
        <w:pStyle w:val="BodyText2"/>
        <w:rPr>
          <w:rFonts w:asciiTheme="minorHAnsi" w:hAnsiTheme="minorHAnsi" w:cstheme="minorHAnsi"/>
        </w:rPr>
      </w:pPr>
    </w:p>
    <w:tbl>
      <w:tblPr>
        <w:tblW w:w="9542" w:type="dxa"/>
        <w:tblLook w:val="00A0" w:firstRow="1" w:lastRow="0" w:firstColumn="1" w:lastColumn="0" w:noHBand="0" w:noVBand="0"/>
      </w:tblPr>
      <w:tblGrid>
        <w:gridCol w:w="4889"/>
        <w:gridCol w:w="4653"/>
      </w:tblGrid>
      <w:tr w:rsidR="00444AE4" w:rsidRPr="00594A45" w14:paraId="6894B32B" w14:textId="77777777" w:rsidTr="00996A8A">
        <w:tc>
          <w:tcPr>
            <w:tcW w:w="4889" w:type="dxa"/>
            <w:vMerge w:val="restart"/>
            <w:vAlign w:val="center"/>
          </w:tcPr>
          <w:p w14:paraId="7B2EC089" w14:textId="77777777" w:rsidR="00444AE4" w:rsidRPr="00594A45" w:rsidRDefault="00444AE4">
            <w:pPr>
              <w:pStyle w:val="BodyText2"/>
              <w:rPr>
                <w:rFonts w:asciiTheme="minorHAnsi" w:hAnsiTheme="minorHAnsi" w:cstheme="minorHAnsi"/>
                <w:i w:val="0"/>
                <w:sz w:val="24"/>
                <w:szCs w:val="24"/>
              </w:rPr>
            </w:pPr>
            <w:r w:rsidRPr="00594A45">
              <w:rPr>
                <w:rFonts w:asciiTheme="minorHAnsi" w:hAnsiTheme="minorHAnsi" w:cstheme="minorHAnsi"/>
                <w:i w:val="0"/>
                <w:sz w:val="24"/>
                <w:szCs w:val="24"/>
              </w:rPr>
              <w:t>Audit report reviewed and ready for submission:</w:t>
            </w:r>
          </w:p>
        </w:tc>
        <w:tc>
          <w:tcPr>
            <w:tcW w:w="4653" w:type="dxa"/>
            <w:tcBorders>
              <w:bottom w:val="single" w:sz="4" w:space="0" w:color="auto"/>
            </w:tcBorders>
          </w:tcPr>
          <w:p w14:paraId="4B9D3204" w14:textId="77777777" w:rsidR="00444AE4" w:rsidRPr="00594A45" w:rsidRDefault="004030C3" w:rsidP="00996A8A">
            <w:pPr>
              <w:pStyle w:val="BodyText2"/>
              <w:jc w:val="center"/>
              <w:rPr>
                <w:rFonts w:asciiTheme="minorHAnsi" w:hAnsiTheme="minorHAnsi" w:cstheme="minorHAnsi"/>
                <w:i w:val="0"/>
              </w:rPr>
            </w:pPr>
            <w:r w:rsidRPr="00594A45">
              <w:rPr>
                <w:rFonts w:asciiTheme="minorHAnsi" w:hAnsiTheme="minorHAnsi" w:cstheme="minorHAnsi"/>
                <w:i w:val="0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8" w:name="Text82"/>
            <w:r w:rsidR="00444AE4" w:rsidRPr="00594A45">
              <w:rPr>
                <w:rFonts w:asciiTheme="minorHAnsi" w:hAnsiTheme="minorHAnsi" w:cstheme="minorHAnsi"/>
                <w:i w:val="0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i w:val="0"/>
                <w:noProof/>
              </w:rPr>
            </w:r>
            <w:r w:rsidRPr="00594A45">
              <w:rPr>
                <w:rFonts w:asciiTheme="minorHAnsi" w:hAnsiTheme="minorHAnsi" w:cstheme="minorHAnsi"/>
                <w:i w:val="0"/>
                <w:noProof/>
              </w:rPr>
              <w:fldChar w:fldCharType="separate"/>
            </w:r>
            <w:r w:rsidR="00444AE4" w:rsidRPr="00594A45">
              <w:rPr>
                <w:rFonts w:asciiTheme="minorHAnsi" w:hAnsiTheme="minorHAnsi" w:cstheme="minorHAnsi"/>
                <w:i w:val="0"/>
                <w:noProof/>
              </w:rPr>
              <w:t> </w:t>
            </w:r>
            <w:r w:rsidR="00444AE4" w:rsidRPr="00594A45">
              <w:rPr>
                <w:rFonts w:asciiTheme="minorHAnsi" w:hAnsiTheme="minorHAnsi" w:cstheme="minorHAnsi"/>
                <w:i w:val="0"/>
                <w:noProof/>
              </w:rPr>
              <w:t> </w:t>
            </w:r>
            <w:r w:rsidR="00444AE4" w:rsidRPr="00594A45">
              <w:rPr>
                <w:rFonts w:asciiTheme="minorHAnsi" w:hAnsiTheme="minorHAnsi" w:cstheme="minorHAnsi"/>
                <w:i w:val="0"/>
                <w:noProof/>
              </w:rPr>
              <w:t> </w:t>
            </w:r>
            <w:r w:rsidR="00444AE4" w:rsidRPr="00594A45">
              <w:rPr>
                <w:rFonts w:asciiTheme="minorHAnsi" w:hAnsiTheme="minorHAnsi" w:cstheme="minorHAnsi"/>
                <w:i w:val="0"/>
                <w:noProof/>
              </w:rPr>
              <w:t> </w:t>
            </w:r>
            <w:r w:rsidR="00444AE4" w:rsidRPr="00594A45">
              <w:rPr>
                <w:rFonts w:asciiTheme="minorHAnsi" w:hAnsiTheme="minorHAnsi" w:cstheme="minorHAnsi"/>
                <w:i w:val="0"/>
                <w:noProof/>
              </w:rPr>
              <w:t> </w:t>
            </w:r>
            <w:r w:rsidRPr="00594A45">
              <w:rPr>
                <w:rFonts w:asciiTheme="minorHAnsi" w:hAnsiTheme="minorHAnsi" w:cstheme="minorHAnsi"/>
                <w:i w:val="0"/>
              </w:rPr>
              <w:fldChar w:fldCharType="end"/>
            </w:r>
            <w:bookmarkEnd w:id="8"/>
          </w:p>
        </w:tc>
      </w:tr>
      <w:tr w:rsidR="00444AE4" w:rsidRPr="00594A45" w14:paraId="67D36145" w14:textId="77777777" w:rsidTr="00996A8A">
        <w:tc>
          <w:tcPr>
            <w:tcW w:w="4889" w:type="dxa"/>
            <w:vMerge/>
          </w:tcPr>
          <w:p w14:paraId="2BAA7228" w14:textId="77777777" w:rsidR="00444AE4" w:rsidRPr="00594A45" w:rsidRDefault="00444AE4">
            <w:pPr>
              <w:pStyle w:val="BodyText2"/>
              <w:rPr>
                <w:rFonts w:asciiTheme="minorHAnsi" w:hAnsiTheme="minorHAnsi" w:cstheme="minorHAnsi"/>
                <w:i w:val="0"/>
              </w:rPr>
            </w:pPr>
          </w:p>
        </w:tc>
        <w:tc>
          <w:tcPr>
            <w:tcW w:w="4653" w:type="dxa"/>
            <w:tcBorders>
              <w:top w:val="single" w:sz="4" w:space="0" w:color="auto"/>
            </w:tcBorders>
          </w:tcPr>
          <w:p w14:paraId="44EA33D6" w14:textId="77777777" w:rsidR="00444AE4" w:rsidRPr="00594A45" w:rsidRDefault="00444AE4" w:rsidP="00996A8A">
            <w:pPr>
              <w:pStyle w:val="BodyText2"/>
              <w:jc w:val="center"/>
              <w:rPr>
                <w:rFonts w:asciiTheme="minorHAnsi" w:hAnsiTheme="minorHAnsi" w:cstheme="minorHAnsi"/>
                <w:i w:val="0"/>
              </w:rPr>
            </w:pPr>
            <w:r w:rsidRPr="00594A45">
              <w:rPr>
                <w:rFonts w:asciiTheme="minorHAnsi" w:hAnsiTheme="minorHAnsi" w:cstheme="minorHAnsi"/>
                <w:i w:val="0"/>
              </w:rPr>
              <w:t>Signature of Lead Auditor</w:t>
            </w:r>
          </w:p>
        </w:tc>
      </w:tr>
      <w:tr w:rsidR="00444AE4" w:rsidRPr="00594A45" w14:paraId="26421590" w14:textId="77777777" w:rsidTr="00996A8A">
        <w:trPr>
          <w:trHeight w:val="540"/>
        </w:trPr>
        <w:tc>
          <w:tcPr>
            <w:tcW w:w="4889" w:type="dxa"/>
            <w:vMerge/>
          </w:tcPr>
          <w:p w14:paraId="33478DAD" w14:textId="77777777" w:rsidR="00444AE4" w:rsidRPr="00594A45" w:rsidRDefault="00444AE4">
            <w:pPr>
              <w:pStyle w:val="BodyText2"/>
              <w:rPr>
                <w:rFonts w:asciiTheme="minorHAnsi" w:hAnsiTheme="minorHAnsi" w:cstheme="minorHAnsi"/>
                <w:i w:val="0"/>
              </w:rPr>
            </w:pPr>
          </w:p>
        </w:tc>
        <w:tc>
          <w:tcPr>
            <w:tcW w:w="4653" w:type="dxa"/>
          </w:tcPr>
          <w:p w14:paraId="5B12F81E" w14:textId="77777777" w:rsidR="00444AE4" w:rsidRPr="00594A45" w:rsidRDefault="00444AE4" w:rsidP="007F7B41">
            <w:pPr>
              <w:pStyle w:val="BodyText2"/>
              <w:rPr>
                <w:rFonts w:asciiTheme="minorHAnsi" w:hAnsiTheme="minorHAnsi" w:cstheme="minorHAnsi"/>
                <w:i w:val="0"/>
              </w:rPr>
            </w:pPr>
          </w:p>
          <w:p w14:paraId="01C581AD" w14:textId="77777777" w:rsidR="00444AE4" w:rsidRPr="00594A45" w:rsidRDefault="00444AE4" w:rsidP="00996A8A">
            <w:pPr>
              <w:pStyle w:val="BodyText2"/>
              <w:jc w:val="center"/>
              <w:rPr>
                <w:rFonts w:asciiTheme="minorHAnsi" w:hAnsiTheme="minorHAnsi" w:cstheme="minorHAnsi"/>
                <w:i w:val="0"/>
              </w:rPr>
            </w:pPr>
          </w:p>
          <w:p w14:paraId="110C771C" w14:textId="77777777" w:rsidR="00444AE4" w:rsidRPr="00594A45" w:rsidRDefault="004030C3" w:rsidP="00996A8A">
            <w:pPr>
              <w:pStyle w:val="BodyText2"/>
              <w:jc w:val="center"/>
              <w:rPr>
                <w:rFonts w:asciiTheme="minorHAnsi" w:hAnsiTheme="minorHAnsi" w:cstheme="minorHAnsi"/>
                <w:i w:val="0"/>
              </w:rPr>
            </w:pPr>
            <w:r w:rsidRPr="00594A45">
              <w:rPr>
                <w:rFonts w:asciiTheme="minorHAnsi" w:hAnsiTheme="minorHAnsi" w:cstheme="minorHAnsi"/>
                <w:i w:val="0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9" w:name="Text81"/>
            <w:r w:rsidR="00444AE4" w:rsidRPr="00594A45">
              <w:rPr>
                <w:rFonts w:asciiTheme="minorHAnsi" w:hAnsiTheme="minorHAnsi" w:cstheme="minorHAnsi"/>
                <w:i w:val="0"/>
              </w:rPr>
              <w:instrText xml:space="preserve"> FORMTEXT </w:instrText>
            </w:r>
            <w:r w:rsidRPr="00594A45">
              <w:rPr>
                <w:rFonts w:asciiTheme="minorHAnsi" w:hAnsiTheme="minorHAnsi" w:cstheme="minorHAnsi"/>
                <w:i w:val="0"/>
              </w:rPr>
            </w:r>
            <w:r w:rsidRPr="00594A45">
              <w:rPr>
                <w:rFonts w:asciiTheme="minorHAnsi" w:hAnsiTheme="minorHAnsi" w:cstheme="minorHAnsi"/>
                <w:i w:val="0"/>
              </w:rPr>
              <w:fldChar w:fldCharType="separate"/>
            </w:r>
            <w:r w:rsidR="00444AE4" w:rsidRPr="00594A45">
              <w:rPr>
                <w:rFonts w:asciiTheme="minorHAnsi" w:hAnsiTheme="minorHAnsi" w:cstheme="minorHAnsi"/>
                <w:i w:val="0"/>
                <w:noProof/>
              </w:rPr>
              <w:t> </w:t>
            </w:r>
            <w:r w:rsidR="00444AE4" w:rsidRPr="00594A45">
              <w:rPr>
                <w:rFonts w:asciiTheme="minorHAnsi" w:hAnsiTheme="minorHAnsi" w:cstheme="minorHAnsi"/>
                <w:i w:val="0"/>
                <w:noProof/>
              </w:rPr>
              <w:t> </w:t>
            </w:r>
            <w:r w:rsidR="00444AE4" w:rsidRPr="00594A45">
              <w:rPr>
                <w:rFonts w:asciiTheme="minorHAnsi" w:hAnsiTheme="minorHAnsi" w:cstheme="minorHAnsi"/>
                <w:i w:val="0"/>
                <w:noProof/>
              </w:rPr>
              <w:t> </w:t>
            </w:r>
            <w:r w:rsidR="00444AE4" w:rsidRPr="00594A45">
              <w:rPr>
                <w:rFonts w:asciiTheme="minorHAnsi" w:hAnsiTheme="minorHAnsi" w:cstheme="minorHAnsi"/>
                <w:i w:val="0"/>
                <w:noProof/>
              </w:rPr>
              <w:t> </w:t>
            </w:r>
            <w:r w:rsidR="00444AE4" w:rsidRPr="00594A45">
              <w:rPr>
                <w:rFonts w:asciiTheme="minorHAnsi" w:hAnsiTheme="minorHAnsi" w:cstheme="minorHAnsi"/>
                <w:i w:val="0"/>
                <w:noProof/>
              </w:rPr>
              <w:t> </w:t>
            </w:r>
            <w:r w:rsidRPr="00594A45">
              <w:rPr>
                <w:rFonts w:asciiTheme="minorHAnsi" w:hAnsiTheme="minorHAnsi" w:cstheme="minorHAnsi"/>
                <w:i w:val="0"/>
              </w:rPr>
              <w:fldChar w:fldCharType="end"/>
            </w:r>
            <w:bookmarkEnd w:id="9"/>
          </w:p>
        </w:tc>
      </w:tr>
      <w:tr w:rsidR="00444AE4" w:rsidRPr="00594A45" w14:paraId="461E2D44" w14:textId="77777777" w:rsidTr="00996A8A">
        <w:tc>
          <w:tcPr>
            <w:tcW w:w="4889" w:type="dxa"/>
          </w:tcPr>
          <w:p w14:paraId="5041FC1E" w14:textId="77777777" w:rsidR="00444AE4" w:rsidRPr="00594A45" w:rsidRDefault="00444AE4">
            <w:pPr>
              <w:pStyle w:val="BodyText2"/>
              <w:rPr>
                <w:rFonts w:asciiTheme="minorHAnsi" w:hAnsiTheme="minorHAnsi" w:cstheme="minorHAnsi"/>
                <w:i w:val="0"/>
              </w:rPr>
            </w:pPr>
          </w:p>
        </w:tc>
        <w:tc>
          <w:tcPr>
            <w:tcW w:w="4653" w:type="dxa"/>
            <w:tcBorders>
              <w:top w:val="single" w:sz="4" w:space="0" w:color="auto"/>
            </w:tcBorders>
          </w:tcPr>
          <w:p w14:paraId="0E71FDB1" w14:textId="77777777" w:rsidR="00444AE4" w:rsidRPr="00594A45" w:rsidRDefault="00444AE4" w:rsidP="00996A8A">
            <w:pPr>
              <w:pStyle w:val="BodyText2"/>
              <w:jc w:val="center"/>
              <w:rPr>
                <w:rFonts w:asciiTheme="minorHAnsi" w:hAnsiTheme="minorHAnsi" w:cstheme="minorHAnsi"/>
                <w:i w:val="0"/>
              </w:rPr>
            </w:pPr>
            <w:r w:rsidRPr="00594A45">
              <w:rPr>
                <w:rFonts w:asciiTheme="minorHAnsi" w:hAnsiTheme="minorHAnsi" w:cstheme="minorHAnsi"/>
                <w:i w:val="0"/>
              </w:rPr>
              <w:t>Date</w:t>
            </w:r>
          </w:p>
        </w:tc>
      </w:tr>
    </w:tbl>
    <w:p w14:paraId="4725AED0" w14:textId="2A8A8DAA" w:rsidR="00444AE4" w:rsidRPr="00594A45" w:rsidRDefault="00444AE4">
      <w:pPr>
        <w:pStyle w:val="Heading1"/>
        <w:rPr>
          <w:rFonts w:asciiTheme="minorHAnsi" w:hAnsiTheme="minorHAnsi" w:cstheme="minorHAnsi"/>
        </w:rPr>
      </w:pPr>
      <w:r w:rsidRPr="00594A45">
        <w:rPr>
          <w:rFonts w:asciiTheme="minorHAnsi" w:hAnsiTheme="minorHAnsi" w:cstheme="minorHAnsi"/>
        </w:rPr>
        <w:lastRenderedPageBreak/>
        <w:t>NOTES PAGE</w:t>
      </w:r>
    </w:p>
    <w:p w14:paraId="0BB03DE1" w14:textId="77777777" w:rsidR="00444AE4" w:rsidRPr="00594A45" w:rsidRDefault="00444AE4">
      <w:pPr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48"/>
        <w:gridCol w:w="9162"/>
      </w:tblGrid>
      <w:tr w:rsidR="00444AE4" w:rsidRPr="00594A45" w14:paraId="75C2334D" w14:textId="77777777" w:rsidTr="007F7B41">
        <w:tc>
          <w:tcPr>
            <w:tcW w:w="1458" w:type="dxa"/>
            <w:shd w:val="clear" w:color="auto" w:fill="BFBFBF" w:themeFill="background1" w:themeFillShade="BF"/>
            <w:vAlign w:val="center"/>
          </w:tcPr>
          <w:p w14:paraId="03428BD3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Your Note reference #</w:t>
            </w:r>
          </w:p>
        </w:tc>
        <w:tc>
          <w:tcPr>
            <w:tcW w:w="9378" w:type="dxa"/>
            <w:shd w:val="clear" w:color="auto" w:fill="BFBFBF" w:themeFill="background1" w:themeFillShade="BF"/>
            <w:vAlign w:val="center"/>
          </w:tcPr>
          <w:p w14:paraId="2AFAE223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A45">
              <w:rPr>
                <w:rFonts w:asciiTheme="minorHAnsi" w:hAnsiTheme="minorHAnsi" w:cstheme="minorHAnsi"/>
                <w:b/>
              </w:rPr>
              <w:t>Notes, evidence, findings, comments, etc.</w:t>
            </w:r>
          </w:p>
        </w:tc>
      </w:tr>
      <w:tr w:rsidR="00444AE4" w:rsidRPr="00594A45" w14:paraId="0CF026B5" w14:textId="77777777" w:rsidTr="00996A8A">
        <w:trPr>
          <w:trHeight w:val="1440"/>
        </w:trPr>
        <w:tc>
          <w:tcPr>
            <w:tcW w:w="1458" w:type="dxa"/>
            <w:vAlign w:val="center"/>
          </w:tcPr>
          <w:p w14:paraId="363718F8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9378" w:type="dxa"/>
          </w:tcPr>
          <w:p w14:paraId="7AC5AFA4" w14:textId="77777777" w:rsidR="00444AE4" w:rsidRPr="00594A45" w:rsidRDefault="00444A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44AE4" w:rsidRPr="00594A45" w14:paraId="6542C13C" w14:textId="77777777" w:rsidTr="00996A8A">
        <w:trPr>
          <w:trHeight w:val="1440"/>
        </w:trPr>
        <w:tc>
          <w:tcPr>
            <w:tcW w:w="1458" w:type="dxa"/>
            <w:vAlign w:val="center"/>
          </w:tcPr>
          <w:p w14:paraId="7409B89B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9378" w:type="dxa"/>
          </w:tcPr>
          <w:p w14:paraId="33FBFDC2" w14:textId="77777777" w:rsidR="00444AE4" w:rsidRPr="00594A45" w:rsidRDefault="00444A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44AE4" w:rsidRPr="00594A45" w14:paraId="3101B7D8" w14:textId="77777777" w:rsidTr="00996A8A">
        <w:trPr>
          <w:trHeight w:val="1440"/>
        </w:trPr>
        <w:tc>
          <w:tcPr>
            <w:tcW w:w="1458" w:type="dxa"/>
            <w:vAlign w:val="center"/>
          </w:tcPr>
          <w:p w14:paraId="4CFBF8C2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9378" w:type="dxa"/>
          </w:tcPr>
          <w:p w14:paraId="7982FBC5" w14:textId="77777777" w:rsidR="00444AE4" w:rsidRPr="00594A45" w:rsidRDefault="00444A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44AE4" w:rsidRPr="00594A45" w14:paraId="620783C2" w14:textId="77777777" w:rsidTr="00996A8A">
        <w:trPr>
          <w:trHeight w:val="1440"/>
        </w:trPr>
        <w:tc>
          <w:tcPr>
            <w:tcW w:w="1458" w:type="dxa"/>
            <w:vAlign w:val="center"/>
          </w:tcPr>
          <w:p w14:paraId="29F695F0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9378" w:type="dxa"/>
          </w:tcPr>
          <w:p w14:paraId="73E2E210" w14:textId="77777777" w:rsidR="00444AE4" w:rsidRPr="00594A45" w:rsidRDefault="00444A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44AE4" w:rsidRPr="00594A45" w14:paraId="62CFEFB5" w14:textId="77777777" w:rsidTr="00996A8A">
        <w:trPr>
          <w:trHeight w:val="1440"/>
        </w:trPr>
        <w:tc>
          <w:tcPr>
            <w:tcW w:w="1458" w:type="dxa"/>
            <w:vAlign w:val="center"/>
          </w:tcPr>
          <w:p w14:paraId="5556A4BC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9378" w:type="dxa"/>
          </w:tcPr>
          <w:p w14:paraId="77FA926A" w14:textId="77777777" w:rsidR="00444AE4" w:rsidRPr="00594A45" w:rsidRDefault="00444A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44AE4" w:rsidRPr="00594A45" w14:paraId="495FFD28" w14:textId="77777777" w:rsidTr="00996A8A">
        <w:trPr>
          <w:trHeight w:val="1440"/>
        </w:trPr>
        <w:tc>
          <w:tcPr>
            <w:tcW w:w="1458" w:type="dxa"/>
            <w:vAlign w:val="center"/>
          </w:tcPr>
          <w:p w14:paraId="5E2BCEB0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9378" w:type="dxa"/>
          </w:tcPr>
          <w:p w14:paraId="51A53145" w14:textId="77777777" w:rsidR="00444AE4" w:rsidRPr="00594A45" w:rsidRDefault="00444A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44AE4" w:rsidRPr="00594A45" w14:paraId="48A74F1B" w14:textId="77777777" w:rsidTr="00996A8A">
        <w:trPr>
          <w:trHeight w:val="1440"/>
        </w:trPr>
        <w:tc>
          <w:tcPr>
            <w:tcW w:w="1458" w:type="dxa"/>
            <w:vAlign w:val="center"/>
          </w:tcPr>
          <w:p w14:paraId="027FC040" w14:textId="77777777" w:rsidR="00444AE4" w:rsidRPr="00594A45" w:rsidRDefault="00444AE4" w:rsidP="00996A8A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9378" w:type="dxa"/>
          </w:tcPr>
          <w:p w14:paraId="79FF0D1F" w14:textId="77777777" w:rsidR="00444AE4" w:rsidRPr="00594A45" w:rsidRDefault="00444A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55929E7E" w14:textId="77777777" w:rsidR="00444AE4" w:rsidRPr="00594A45" w:rsidRDefault="00444AE4">
      <w:pPr>
        <w:rPr>
          <w:rFonts w:asciiTheme="minorHAnsi" w:hAnsiTheme="minorHAnsi" w:cstheme="minorHAnsi"/>
        </w:rPr>
      </w:pPr>
    </w:p>
    <w:p w14:paraId="74D71FE3" w14:textId="77777777" w:rsidR="00444AE4" w:rsidRPr="00594A45" w:rsidRDefault="00444AE4">
      <w:pPr>
        <w:rPr>
          <w:rFonts w:asciiTheme="minorHAnsi" w:hAnsiTheme="minorHAnsi" w:cstheme="minorHAnsi"/>
        </w:rPr>
      </w:pPr>
      <w:r w:rsidRPr="00594A45">
        <w:rPr>
          <w:rFonts w:asciiTheme="minorHAnsi" w:hAnsiTheme="minorHAnsi" w:cstheme="minorHAnsi"/>
        </w:rPr>
        <w:t xml:space="preserve"> </w:t>
      </w:r>
    </w:p>
    <w:sectPr w:rsidR="00444AE4" w:rsidRPr="00594A45" w:rsidSect="007F7B41">
      <w:headerReference w:type="default" r:id="rId7"/>
      <w:footerReference w:type="default" r:id="rId8"/>
      <w:pgSz w:w="12240" w:h="15840"/>
      <w:pgMar w:top="796" w:right="540" w:bottom="1170" w:left="1080" w:header="360" w:footer="6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432C9" w14:textId="77777777" w:rsidR="00D30A20" w:rsidRDefault="00D30A20">
      <w:r>
        <w:separator/>
      </w:r>
    </w:p>
  </w:endnote>
  <w:endnote w:type="continuationSeparator" w:id="0">
    <w:p w14:paraId="141D2DD4" w14:textId="77777777" w:rsidR="00D30A20" w:rsidRDefault="00D30A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Linotype">
    <w:altName w:val="Times New Roman"/>
    <w:charset w:val="00"/>
    <w:family w:val="swiss"/>
    <w:pitch w:val="variable"/>
    <w:sig w:usb0="00000087" w:usb1="00000000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2FF50" w14:textId="77777777" w:rsidR="00444AE4" w:rsidRPr="005E5C8E" w:rsidRDefault="00444AE4">
    <w:pPr>
      <w:pStyle w:val="Footer"/>
      <w:jc w:val="center"/>
      <w:rPr>
        <w:rFonts w:cs="Arial"/>
        <w:color w:val="999999"/>
        <w:sz w:val="18"/>
        <w:szCs w:val="18"/>
      </w:rPr>
    </w:pPr>
    <w:r w:rsidRPr="005E5C8E">
      <w:rPr>
        <w:rFonts w:cs="Arial"/>
        <w:color w:val="999999"/>
        <w:sz w:val="18"/>
        <w:szCs w:val="18"/>
      </w:rPr>
      <w:t xml:space="preserve">Page </w:t>
    </w:r>
    <w:r w:rsidR="004030C3" w:rsidRPr="005E5C8E">
      <w:rPr>
        <w:rFonts w:cs="Arial"/>
        <w:color w:val="999999"/>
        <w:sz w:val="18"/>
        <w:szCs w:val="18"/>
      </w:rPr>
      <w:fldChar w:fldCharType="begin"/>
    </w:r>
    <w:r w:rsidRPr="005E5C8E">
      <w:rPr>
        <w:rFonts w:cs="Arial"/>
        <w:color w:val="999999"/>
        <w:sz w:val="18"/>
        <w:szCs w:val="18"/>
      </w:rPr>
      <w:instrText xml:space="preserve"> PAGE </w:instrText>
    </w:r>
    <w:r w:rsidR="004030C3" w:rsidRPr="005E5C8E">
      <w:rPr>
        <w:rFonts w:cs="Arial"/>
        <w:color w:val="999999"/>
        <w:sz w:val="18"/>
        <w:szCs w:val="18"/>
      </w:rPr>
      <w:fldChar w:fldCharType="separate"/>
    </w:r>
    <w:r w:rsidR="001B6091">
      <w:rPr>
        <w:rFonts w:cs="Arial"/>
        <w:noProof/>
        <w:color w:val="999999"/>
        <w:sz w:val="18"/>
        <w:szCs w:val="18"/>
      </w:rPr>
      <w:t>5</w:t>
    </w:r>
    <w:r w:rsidR="004030C3" w:rsidRPr="005E5C8E">
      <w:rPr>
        <w:rFonts w:cs="Arial"/>
        <w:color w:val="999999"/>
        <w:sz w:val="18"/>
        <w:szCs w:val="18"/>
      </w:rPr>
      <w:fldChar w:fldCharType="end"/>
    </w:r>
    <w:r>
      <w:rPr>
        <w:rFonts w:cs="Arial"/>
        <w:color w:val="999999"/>
        <w:sz w:val="18"/>
        <w:szCs w:val="18"/>
      </w:rPr>
      <w:t xml:space="preserve"> of </w:t>
    </w:r>
    <w:r w:rsidR="004030C3">
      <w:rPr>
        <w:rFonts w:cs="Arial"/>
        <w:color w:val="999999"/>
        <w:sz w:val="18"/>
        <w:szCs w:val="18"/>
      </w:rPr>
      <w:fldChar w:fldCharType="begin"/>
    </w:r>
    <w:r>
      <w:rPr>
        <w:rFonts w:cs="Arial"/>
        <w:color w:val="999999"/>
        <w:sz w:val="18"/>
        <w:szCs w:val="18"/>
      </w:rPr>
      <w:instrText xml:space="preserve"> NUMPAGES </w:instrText>
    </w:r>
    <w:r w:rsidR="004030C3">
      <w:rPr>
        <w:rFonts w:cs="Arial"/>
        <w:color w:val="999999"/>
        <w:sz w:val="18"/>
        <w:szCs w:val="18"/>
      </w:rPr>
      <w:fldChar w:fldCharType="separate"/>
    </w:r>
    <w:r w:rsidR="001B6091">
      <w:rPr>
        <w:rFonts w:cs="Arial"/>
        <w:noProof/>
        <w:color w:val="999999"/>
        <w:sz w:val="18"/>
        <w:szCs w:val="18"/>
      </w:rPr>
      <w:t>5</w:t>
    </w:r>
    <w:r w:rsidR="004030C3">
      <w:rPr>
        <w:rFonts w:cs="Arial"/>
        <w:color w:val="999999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29907" w14:textId="77777777" w:rsidR="00D30A20" w:rsidRDefault="00D30A20">
      <w:r>
        <w:separator/>
      </w:r>
    </w:p>
  </w:footnote>
  <w:footnote w:type="continuationSeparator" w:id="0">
    <w:p w14:paraId="14F1AE9D" w14:textId="77777777" w:rsidR="00D30A20" w:rsidRDefault="00D30A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C7B0A" w14:textId="77777777" w:rsidR="00594A45" w:rsidRPr="00594A45" w:rsidRDefault="00594A45" w:rsidP="00594A45"/>
  <w:p w14:paraId="7C413574" w14:textId="77777777" w:rsidR="00594A45" w:rsidRPr="00594A45" w:rsidRDefault="00C17E81" w:rsidP="00594A45">
    <w:pPr>
      <w:pStyle w:val="Heading4"/>
      <w:tabs>
        <w:tab w:val="left" w:pos="1155"/>
        <w:tab w:val="right" w:pos="10620"/>
      </w:tabs>
      <w:rPr>
        <w:rFonts w:asciiTheme="minorHAnsi" w:hAnsiTheme="minorHAnsi" w:cstheme="minorHAnsi"/>
        <w:sz w:val="40"/>
        <w:szCs w:val="40"/>
      </w:rPr>
    </w:pPr>
    <w:r w:rsidRPr="00594A45">
      <w:rPr>
        <w:rFonts w:asciiTheme="minorHAnsi" w:hAnsiTheme="minorHAnsi" w:cstheme="minorHAnsi"/>
        <w:sz w:val="40"/>
        <w:szCs w:val="40"/>
      </w:rPr>
      <w:t>Internal Audit Report</w:t>
    </w:r>
    <w:r w:rsidR="006B4735" w:rsidRPr="00594A45">
      <w:rPr>
        <w:rFonts w:asciiTheme="minorHAnsi" w:hAnsiTheme="minorHAnsi" w:cstheme="minorHAnsi"/>
        <w:sz w:val="40"/>
        <w:szCs w:val="40"/>
      </w:rPr>
      <w:t xml:space="preserve"> </w:t>
    </w:r>
  </w:p>
  <w:p w14:paraId="0AE29E85" w14:textId="7B6C13D1" w:rsidR="00444AE4" w:rsidRPr="007F7B41" w:rsidRDefault="006B4735" w:rsidP="00594A45">
    <w:pPr>
      <w:pStyle w:val="Heading4"/>
      <w:tabs>
        <w:tab w:val="left" w:pos="1155"/>
        <w:tab w:val="right" w:pos="10620"/>
      </w:tabs>
      <w:rPr>
        <w:rFonts w:cs="Arial"/>
        <w:b w:val="0"/>
        <w:sz w:val="18"/>
        <w:szCs w:val="18"/>
      </w:rPr>
    </w:pPr>
    <w:r w:rsidRPr="00594A45">
      <w:rPr>
        <w:rFonts w:asciiTheme="minorHAnsi" w:hAnsiTheme="minorHAnsi" w:cstheme="minorHAnsi"/>
        <w:b w:val="0"/>
        <w:sz w:val="18"/>
        <w:szCs w:val="18"/>
      </w:rPr>
      <w:t xml:space="preserve">Rev. </w:t>
    </w:r>
    <w:r w:rsidR="007B55CB" w:rsidRPr="00594A45">
      <w:rPr>
        <w:rFonts w:asciiTheme="minorHAnsi" w:hAnsiTheme="minorHAnsi" w:cstheme="minorHAnsi"/>
        <w:b w:val="0"/>
        <w:sz w:val="18"/>
        <w:szCs w:val="18"/>
      </w:rPr>
      <w:t>[Rev Number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65A48"/>
    <w:multiLevelType w:val="hybridMultilevel"/>
    <w:tmpl w:val="809095BA"/>
    <w:lvl w:ilvl="0" w:tplc="906ABB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CEF4D48"/>
    <w:multiLevelType w:val="hybridMultilevel"/>
    <w:tmpl w:val="16366D7E"/>
    <w:lvl w:ilvl="0" w:tplc="906ABB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0D5E6F35"/>
    <w:multiLevelType w:val="hybridMultilevel"/>
    <w:tmpl w:val="303CED36"/>
    <w:lvl w:ilvl="0" w:tplc="906ABB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0EC00B16"/>
    <w:multiLevelType w:val="multilevel"/>
    <w:tmpl w:val="CE18F2A4"/>
    <w:lvl w:ilvl="0">
      <w:start w:val="1"/>
      <w:numFmt w:val="decimal"/>
      <w:pStyle w:val="XytransHeader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  <w:sz w:val="36"/>
        <w:szCs w:val="36"/>
        <w:u w:val="none"/>
      </w:rPr>
    </w:lvl>
    <w:lvl w:ilvl="1">
      <w:start w:val="1"/>
      <w:numFmt w:val="decimal"/>
      <w:pStyle w:val="XytransHeader2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/>
        <w:i w:val="0"/>
        <w:sz w:val="24"/>
        <w:szCs w:val="24"/>
        <w:u w:val="none"/>
      </w:rPr>
    </w:lvl>
    <w:lvl w:ilvl="2">
      <w:start w:val="1"/>
      <w:numFmt w:val="decimal"/>
      <w:pStyle w:val="XytransHeader3"/>
      <w:lvlText w:val="%1.%2.%3"/>
      <w:lvlJc w:val="left"/>
      <w:pPr>
        <w:tabs>
          <w:tab w:val="num" w:pos="1008"/>
        </w:tabs>
        <w:ind w:left="1008" w:hanging="1008"/>
      </w:pPr>
      <w:rPr>
        <w:rFonts w:ascii="Arial" w:hAnsi="Arial" w:hint="default"/>
        <w:b/>
        <w:i w:val="0"/>
        <w:sz w:val="24"/>
        <w:szCs w:val="24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150105F9"/>
    <w:multiLevelType w:val="hybridMultilevel"/>
    <w:tmpl w:val="AA96C040"/>
    <w:lvl w:ilvl="0" w:tplc="906ABB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31385C05"/>
    <w:multiLevelType w:val="singleLevel"/>
    <w:tmpl w:val="CD942564"/>
    <w:lvl w:ilvl="0">
      <w:start w:val="1"/>
      <w:numFmt w:val="lowerLetter"/>
      <w:lvlText w:val="%1)"/>
      <w:lvlJc w:val="left"/>
      <w:pPr>
        <w:tabs>
          <w:tab w:val="num" w:pos="999"/>
        </w:tabs>
        <w:ind w:left="999" w:hanging="360"/>
      </w:pPr>
      <w:rPr>
        <w:rFonts w:hint="default"/>
      </w:rPr>
    </w:lvl>
  </w:abstractNum>
  <w:abstractNum w:abstractNumId="6" w15:restartNumberingAfterBreak="0">
    <w:nsid w:val="389D20AE"/>
    <w:multiLevelType w:val="singleLevel"/>
    <w:tmpl w:val="D4DCB92C"/>
    <w:lvl w:ilvl="0">
      <w:start w:val="1"/>
      <w:numFmt w:val="lowerLetter"/>
      <w:lvlText w:val="%1)"/>
      <w:lvlJc w:val="left"/>
      <w:pPr>
        <w:tabs>
          <w:tab w:val="num" w:pos="716"/>
        </w:tabs>
        <w:ind w:left="716" w:hanging="360"/>
      </w:pPr>
      <w:rPr>
        <w:rFonts w:hint="default"/>
      </w:rPr>
    </w:lvl>
  </w:abstractNum>
  <w:abstractNum w:abstractNumId="7" w15:restartNumberingAfterBreak="0">
    <w:nsid w:val="38C1744E"/>
    <w:multiLevelType w:val="singleLevel"/>
    <w:tmpl w:val="30C67322"/>
    <w:lvl w:ilvl="0">
      <w:start w:val="1"/>
      <w:numFmt w:val="lowerLetter"/>
      <w:lvlText w:val="%1)"/>
      <w:lvlJc w:val="left"/>
      <w:pPr>
        <w:tabs>
          <w:tab w:val="num" w:pos="716"/>
        </w:tabs>
        <w:ind w:left="716" w:hanging="360"/>
      </w:pPr>
      <w:rPr>
        <w:rFonts w:hint="default"/>
      </w:rPr>
    </w:lvl>
  </w:abstractNum>
  <w:abstractNum w:abstractNumId="8" w15:restartNumberingAfterBreak="0">
    <w:nsid w:val="468A58B2"/>
    <w:multiLevelType w:val="hybridMultilevel"/>
    <w:tmpl w:val="F182ACE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53193E37"/>
    <w:multiLevelType w:val="hybridMultilevel"/>
    <w:tmpl w:val="B5DE7574"/>
    <w:lvl w:ilvl="0" w:tplc="997461C8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311075"/>
    <w:multiLevelType w:val="hybridMultilevel"/>
    <w:tmpl w:val="A07425BE"/>
    <w:lvl w:ilvl="0" w:tplc="3780A58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E652092"/>
    <w:multiLevelType w:val="hybridMultilevel"/>
    <w:tmpl w:val="57025EAC"/>
    <w:lvl w:ilvl="0" w:tplc="906ABB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63D6508E"/>
    <w:multiLevelType w:val="hybridMultilevel"/>
    <w:tmpl w:val="2AE2AAE0"/>
    <w:lvl w:ilvl="0" w:tplc="906ABB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C6427DB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65C32370"/>
    <w:multiLevelType w:val="singleLevel"/>
    <w:tmpl w:val="6018DE70"/>
    <w:lvl w:ilvl="0">
      <w:start w:val="1"/>
      <w:numFmt w:val="lowerLetter"/>
      <w:lvlText w:val="%1)"/>
      <w:lvlJc w:val="left"/>
      <w:pPr>
        <w:tabs>
          <w:tab w:val="num" w:pos="999"/>
        </w:tabs>
        <w:ind w:left="999" w:hanging="360"/>
      </w:pPr>
      <w:rPr>
        <w:rFonts w:hint="default"/>
      </w:rPr>
    </w:lvl>
  </w:abstractNum>
  <w:abstractNum w:abstractNumId="14" w15:restartNumberingAfterBreak="0">
    <w:nsid w:val="73F42A75"/>
    <w:multiLevelType w:val="hybridMultilevel"/>
    <w:tmpl w:val="C1208A82"/>
    <w:lvl w:ilvl="0" w:tplc="B5A4F8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906CC2"/>
    <w:multiLevelType w:val="hybridMultilevel"/>
    <w:tmpl w:val="15BC4934"/>
    <w:lvl w:ilvl="0" w:tplc="906ABB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6" w15:restartNumberingAfterBreak="0">
    <w:nsid w:val="79DB2C72"/>
    <w:multiLevelType w:val="hybridMultilevel"/>
    <w:tmpl w:val="AC0A880E"/>
    <w:lvl w:ilvl="0" w:tplc="906ABB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7F49722A"/>
    <w:multiLevelType w:val="hybridMultilevel"/>
    <w:tmpl w:val="F1085A3C"/>
    <w:lvl w:ilvl="0" w:tplc="906ABB2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12"/>
  </w:num>
  <w:num w:numId="4">
    <w:abstractNumId w:val="11"/>
  </w:num>
  <w:num w:numId="5">
    <w:abstractNumId w:val="14"/>
  </w:num>
  <w:num w:numId="6">
    <w:abstractNumId w:val="7"/>
  </w:num>
  <w:num w:numId="7">
    <w:abstractNumId w:val="17"/>
  </w:num>
  <w:num w:numId="8">
    <w:abstractNumId w:val="6"/>
  </w:num>
  <w:num w:numId="9">
    <w:abstractNumId w:val="2"/>
  </w:num>
  <w:num w:numId="10">
    <w:abstractNumId w:val="5"/>
  </w:num>
  <w:num w:numId="11">
    <w:abstractNumId w:val="16"/>
  </w:num>
  <w:num w:numId="12">
    <w:abstractNumId w:val="13"/>
  </w:num>
  <w:num w:numId="13">
    <w:abstractNumId w:val="0"/>
  </w:num>
  <w:num w:numId="14">
    <w:abstractNumId w:val="1"/>
  </w:num>
  <w:num w:numId="15">
    <w:abstractNumId w:val="4"/>
  </w:num>
  <w:num w:numId="16">
    <w:abstractNumId w:val="15"/>
  </w:num>
  <w:num w:numId="17">
    <w:abstractNumId w:val="8"/>
  </w:num>
  <w:num w:numId="18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40"/>
  <w:drawingGridVerticalSpacing w:val="12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MDExMTU1NDA0MTRS0lEKTi0uzszPAykwrgUAWNNRHSwAAAA="/>
  </w:docVars>
  <w:rsids>
    <w:rsidRoot w:val="00974F8A"/>
    <w:rsid w:val="00013A96"/>
    <w:rsid w:val="00097274"/>
    <w:rsid w:val="00125DBB"/>
    <w:rsid w:val="001339B0"/>
    <w:rsid w:val="00147D6F"/>
    <w:rsid w:val="001826DE"/>
    <w:rsid w:val="00191B29"/>
    <w:rsid w:val="001B307E"/>
    <w:rsid w:val="001B6091"/>
    <w:rsid w:val="00235BE2"/>
    <w:rsid w:val="002F7F80"/>
    <w:rsid w:val="003235E6"/>
    <w:rsid w:val="003351BA"/>
    <w:rsid w:val="00355A16"/>
    <w:rsid w:val="003667BC"/>
    <w:rsid w:val="00394EDC"/>
    <w:rsid w:val="004030C3"/>
    <w:rsid w:val="004359AC"/>
    <w:rsid w:val="00444AE4"/>
    <w:rsid w:val="00485917"/>
    <w:rsid w:val="004C59E4"/>
    <w:rsid w:val="004E2D5F"/>
    <w:rsid w:val="0052658F"/>
    <w:rsid w:val="00536F00"/>
    <w:rsid w:val="00594A45"/>
    <w:rsid w:val="005B458B"/>
    <w:rsid w:val="00613A5B"/>
    <w:rsid w:val="00647CB1"/>
    <w:rsid w:val="006B4735"/>
    <w:rsid w:val="006E36C5"/>
    <w:rsid w:val="006F2992"/>
    <w:rsid w:val="00705528"/>
    <w:rsid w:val="007B55CB"/>
    <w:rsid w:val="007D1B2B"/>
    <w:rsid w:val="007F7B41"/>
    <w:rsid w:val="008066D4"/>
    <w:rsid w:val="00821C07"/>
    <w:rsid w:val="0088659C"/>
    <w:rsid w:val="008B408F"/>
    <w:rsid w:val="008E5A69"/>
    <w:rsid w:val="00974F8A"/>
    <w:rsid w:val="00990F1A"/>
    <w:rsid w:val="00991612"/>
    <w:rsid w:val="00994805"/>
    <w:rsid w:val="00996A8A"/>
    <w:rsid w:val="00996A91"/>
    <w:rsid w:val="009A20EB"/>
    <w:rsid w:val="009A5D68"/>
    <w:rsid w:val="009B48B5"/>
    <w:rsid w:val="00A00872"/>
    <w:rsid w:val="00A2636E"/>
    <w:rsid w:val="00A834E8"/>
    <w:rsid w:val="00B67D21"/>
    <w:rsid w:val="00BB44CA"/>
    <w:rsid w:val="00BF349A"/>
    <w:rsid w:val="00C00186"/>
    <w:rsid w:val="00C17E81"/>
    <w:rsid w:val="00C200C3"/>
    <w:rsid w:val="00D30A20"/>
    <w:rsid w:val="00D54486"/>
    <w:rsid w:val="00DF7ACE"/>
    <w:rsid w:val="00E15934"/>
    <w:rsid w:val="00E27DD5"/>
    <w:rsid w:val="00E812F8"/>
    <w:rsid w:val="00EC4ABF"/>
    <w:rsid w:val="00EE6027"/>
    <w:rsid w:val="00F03BFF"/>
    <w:rsid w:val="00F06E8F"/>
    <w:rsid w:val="00F365E0"/>
    <w:rsid w:val="00F508BD"/>
    <w:rsid w:val="00F72183"/>
    <w:rsid w:val="00FC6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29FD80"/>
  <w15:docId w15:val="{70F17B7E-B391-4537-BEAF-3C326CD45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5528"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rsid w:val="004030C3"/>
    <w:pPr>
      <w:keepNext/>
      <w:spacing w:before="12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030C3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030C3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030C3"/>
    <w:pPr>
      <w:keepNext/>
      <w:jc w:val="right"/>
      <w:outlineLvl w:val="3"/>
    </w:pPr>
    <w:rPr>
      <w:b/>
      <w:sz w:val="52"/>
      <w:szCs w:val="52"/>
    </w:rPr>
  </w:style>
  <w:style w:type="paragraph" w:styleId="Heading5">
    <w:name w:val="heading 5"/>
    <w:basedOn w:val="Normal"/>
    <w:next w:val="Normal"/>
    <w:qFormat/>
    <w:rsid w:val="004030C3"/>
    <w:pPr>
      <w:keepNext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qFormat/>
    <w:rsid w:val="004030C3"/>
    <w:pPr>
      <w:keepNext/>
      <w:outlineLvl w:val="5"/>
    </w:pPr>
    <w:rPr>
      <w:i/>
      <w:sz w:val="18"/>
      <w:szCs w:val="18"/>
    </w:rPr>
  </w:style>
  <w:style w:type="paragraph" w:styleId="Heading7">
    <w:name w:val="heading 7"/>
    <w:basedOn w:val="Normal"/>
    <w:next w:val="Normal"/>
    <w:qFormat/>
    <w:rsid w:val="004030C3"/>
    <w:pPr>
      <w:keepNext/>
      <w:jc w:val="center"/>
      <w:outlineLvl w:val="6"/>
    </w:pPr>
    <w:rPr>
      <w:i/>
      <w:sz w:val="16"/>
      <w:szCs w:val="16"/>
    </w:rPr>
  </w:style>
  <w:style w:type="paragraph" w:styleId="Heading8">
    <w:name w:val="heading 8"/>
    <w:basedOn w:val="Normal"/>
    <w:next w:val="Normal"/>
    <w:qFormat/>
    <w:rsid w:val="004030C3"/>
    <w:pPr>
      <w:keepNext/>
      <w:jc w:val="center"/>
      <w:outlineLvl w:val="7"/>
    </w:pPr>
    <w:rPr>
      <w:b/>
      <w:sz w:val="20"/>
    </w:rPr>
  </w:style>
  <w:style w:type="paragraph" w:styleId="Heading9">
    <w:name w:val="heading 9"/>
    <w:basedOn w:val="Normal"/>
    <w:next w:val="Normal"/>
    <w:qFormat/>
    <w:rsid w:val="004030C3"/>
    <w:pPr>
      <w:keepNext/>
      <w:jc w:val="center"/>
      <w:outlineLvl w:val="8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ytransHeader1">
    <w:name w:val="Xytrans Header 1"/>
    <w:basedOn w:val="Normal"/>
    <w:next w:val="XytransHeader2"/>
    <w:rsid w:val="004030C3"/>
    <w:pPr>
      <w:numPr>
        <w:numId w:val="1"/>
      </w:numPr>
      <w:spacing w:before="120" w:after="120"/>
      <w:jc w:val="both"/>
    </w:pPr>
    <w:rPr>
      <w:b/>
      <w:sz w:val="36"/>
    </w:rPr>
  </w:style>
  <w:style w:type="paragraph" w:customStyle="1" w:styleId="XytransHeader2">
    <w:name w:val="Xytrans Header 2"/>
    <w:basedOn w:val="Normal"/>
    <w:next w:val="Normal"/>
    <w:rsid w:val="004030C3"/>
    <w:pPr>
      <w:numPr>
        <w:ilvl w:val="1"/>
        <w:numId w:val="1"/>
      </w:numPr>
      <w:spacing w:before="240" w:after="240"/>
      <w:jc w:val="both"/>
    </w:pPr>
    <w:rPr>
      <w:b/>
    </w:rPr>
  </w:style>
  <w:style w:type="paragraph" w:customStyle="1" w:styleId="XytransHeader3">
    <w:name w:val="Xytrans Header 3"/>
    <w:basedOn w:val="Normal"/>
    <w:rsid w:val="004030C3"/>
    <w:pPr>
      <w:numPr>
        <w:ilvl w:val="2"/>
        <w:numId w:val="1"/>
      </w:numPr>
      <w:ind w:rightChars="100" w:right="100"/>
      <w:jc w:val="both"/>
    </w:pPr>
    <w:rPr>
      <w:b/>
      <w:i/>
    </w:rPr>
  </w:style>
  <w:style w:type="paragraph" w:customStyle="1" w:styleId="PCTHeader1">
    <w:name w:val="PCT Header 1"/>
    <w:basedOn w:val="Heading1"/>
    <w:next w:val="Normal"/>
    <w:rsid w:val="004030C3"/>
    <w:rPr>
      <w:rFonts w:ascii="Tahoma" w:hAnsi="Tahoma" w:cs="Tahoma"/>
      <w:bCs w:val="0"/>
      <w:szCs w:val="24"/>
    </w:rPr>
  </w:style>
  <w:style w:type="paragraph" w:customStyle="1" w:styleId="PCTHeader2">
    <w:name w:val="PCT Header 2"/>
    <w:basedOn w:val="Heading2"/>
    <w:next w:val="Normal"/>
    <w:rsid w:val="004030C3"/>
    <w:pPr>
      <w:spacing w:before="0" w:after="0"/>
    </w:pPr>
    <w:rPr>
      <w:rFonts w:cs="Tahoma"/>
      <w:bCs w:val="0"/>
      <w:iCs w:val="0"/>
      <w:szCs w:val="24"/>
    </w:rPr>
  </w:style>
  <w:style w:type="paragraph" w:customStyle="1" w:styleId="PCTHeacer3">
    <w:name w:val="PCT Heacer 3"/>
    <w:basedOn w:val="Heading3"/>
    <w:next w:val="Normal"/>
    <w:rsid w:val="004030C3"/>
    <w:pPr>
      <w:spacing w:before="0" w:after="0"/>
    </w:pPr>
    <w:rPr>
      <w:rFonts w:ascii="Tahoma" w:hAnsi="Tahoma" w:cs="Times New Roman"/>
      <w:sz w:val="24"/>
      <w:szCs w:val="20"/>
    </w:rPr>
  </w:style>
  <w:style w:type="table" w:styleId="TableGrid">
    <w:name w:val="Table Grid"/>
    <w:basedOn w:val="TableNormal"/>
    <w:rsid w:val="004030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030C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30C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030C3"/>
    <w:rPr>
      <w:sz w:val="24"/>
      <w:szCs w:val="24"/>
    </w:rPr>
  </w:style>
  <w:style w:type="paragraph" w:styleId="Caption">
    <w:name w:val="caption"/>
    <w:basedOn w:val="Normal"/>
    <w:next w:val="Normal"/>
    <w:qFormat/>
    <w:rsid w:val="004030C3"/>
    <w:rPr>
      <w:b/>
      <w:sz w:val="28"/>
      <w:szCs w:val="28"/>
    </w:rPr>
  </w:style>
  <w:style w:type="paragraph" w:styleId="BodyText2">
    <w:name w:val="Body Text 2"/>
    <w:basedOn w:val="Normal"/>
    <w:rsid w:val="004030C3"/>
    <w:rPr>
      <w:i/>
      <w:sz w:val="20"/>
    </w:rPr>
  </w:style>
  <w:style w:type="paragraph" w:styleId="BodyTextIndent3">
    <w:name w:val="Body Text Indent 3"/>
    <w:basedOn w:val="Normal"/>
    <w:rsid w:val="004030C3"/>
    <w:pPr>
      <w:spacing w:after="120"/>
      <w:ind w:left="360"/>
      <w:jc w:val="both"/>
    </w:pPr>
    <w:rPr>
      <w:sz w:val="16"/>
      <w:szCs w:val="16"/>
    </w:rPr>
  </w:style>
  <w:style w:type="paragraph" w:customStyle="1" w:styleId="CGIMapBulletChar">
    <w:name w:val="CGI Map Bullet Char"/>
    <w:basedOn w:val="ListBullet"/>
    <w:semiHidden/>
    <w:rsid w:val="004030C3"/>
    <w:pPr>
      <w:tabs>
        <w:tab w:val="left" w:pos="180"/>
        <w:tab w:val="left" w:pos="360"/>
      </w:tabs>
      <w:ind w:left="180" w:rightChars="100" w:right="200" w:hangingChars="100" w:hanging="180"/>
    </w:pPr>
    <w:rPr>
      <w:sz w:val="18"/>
      <w:szCs w:val="18"/>
    </w:rPr>
  </w:style>
  <w:style w:type="paragraph" w:customStyle="1" w:styleId="CGIMapBullet">
    <w:name w:val="CGI Map Bullet"/>
    <w:basedOn w:val="ListBullet"/>
    <w:semiHidden/>
    <w:rsid w:val="004030C3"/>
    <w:pPr>
      <w:tabs>
        <w:tab w:val="left" w:pos="180"/>
        <w:tab w:val="left" w:pos="360"/>
      </w:tabs>
      <w:ind w:left="180" w:rightChars="100" w:right="200" w:hangingChars="100" w:hanging="180"/>
    </w:pPr>
    <w:rPr>
      <w:sz w:val="18"/>
      <w:szCs w:val="18"/>
    </w:rPr>
  </w:style>
  <w:style w:type="paragraph" w:styleId="ListBullet">
    <w:name w:val="List Bullet"/>
    <w:basedOn w:val="Normal"/>
    <w:rsid w:val="004030C3"/>
    <w:pPr>
      <w:tabs>
        <w:tab w:val="num" w:pos="1440"/>
      </w:tabs>
      <w:ind w:left="1440" w:hanging="360"/>
    </w:pPr>
  </w:style>
  <w:style w:type="paragraph" w:customStyle="1" w:styleId="OQRNormal">
    <w:name w:val="OQR Normal"/>
    <w:basedOn w:val="Normal"/>
    <w:rsid w:val="004030C3"/>
    <w:pPr>
      <w:spacing w:afterLines="50"/>
      <w:jc w:val="both"/>
    </w:pPr>
    <w:rPr>
      <w:rFonts w:cs="Arial"/>
      <w:szCs w:val="24"/>
    </w:rPr>
  </w:style>
  <w:style w:type="paragraph" w:customStyle="1" w:styleId="CGIMapQuestion">
    <w:name w:val="CGI Map Question"/>
    <w:basedOn w:val="Normal"/>
    <w:semiHidden/>
    <w:rsid w:val="004030C3"/>
    <w:pPr>
      <w:jc w:val="center"/>
    </w:pPr>
    <w:rPr>
      <w:sz w:val="16"/>
      <w:szCs w:val="16"/>
    </w:rPr>
  </w:style>
  <w:style w:type="paragraph" w:customStyle="1" w:styleId="CGIMapNormal">
    <w:name w:val="CGI Map Normal"/>
    <w:basedOn w:val="Normal"/>
    <w:semiHidden/>
    <w:rsid w:val="004030C3"/>
    <w:pPr>
      <w:jc w:val="center"/>
    </w:pPr>
    <w:rPr>
      <w:sz w:val="20"/>
    </w:rPr>
  </w:style>
  <w:style w:type="paragraph" w:customStyle="1" w:styleId="CGIProcessMapTitle">
    <w:name w:val="CGI Process Map Title"/>
    <w:basedOn w:val="Heading7"/>
    <w:semiHidden/>
    <w:rsid w:val="004030C3"/>
    <w:rPr>
      <w:rFonts w:cs="Arial"/>
      <w:b/>
      <w:i w:val="0"/>
      <w:sz w:val="28"/>
      <w:szCs w:val="28"/>
    </w:rPr>
  </w:style>
  <w:style w:type="paragraph" w:customStyle="1" w:styleId="CGIMapProcessBox">
    <w:name w:val="CGI Map Process Box"/>
    <w:basedOn w:val="Normal"/>
    <w:semiHidden/>
    <w:rsid w:val="004030C3"/>
    <w:pPr>
      <w:jc w:val="center"/>
    </w:pPr>
    <w:rPr>
      <w:b/>
      <w:caps/>
      <w:sz w:val="20"/>
    </w:rPr>
  </w:style>
  <w:style w:type="character" w:styleId="PageNumber">
    <w:name w:val="page number"/>
    <w:basedOn w:val="DefaultParagraphFont"/>
    <w:rsid w:val="004030C3"/>
  </w:style>
  <w:style w:type="paragraph" w:customStyle="1" w:styleId="PigTitleData">
    <w:name w:val="Pig Title Data"/>
    <w:basedOn w:val="Normal"/>
    <w:rsid w:val="004030C3"/>
    <w:pPr>
      <w:keepNext/>
      <w:spacing w:before="240" w:after="60"/>
      <w:jc w:val="right"/>
      <w:outlineLvl w:val="0"/>
    </w:pPr>
    <w:rPr>
      <w:rFonts w:ascii="Frutiger Linotype" w:hAnsi="Frutiger Linotype" w:cs="Arial"/>
      <w:b/>
      <w:bCs/>
      <w:color w:val="999999"/>
      <w:kern w:val="32"/>
      <w:sz w:val="40"/>
      <w:szCs w:val="40"/>
    </w:rPr>
  </w:style>
  <w:style w:type="paragraph" w:customStyle="1" w:styleId="Retrait1">
    <w:name w:val="Retrait 1"/>
    <w:basedOn w:val="Normal"/>
    <w:rsid w:val="004030C3"/>
    <w:pPr>
      <w:spacing w:line="267" w:lineRule="atLeast"/>
      <w:ind w:left="284" w:hanging="284"/>
    </w:pPr>
    <w:rPr>
      <w:sz w:val="18"/>
    </w:rPr>
  </w:style>
  <w:style w:type="paragraph" w:customStyle="1" w:styleId="Sub-Para">
    <w:name w:val="Sub-Para"/>
    <w:basedOn w:val="Normal"/>
    <w:rsid w:val="004030C3"/>
    <w:pPr>
      <w:spacing w:before="120"/>
      <w:ind w:left="360" w:hanging="360"/>
    </w:pPr>
    <w:rPr>
      <w:snapToGrid w:val="0"/>
      <w:sz w:val="20"/>
    </w:rPr>
  </w:style>
  <w:style w:type="paragraph" w:styleId="ListParagraph">
    <w:name w:val="List Paragraph"/>
    <w:basedOn w:val="Normal"/>
    <w:uiPriority w:val="34"/>
    <w:qFormat/>
    <w:rsid w:val="003235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757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xebridge Totally Free ISO 9001 QMS Template Kit</vt:lpstr>
    </vt:vector>
  </TitlesOfParts>
  <Manager/>
  <Company>www.oxebridge.com</Company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ebridge Totally Free ISO 9001 QMS Template Kit</dc:title>
  <dc:subject>ISO 9001:2015</dc:subject>
  <dc:creator>Oxebridge Quality Resources www.oxebridge.com;Oxebridge Quality Resources</dc:creator>
  <cp:keywords>ISO 9001:2015</cp:keywords>
  <dc:description>ISO 9001:2015</dc:description>
  <cp:lastModifiedBy>Chris Paris</cp:lastModifiedBy>
  <cp:revision>3</cp:revision>
  <cp:lastPrinted>2004-03-16T17:12:00Z</cp:lastPrinted>
  <dcterms:created xsi:type="dcterms:W3CDTF">2022-02-25T14:31:00Z</dcterms:created>
  <dcterms:modified xsi:type="dcterms:W3CDTF">2022-02-25T14:56:00Z</dcterms:modified>
  <cp:category>ISO 9001:2015;ISO 9001 Procedures</cp:category>
</cp:coreProperties>
</file>